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0C0B7A" w14:textId="77777777" w:rsidR="001B6CC5" w:rsidRPr="00A60B5F" w:rsidRDefault="001B6CC5" w:rsidP="00EE46BA">
      <w:pPr>
        <w:pStyle w:val="Titolo2"/>
        <w:spacing w:line="276" w:lineRule="auto"/>
        <w:rPr>
          <w:rFonts w:asciiTheme="minorHAnsi" w:hAnsiTheme="minorHAnsi" w:cstheme="minorHAnsi"/>
          <w:color w:val="auto"/>
          <w:sz w:val="22"/>
          <w:szCs w:val="22"/>
        </w:rPr>
      </w:pPr>
      <w:r>
        <w:rPr>
          <w:rFonts w:asciiTheme="minorHAnsi" w:hAnsiTheme="minorHAnsi"/>
          <w:color w:val="auto"/>
          <w:sz w:val="22"/>
        </w:rPr>
        <w:t>COMUNICATO STAMPA</w:t>
      </w:r>
    </w:p>
    <w:p w14:paraId="1E211852" w14:textId="77777777" w:rsidR="00AE790A" w:rsidRPr="00D82177" w:rsidRDefault="00AE790A" w:rsidP="00AE790A">
      <w:pPr>
        <w:rPr>
          <w:rFonts w:asciiTheme="minorHAnsi" w:hAnsiTheme="minorHAnsi" w:cstheme="minorHAnsi"/>
          <w:sz w:val="22"/>
          <w:szCs w:val="22"/>
        </w:rPr>
      </w:pPr>
    </w:p>
    <w:p w14:paraId="0C6D75D2" w14:textId="77777777" w:rsidR="00E93C10" w:rsidRPr="00241F5C" w:rsidRDefault="005A0688" w:rsidP="00E93C10">
      <w:pPr>
        <w:spacing w:line="276" w:lineRule="auto"/>
        <w:jc w:val="center"/>
        <w:rPr>
          <w:rFonts w:asciiTheme="minorHAnsi" w:hAnsiTheme="minorHAnsi"/>
          <w:b/>
          <w:color w:val="000000" w:themeColor="text1"/>
          <w:sz w:val="28"/>
        </w:rPr>
      </w:pPr>
      <w:r w:rsidRPr="00241F5C">
        <w:rPr>
          <w:rFonts w:asciiTheme="minorHAnsi" w:hAnsiTheme="minorHAnsi"/>
          <w:b/>
          <w:color w:val="000000" w:themeColor="text1"/>
          <w:sz w:val="28"/>
        </w:rPr>
        <w:t>ideas4ears</w:t>
      </w:r>
      <w:bookmarkStart w:id="0" w:name="_Hlk22557141"/>
      <w:r w:rsidRPr="00241F5C">
        <w:rPr>
          <w:rFonts w:asciiTheme="minorHAnsi" w:hAnsiTheme="minorHAnsi"/>
          <w:b/>
          <w:color w:val="000000" w:themeColor="text1"/>
          <w:sz w:val="28"/>
        </w:rPr>
        <w:t xml:space="preserve">: MED-EL </w:t>
      </w:r>
      <w:r w:rsidR="000A499F" w:rsidRPr="00241F5C">
        <w:rPr>
          <w:rFonts w:asciiTheme="minorHAnsi" w:hAnsiTheme="minorHAnsi"/>
          <w:b/>
          <w:color w:val="000000" w:themeColor="text1"/>
          <w:sz w:val="28"/>
        </w:rPr>
        <w:t>invita</w:t>
      </w:r>
      <w:r w:rsidRPr="00241F5C">
        <w:rPr>
          <w:rFonts w:asciiTheme="minorHAnsi" w:hAnsiTheme="minorHAnsi"/>
          <w:b/>
          <w:color w:val="000000" w:themeColor="text1"/>
          <w:sz w:val="28"/>
        </w:rPr>
        <w:t xml:space="preserve"> i giovani inventori del futuro</w:t>
      </w:r>
      <w:bookmarkEnd w:id="0"/>
      <w:r w:rsidR="00F04700" w:rsidRPr="00241F5C">
        <w:rPr>
          <w:rFonts w:asciiTheme="minorHAnsi" w:hAnsiTheme="minorHAnsi"/>
          <w:b/>
          <w:color w:val="000000" w:themeColor="text1"/>
          <w:sz w:val="28"/>
        </w:rPr>
        <w:t xml:space="preserve"> </w:t>
      </w:r>
      <w:r w:rsidR="00983824" w:rsidRPr="00241F5C">
        <w:rPr>
          <w:rFonts w:asciiTheme="minorHAnsi" w:hAnsiTheme="minorHAnsi"/>
          <w:b/>
          <w:color w:val="000000" w:themeColor="text1"/>
          <w:sz w:val="28"/>
        </w:rPr>
        <w:t xml:space="preserve">a </w:t>
      </w:r>
      <w:r w:rsidR="000A499F" w:rsidRPr="00241F5C">
        <w:rPr>
          <w:rFonts w:asciiTheme="minorHAnsi" w:hAnsiTheme="minorHAnsi"/>
          <w:b/>
          <w:color w:val="000000" w:themeColor="text1"/>
          <w:sz w:val="28"/>
        </w:rPr>
        <w:t>impegnarsi ad aiutare chi soffre di ipoacusia</w:t>
      </w:r>
    </w:p>
    <w:p w14:paraId="76AEC2D3" w14:textId="16531586" w:rsidR="00157CD3" w:rsidRPr="00241F5C" w:rsidRDefault="005A0688" w:rsidP="00603D3B">
      <w:pPr>
        <w:spacing w:line="276" w:lineRule="auto"/>
        <w:jc w:val="both"/>
        <w:rPr>
          <w:rFonts w:asciiTheme="minorHAnsi" w:hAnsiTheme="minorHAnsi" w:cstheme="minorHAnsi"/>
          <w:b/>
          <w:color w:val="000000" w:themeColor="text1"/>
          <w:sz w:val="28"/>
          <w:szCs w:val="28"/>
        </w:rPr>
      </w:pPr>
      <w:r w:rsidRPr="00241F5C">
        <w:rPr>
          <w:rFonts w:asciiTheme="minorHAnsi" w:hAnsiTheme="minorHAnsi"/>
          <w:b/>
          <w:color w:val="000000" w:themeColor="text1"/>
          <w:sz w:val="22"/>
        </w:rPr>
        <w:br/>
      </w:r>
      <w:r w:rsidRPr="00241F5C">
        <w:rPr>
          <w:i/>
          <w:color w:val="000000" w:themeColor="text1"/>
        </w:rPr>
        <w:t xml:space="preserve">Nella giornata mondiale degli inventori, MED-EL </w:t>
      </w:r>
      <w:r w:rsidR="00D82177" w:rsidRPr="00241F5C">
        <w:rPr>
          <w:i/>
          <w:color w:val="000000" w:themeColor="text1"/>
        </w:rPr>
        <w:t>lancia</w:t>
      </w:r>
      <w:r w:rsidRPr="00241F5C">
        <w:rPr>
          <w:i/>
          <w:color w:val="000000" w:themeColor="text1"/>
        </w:rPr>
        <w:t xml:space="preserve"> un contest</w:t>
      </w:r>
      <w:r w:rsidR="00025002" w:rsidRPr="00241F5C">
        <w:rPr>
          <w:i/>
          <w:color w:val="000000" w:themeColor="text1"/>
        </w:rPr>
        <w:t xml:space="preserve"> internazionale</w:t>
      </w:r>
      <w:r w:rsidRPr="00241F5C">
        <w:rPr>
          <w:i/>
          <w:color w:val="000000" w:themeColor="text1"/>
        </w:rPr>
        <w:t xml:space="preserve"> per bambini </w:t>
      </w:r>
      <w:r w:rsidR="00D82177" w:rsidRPr="00241F5C">
        <w:rPr>
          <w:i/>
          <w:color w:val="000000" w:themeColor="text1"/>
        </w:rPr>
        <w:t xml:space="preserve">volto a </w:t>
      </w:r>
      <w:r w:rsidRPr="00241F5C">
        <w:rPr>
          <w:i/>
          <w:color w:val="000000" w:themeColor="text1"/>
        </w:rPr>
        <w:t>sensibilizzarli sulla perdita uditiva e sui benefici di un</w:t>
      </w:r>
      <w:r w:rsidRPr="00241F5C">
        <w:rPr>
          <w:rFonts w:asciiTheme="minorHAnsi" w:hAnsiTheme="minorHAnsi"/>
          <w:color w:val="000000" w:themeColor="text1"/>
          <w:sz w:val="22"/>
        </w:rPr>
        <w:t xml:space="preserve"> </w:t>
      </w:r>
      <w:r w:rsidRPr="00241F5C">
        <w:rPr>
          <w:i/>
          <w:color w:val="000000" w:themeColor="text1"/>
        </w:rPr>
        <w:t>trattamento</w:t>
      </w:r>
      <w:r w:rsidRPr="00241F5C">
        <w:rPr>
          <w:rFonts w:asciiTheme="minorHAnsi" w:hAnsiTheme="minorHAnsi"/>
          <w:i/>
          <w:color w:val="000000" w:themeColor="text1"/>
          <w:sz w:val="22"/>
        </w:rPr>
        <w:t>.</w:t>
      </w:r>
    </w:p>
    <w:p w14:paraId="29750BF8" w14:textId="77777777" w:rsidR="00366903" w:rsidRPr="00A60B5F" w:rsidRDefault="00366903" w:rsidP="00603D3B">
      <w:pPr>
        <w:spacing w:line="276" w:lineRule="auto"/>
        <w:jc w:val="both"/>
        <w:rPr>
          <w:rFonts w:asciiTheme="minorHAnsi" w:hAnsiTheme="minorHAnsi" w:cstheme="minorHAnsi"/>
          <w:sz w:val="22"/>
          <w:szCs w:val="22"/>
        </w:rPr>
      </w:pPr>
    </w:p>
    <w:p w14:paraId="0A58F18E" w14:textId="20FA2234" w:rsidR="004A1A27" w:rsidRPr="00C040EC" w:rsidRDefault="00D82177" w:rsidP="00603D3B">
      <w:pPr>
        <w:autoSpaceDE w:val="0"/>
        <w:autoSpaceDN w:val="0"/>
        <w:adjustRightInd w:val="0"/>
        <w:spacing w:line="276" w:lineRule="auto"/>
        <w:jc w:val="both"/>
        <w:rPr>
          <w:rFonts w:asciiTheme="minorHAnsi" w:hAnsiTheme="minorHAnsi" w:cstheme="minorHAnsi"/>
          <w:color w:val="000000"/>
          <w:sz w:val="22"/>
          <w:szCs w:val="22"/>
        </w:rPr>
      </w:pPr>
      <w:r w:rsidRPr="00C040EC">
        <w:rPr>
          <w:rFonts w:asciiTheme="minorHAnsi" w:hAnsiTheme="minorHAnsi" w:cstheme="minorHAnsi"/>
          <w:b/>
          <w:sz w:val="22"/>
          <w:szCs w:val="22"/>
        </w:rPr>
        <w:t>Milano, 1</w:t>
      </w:r>
      <w:r w:rsidR="002378B1">
        <w:rPr>
          <w:rFonts w:asciiTheme="minorHAnsi" w:hAnsiTheme="minorHAnsi" w:cstheme="minorHAnsi"/>
          <w:b/>
          <w:sz w:val="22"/>
          <w:szCs w:val="22"/>
        </w:rPr>
        <w:t>8</w:t>
      </w:r>
      <w:r w:rsidRPr="00C040EC">
        <w:rPr>
          <w:rFonts w:asciiTheme="minorHAnsi" w:hAnsiTheme="minorHAnsi" w:cstheme="minorHAnsi"/>
          <w:b/>
          <w:sz w:val="22"/>
          <w:szCs w:val="22"/>
        </w:rPr>
        <w:t xml:space="preserve"> Novembre</w:t>
      </w:r>
      <w:r w:rsidR="00F07093" w:rsidRPr="00C040EC">
        <w:rPr>
          <w:rFonts w:asciiTheme="minorHAnsi" w:hAnsiTheme="minorHAnsi" w:cstheme="minorHAnsi"/>
          <w:b/>
          <w:sz w:val="22"/>
          <w:szCs w:val="22"/>
        </w:rPr>
        <w:t xml:space="preserve"> 2022 </w:t>
      </w:r>
      <w:r w:rsidR="00F07093" w:rsidRPr="00C040EC">
        <w:rPr>
          <w:rFonts w:asciiTheme="minorHAnsi" w:hAnsiTheme="minorHAnsi" w:cstheme="minorHAnsi"/>
          <w:color w:val="000000"/>
          <w:sz w:val="22"/>
          <w:szCs w:val="22"/>
        </w:rPr>
        <w:t>– MED-EL,</w:t>
      </w:r>
      <w:r w:rsidRPr="00C040EC">
        <w:rPr>
          <w:rFonts w:asciiTheme="minorHAnsi" w:hAnsiTheme="minorHAnsi" w:cstheme="minorHAnsi"/>
          <w:color w:val="000000"/>
          <w:sz w:val="22"/>
          <w:szCs w:val="22"/>
        </w:rPr>
        <w:t xml:space="preserve"> leader mondiale nelle soluzioni impiantabili per l'udito</w:t>
      </w:r>
      <w:r w:rsidR="00F07093" w:rsidRPr="00C040EC">
        <w:rPr>
          <w:rFonts w:asciiTheme="minorHAnsi" w:hAnsiTheme="minorHAnsi" w:cstheme="minorHAnsi"/>
          <w:color w:val="000000"/>
          <w:sz w:val="22"/>
          <w:szCs w:val="22"/>
        </w:rPr>
        <w:t xml:space="preserve">, </w:t>
      </w:r>
      <w:r w:rsidR="000A499F" w:rsidRPr="00F6409B">
        <w:rPr>
          <w:rFonts w:asciiTheme="minorHAnsi" w:hAnsiTheme="minorHAnsi" w:cstheme="minorHAnsi"/>
          <w:b/>
          <w:bCs/>
          <w:color w:val="000000"/>
          <w:sz w:val="22"/>
          <w:szCs w:val="22"/>
        </w:rPr>
        <w:t xml:space="preserve">apre oggi le iscrizioni alla nuova edizione del contest per piccoli inventori </w:t>
      </w:r>
      <w:hyperlink r:id="rId8" w:history="1">
        <w:r w:rsidR="00F07093" w:rsidRPr="00F6409B">
          <w:rPr>
            <w:rFonts w:asciiTheme="minorHAnsi" w:hAnsiTheme="minorHAnsi" w:cstheme="minorHAnsi"/>
            <w:b/>
            <w:bCs/>
            <w:color w:val="000000"/>
            <w:sz w:val="22"/>
            <w:szCs w:val="22"/>
          </w:rPr>
          <w:t>ideas4ears</w:t>
        </w:r>
        <w:r w:rsidR="00F07093" w:rsidRPr="00F6409B">
          <w:rPr>
            <w:rFonts w:asciiTheme="minorHAnsi" w:hAnsiTheme="minorHAnsi" w:cstheme="minorHAnsi"/>
            <w:color w:val="000000"/>
            <w:sz w:val="22"/>
            <w:szCs w:val="22"/>
          </w:rPr>
          <w:t>.</w:t>
        </w:r>
      </w:hyperlink>
    </w:p>
    <w:p w14:paraId="47D07BA6" w14:textId="77777777" w:rsidR="00E93C10" w:rsidRPr="00C040EC" w:rsidRDefault="00AC64D0" w:rsidP="00E93C10">
      <w:pPr>
        <w:tabs>
          <w:tab w:val="left" w:pos="6345"/>
        </w:tabs>
        <w:autoSpaceDE w:val="0"/>
        <w:autoSpaceDN w:val="0"/>
        <w:adjustRightInd w:val="0"/>
        <w:spacing w:line="276" w:lineRule="auto"/>
        <w:jc w:val="both"/>
        <w:rPr>
          <w:rFonts w:asciiTheme="minorHAnsi" w:hAnsiTheme="minorHAnsi" w:cstheme="minorHAnsi"/>
          <w:color w:val="000000"/>
          <w:sz w:val="22"/>
          <w:szCs w:val="22"/>
        </w:rPr>
      </w:pPr>
      <w:r w:rsidRPr="00C040EC">
        <w:rPr>
          <w:rFonts w:asciiTheme="minorHAnsi" w:hAnsiTheme="minorHAnsi" w:cstheme="minorHAnsi"/>
          <w:color w:val="000000"/>
          <w:sz w:val="22"/>
          <w:szCs w:val="22"/>
        </w:rPr>
        <w:tab/>
      </w:r>
    </w:p>
    <w:p w14:paraId="1A132C72" w14:textId="67B28CCD" w:rsidR="00E77D39" w:rsidRPr="00C040EC" w:rsidRDefault="00B002C6" w:rsidP="00E93C10">
      <w:pPr>
        <w:tabs>
          <w:tab w:val="left" w:pos="6345"/>
        </w:tabs>
        <w:autoSpaceDE w:val="0"/>
        <w:autoSpaceDN w:val="0"/>
        <w:adjustRightInd w:val="0"/>
        <w:spacing w:line="276" w:lineRule="auto"/>
        <w:jc w:val="both"/>
        <w:rPr>
          <w:rFonts w:asciiTheme="minorHAnsi" w:hAnsiTheme="minorHAnsi" w:cstheme="minorHAnsi"/>
          <w:color w:val="000000"/>
          <w:sz w:val="22"/>
          <w:szCs w:val="22"/>
        </w:rPr>
      </w:pPr>
      <w:r w:rsidRPr="00C040EC">
        <w:rPr>
          <w:rFonts w:asciiTheme="minorHAnsi" w:hAnsiTheme="minorHAnsi" w:cstheme="minorHAnsi"/>
          <w:color w:val="000000"/>
          <w:sz w:val="22"/>
          <w:szCs w:val="22"/>
        </w:rPr>
        <w:t>Il concorso è rivolto a bambini dai 6 ai 12 anni che vivono in</w:t>
      </w:r>
      <w:r w:rsidR="00D82177" w:rsidRPr="00C040EC">
        <w:rPr>
          <w:rFonts w:asciiTheme="minorHAnsi" w:hAnsiTheme="minorHAnsi" w:cstheme="minorHAnsi"/>
          <w:color w:val="000000"/>
          <w:sz w:val="22"/>
          <w:szCs w:val="22"/>
        </w:rPr>
        <w:t xml:space="preserve"> Italia</w:t>
      </w:r>
      <w:r w:rsidR="00603D3B" w:rsidRPr="00C040EC">
        <w:rPr>
          <w:rFonts w:asciiTheme="minorHAnsi" w:hAnsiTheme="minorHAnsi" w:cstheme="minorHAnsi"/>
          <w:color w:val="000000"/>
          <w:sz w:val="22"/>
          <w:szCs w:val="22"/>
        </w:rPr>
        <w:t>:</w:t>
      </w:r>
      <w:r w:rsidRPr="00C040EC">
        <w:rPr>
          <w:rFonts w:asciiTheme="minorHAnsi" w:hAnsiTheme="minorHAnsi" w:cstheme="minorHAnsi"/>
          <w:color w:val="000000"/>
          <w:sz w:val="22"/>
          <w:szCs w:val="22"/>
        </w:rPr>
        <w:t xml:space="preserve"> i partecipanti devono </w:t>
      </w:r>
      <w:r w:rsidR="000A499F" w:rsidRPr="00C040EC">
        <w:rPr>
          <w:rFonts w:asciiTheme="minorHAnsi" w:hAnsiTheme="minorHAnsi" w:cstheme="minorHAnsi"/>
          <w:color w:val="000000"/>
          <w:sz w:val="22"/>
          <w:szCs w:val="22"/>
        </w:rPr>
        <w:t xml:space="preserve">presentare </w:t>
      </w:r>
      <w:r w:rsidRPr="00C040EC">
        <w:rPr>
          <w:rFonts w:asciiTheme="minorHAnsi" w:hAnsiTheme="minorHAnsi" w:cstheme="minorHAnsi"/>
          <w:color w:val="000000"/>
          <w:sz w:val="22"/>
          <w:szCs w:val="22"/>
        </w:rPr>
        <w:t>un’invenzione</w:t>
      </w:r>
      <w:r w:rsidR="000A499F" w:rsidRPr="00C040EC">
        <w:rPr>
          <w:rFonts w:asciiTheme="minorHAnsi" w:hAnsiTheme="minorHAnsi" w:cstheme="minorHAnsi"/>
          <w:color w:val="000000"/>
          <w:sz w:val="22"/>
          <w:szCs w:val="22"/>
        </w:rPr>
        <w:t xml:space="preserve"> creativa</w:t>
      </w:r>
      <w:r w:rsidRPr="00C040EC">
        <w:rPr>
          <w:rFonts w:asciiTheme="minorHAnsi" w:hAnsiTheme="minorHAnsi" w:cstheme="minorHAnsi"/>
          <w:color w:val="000000"/>
          <w:sz w:val="22"/>
          <w:szCs w:val="22"/>
        </w:rPr>
        <w:t xml:space="preserve"> in grado di migliorare la qualità della vita delle persone </w:t>
      </w:r>
      <w:r w:rsidR="00D82177" w:rsidRPr="00C040EC">
        <w:rPr>
          <w:rFonts w:asciiTheme="minorHAnsi" w:hAnsiTheme="minorHAnsi" w:cstheme="minorHAnsi"/>
          <w:color w:val="000000"/>
          <w:sz w:val="22"/>
          <w:szCs w:val="22"/>
        </w:rPr>
        <w:t>affette da</w:t>
      </w:r>
      <w:r w:rsidRPr="00C040EC">
        <w:rPr>
          <w:rFonts w:asciiTheme="minorHAnsi" w:hAnsiTheme="minorHAnsi" w:cstheme="minorHAnsi"/>
          <w:color w:val="000000"/>
          <w:sz w:val="22"/>
          <w:szCs w:val="22"/>
        </w:rPr>
        <w:t xml:space="preserve"> ipoacusia. Le candidature possono essere presentate in formato video, con un disegno o una scultura. Ma l'aspetto più importante è permettere ai giovani di pensare in grande e convogliare le proprie idee a sostegno di chi non può sentire.</w:t>
      </w:r>
    </w:p>
    <w:p w14:paraId="2FEFBC68" w14:textId="77777777" w:rsidR="00603D3B" w:rsidRPr="00C040EC" w:rsidRDefault="00603D3B" w:rsidP="00603D3B">
      <w:pPr>
        <w:autoSpaceDE w:val="0"/>
        <w:autoSpaceDN w:val="0"/>
        <w:adjustRightInd w:val="0"/>
        <w:spacing w:line="276" w:lineRule="auto"/>
        <w:jc w:val="both"/>
        <w:rPr>
          <w:rFonts w:asciiTheme="minorHAnsi" w:hAnsiTheme="minorHAnsi" w:cstheme="minorHAnsi"/>
          <w:color w:val="000000"/>
          <w:sz w:val="22"/>
          <w:szCs w:val="22"/>
        </w:rPr>
      </w:pPr>
    </w:p>
    <w:p w14:paraId="7EF4E57F" w14:textId="24246DB7" w:rsidR="00622134" w:rsidRPr="00C040EC" w:rsidRDefault="00622134" w:rsidP="00603D3B">
      <w:pPr>
        <w:jc w:val="both"/>
        <w:rPr>
          <w:rFonts w:asciiTheme="minorHAnsi" w:hAnsiTheme="minorHAnsi" w:cstheme="minorHAnsi"/>
          <w:color w:val="000000"/>
          <w:sz w:val="22"/>
          <w:szCs w:val="22"/>
        </w:rPr>
      </w:pPr>
      <w:r w:rsidRPr="00C040EC">
        <w:rPr>
          <w:rFonts w:asciiTheme="minorHAnsi" w:hAnsiTheme="minorHAnsi" w:cstheme="minorHAnsi"/>
          <w:color w:val="000000"/>
          <w:sz w:val="22"/>
          <w:szCs w:val="22"/>
        </w:rPr>
        <w:t>“</w:t>
      </w:r>
      <w:r w:rsidRPr="00F6409B">
        <w:rPr>
          <w:rFonts w:asciiTheme="minorHAnsi" w:hAnsiTheme="minorHAnsi" w:cstheme="minorHAnsi"/>
          <w:i/>
          <w:iCs/>
          <w:color w:val="000000"/>
          <w:sz w:val="22"/>
          <w:szCs w:val="22"/>
        </w:rPr>
        <w:t xml:space="preserve">Spesso noi </w:t>
      </w:r>
      <w:r w:rsidR="00B86BF1" w:rsidRPr="00F6409B">
        <w:rPr>
          <w:rFonts w:asciiTheme="minorHAnsi" w:hAnsiTheme="minorHAnsi" w:cstheme="minorHAnsi"/>
          <w:i/>
          <w:iCs/>
          <w:color w:val="000000"/>
          <w:sz w:val="22"/>
          <w:szCs w:val="22"/>
        </w:rPr>
        <w:t>medici</w:t>
      </w:r>
      <w:r w:rsidRPr="00F6409B">
        <w:rPr>
          <w:rFonts w:asciiTheme="minorHAnsi" w:hAnsiTheme="minorHAnsi" w:cstheme="minorHAnsi"/>
          <w:i/>
          <w:iCs/>
          <w:color w:val="000000"/>
          <w:sz w:val="22"/>
          <w:szCs w:val="22"/>
        </w:rPr>
        <w:t xml:space="preserve"> pensiamo che ripristinare la funzione uditiva sia l'obiettivo da raggiungere e che sia sufficiente per il successo del nostro lavoro. Questa bella iniziativa ci pone di fronte un importante suggerimento: i pazienti, anche i più piccoli, sono testimoni attivi importanti del nostro lavoro con il loro vissuto e con la loro straordinaria “voglia di farcela” e noi dobbiamo solo ascoltarli</w:t>
      </w:r>
      <w:r w:rsidR="00B86BF1" w:rsidRPr="00C040EC">
        <w:rPr>
          <w:rFonts w:asciiTheme="minorHAnsi" w:hAnsiTheme="minorHAnsi" w:cstheme="minorHAnsi"/>
          <w:color w:val="000000"/>
          <w:sz w:val="22"/>
          <w:szCs w:val="22"/>
        </w:rPr>
        <w:t>,</w:t>
      </w:r>
      <w:r w:rsidRPr="00C040EC">
        <w:rPr>
          <w:rFonts w:asciiTheme="minorHAnsi" w:hAnsiTheme="minorHAnsi" w:cstheme="minorHAnsi"/>
          <w:color w:val="000000"/>
          <w:sz w:val="22"/>
          <w:szCs w:val="22"/>
        </w:rPr>
        <w:t>”</w:t>
      </w:r>
      <w:r w:rsidR="00B86BF1" w:rsidRPr="00C040EC">
        <w:rPr>
          <w:rFonts w:asciiTheme="minorHAnsi" w:hAnsiTheme="minorHAnsi" w:cstheme="minorHAnsi"/>
          <w:color w:val="000000"/>
          <w:sz w:val="22"/>
          <w:szCs w:val="22"/>
        </w:rPr>
        <w:t xml:space="preserve"> </w:t>
      </w:r>
      <w:r w:rsidR="00B86BF1" w:rsidRPr="00F6409B">
        <w:rPr>
          <w:rFonts w:asciiTheme="minorHAnsi" w:hAnsiTheme="minorHAnsi" w:cstheme="minorHAnsi"/>
          <w:b/>
          <w:bCs/>
          <w:color w:val="000000"/>
          <w:sz w:val="22"/>
          <w:szCs w:val="22"/>
        </w:rPr>
        <w:t>commenta la dott.ssa Benedetta Bianchi, audiologa dell’</w:t>
      </w:r>
      <w:r w:rsidR="00603D3B" w:rsidRPr="00F6409B">
        <w:rPr>
          <w:rFonts w:asciiTheme="minorHAnsi" w:hAnsiTheme="minorHAnsi" w:cstheme="minorHAnsi"/>
          <w:b/>
          <w:bCs/>
          <w:color w:val="000000"/>
          <w:sz w:val="22"/>
          <w:szCs w:val="22"/>
        </w:rPr>
        <w:t>O</w:t>
      </w:r>
      <w:r w:rsidR="00B86BF1" w:rsidRPr="00F6409B">
        <w:rPr>
          <w:rFonts w:asciiTheme="minorHAnsi" w:hAnsiTheme="minorHAnsi" w:cstheme="minorHAnsi"/>
          <w:b/>
          <w:bCs/>
          <w:color w:val="000000"/>
          <w:sz w:val="22"/>
          <w:szCs w:val="22"/>
        </w:rPr>
        <w:t xml:space="preserve">spedale Meyer </w:t>
      </w:r>
      <w:r w:rsidR="00603D3B" w:rsidRPr="00F6409B">
        <w:rPr>
          <w:rFonts w:asciiTheme="minorHAnsi" w:hAnsiTheme="minorHAnsi" w:cstheme="minorHAnsi"/>
          <w:b/>
          <w:bCs/>
          <w:color w:val="000000"/>
          <w:sz w:val="22"/>
          <w:szCs w:val="22"/>
        </w:rPr>
        <w:t>di Firenze</w:t>
      </w:r>
      <w:r w:rsidR="00603D3B" w:rsidRPr="00C040EC">
        <w:rPr>
          <w:rFonts w:asciiTheme="minorHAnsi" w:hAnsiTheme="minorHAnsi" w:cstheme="minorHAnsi"/>
          <w:color w:val="000000"/>
          <w:sz w:val="22"/>
          <w:szCs w:val="22"/>
        </w:rPr>
        <w:t xml:space="preserve">, </w:t>
      </w:r>
      <w:r w:rsidR="00B86BF1" w:rsidRPr="00C040EC">
        <w:rPr>
          <w:rFonts w:asciiTheme="minorHAnsi" w:hAnsiTheme="minorHAnsi" w:cstheme="minorHAnsi"/>
          <w:color w:val="000000"/>
          <w:sz w:val="22"/>
          <w:szCs w:val="22"/>
        </w:rPr>
        <w:t>che segue uno dei vincitori delle scorse edizioni del contest.</w:t>
      </w:r>
      <w:r w:rsidRPr="00C040EC">
        <w:rPr>
          <w:rFonts w:asciiTheme="minorHAnsi" w:hAnsiTheme="minorHAnsi" w:cstheme="minorHAnsi"/>
          <w:color w:val="000000"/>
          <w:sz w:val="22"/>
          <w:szCs w:val="22"/>
        </w:rPr>
        <w:t xml:space="preserve"> </w:t>
      </w:r>
    </w:p>
    <w:p w14:paraId="17BF9484" w14:textId="2BB1571C" w:rsidR="006A120E" w:rsidRPr="00C040EC" w:rsidRDefault="006A120E" w:rsidP="006A2FA5">
      <w:pPr>
        <w:autoSpaceDE w:val="0"/>
        <w:autoSpaceDN w:val="0"/>
        <w:adjustRightInd w:val="0"/>
        <w:spacing w:line="276" w:lineRule="auto"/>
        <w:rPr>
          <w:rFonts w:asciiTheme="minorHAnsi" w:hAnsiTheme="minorHAnsi" w:cstheme="minorHAnsi"/>
          <w:color w:val="000000"/>
          <w:sz w:val="22"/>
          <w:szCs w:val="22"/>
        </w:rPr>
      </w:pPr>
    </w:p>
    <w:p w14:paraId="60501A26" w14:textId="00AD7841" w:rsidR="006B54DA" w:rsidRPr="00C040EC" w:rsidRDefault="00650002" w:rsidP="00603D3B">
      <w:pPr>
        <w:autoSpaceDE w:val="0"/>
        <w:autoSpaceDN w:val="0"/>
        <w:adjustRightInd w:val="0"/>
        <w:spacing w:line="276" w:lineRule="auto"/>
        <w:jc w:val="both"/>
        <w:rPr>
          <w:rFonts w:asciiTheme="minorHAnsi" w:hAnsiTheme="minorHAnsi" w:cstheme="minorHAnsi"/>
          <w:color w:val="000000"/>
          <w:sz w:val="22"/>
          <w:szCs w:val="22"/>
        </w:rPr>
      </w:pPr>
      <w:r w:rsidRPr="00C040EC">
        <w:rPr>
          <w:rFonts w:asciiTheme="minorHAnsi" w:hAnsiTheme="minorHAnsi" w:cstheme="minorHAnsi"/>
          <w:color w:val="000000"/>
          <w:sz w:val="22"/>
          <w:szCs w:val="22"/>
        </w:rPr>
        <w:t xml:space="preserve">L’ispirazione da cui è nata </w:t>
      </w:r>
      <w:r w:rsidR="00D82177" w:rsidRPr="00C040EC">
        <w:rPr>
          <w:rFonts w:asciiTheme="minorHAnsi" w:hAnsiTheme="minorHAnsi" w:cstheme="minorHAnsi"/>
          <w:color w:val="000000"/>
          <w:sz w:val="22"/>
          <w:szCs w:val="22"/>
        </w:rPr>
        <w:t xml:space="preserve">l’iniziativa </w:t>
      </w:r>
      <w:r w:rsidRPr="00C040EC">
        <w:rPr>
          <w:rFonts w:asciiTheme="minorHAnsi" w:hAnsiTheme="minorHAnsi" w:cstheme="minorHAnsi"/>
          <w:color w:val="000000"/>
          <w:sz w:val="22"/>
          <w:szCs w:val="22"/>
        </w:rPr>
        <w:t xml:space="preserve">ideas4ears è frutto della mente di </w:t>
      </w:r>
      <w:r w:rsidRPr="00F6409B">
        <w:rPr>
          <w:rFonts w:asciiTheme="minorHAnsi" w:hAnsiTheme="minorHAnsi" w:cstheme="minorHAnsi"/>
          <w:b/>
          <w:bCs/>
          <w:color w:val="000000"/>
          <w:sz w:val="22"/>
          <w:szCs w:val="22"/>
        </w:rPr>
        <w:t>Geoffrey Ball, Presidente di Giuria della co</w:t>
      </w:r>
      <w:r w:rsidR="00B86BF1" w:rsidRPr="00F6409B">
        <w:rPr>
          <w:rFonts w:asciiTheme="minorHAnsi" w:hAnsiTheme="minorHAnsi" w:cstheme="minorHAnsi"/>
          <w:b/>
          <w:bCs/>
          <w:color w:val="000000"/>
          <w:sz w:val="22"/>
          <w:szCs w:val="22"/>
        </w:rPr>
        <w:t>ncorso</w:t>
      </w:r>
      <w:r w:rsidRPr="00C040EC">
        <w:rPr>
          <w:rFonts w:asciiTheme="minorHAnsi" w:hAnsiTheme="minorHAnsi" w:cstheme="minorHAnsi"/>
          <w:color w:val="000000"/>
          <w:sz w:val="22"/>
          <w:szCs w:val="22"/>
        </w:rPr>
        <w:t xml:space="preserve">. La storia personale di Geoffrey è incredibile: era </w:t>
      </w:r>
      <w:r w:rsidR="00B86BF1" w:rsidRPr="00C040EC">
        <w:rPr>
          <w:rFonts w:asciiTheme="minorHAnsi" w:hAnsiTheme="minorHAnsi" w:cstheme="minorHAnsi"/>
          <w:color w:val="000000"/>
          <w:sz w:val="22"/>
          <w:szCs w:val="22"/>
        </w:rPr>
        <w:t>solo</w:t>
      </w:r>
      <w:r w:rsidRPr="00C040EC">
        <w:rPr>
          <w:rFonts w:asciiTheme="minorHAnsi" w:hAnsiTheme="minorHAnsi" w:cstheme="minorHAnsi"/>
          <w:color w:val="000000"/>
          <w:sz w:val="22"/>
          <w:szCs w:val="22"/>
        </w:rPr>
        <w:t xml:space="preserve"> un bambino quando è diventato sordo</w:t>
      </w:r>
      <w:r w:rsidR="00B86BF1" w:rsidRPr="00C040EC">
        <w:rPr>
          <w:rFonts w:asciiTheme="minorHAnsi" w:hAnsiTheme="minorHAnsi" w:cstheme="minorHAnsi"/>
          <w:color w:val="000000"/>
          <w:sz w:val="22"/>
          <w:szCs w:val="22"/>
        </w:rPr>
        <w:t xml:space="preserve">, </w:t>
      </w:r>
      <w:r w:rsidR="00603D3B" w:rsidRPr="00C040EC">
        <w:rPr>
          <w:rFonts w:asciiTheme="minorHAnsi" w:hAnsiTheme="minorHAnsi" w:cstheme="minorHAnsi"/>
          <w:color w:val="000000"/>
          <w:sz w:val="22"/>
          <w:szCs w:val="22"/>
        </w:rPr>
        <w:t xml:space="preserve">ma </w:t>
      </w:r>
      <w:r w:rsidR="00B86BF1" w:rsidRPr="00C040EC">
        <w:rPr>
          <w:rFonts w:asciiTheme="minorHAnsi" w:hAnsiTheme="minorHAnsi" w:cstheme="minorHAnsi"/>
          <w:color w:val="000000"/>
          <w:sz w:val="22"/>
          <w:szCs w:val="22"/>
        </w:rPr>
        <w:t>non ha mai permesso alla sua disabilità di frenarlo, tanto da inventare</w:t>
      </w:r>
      <w:r w:rsidRPr="00C040EC">
        <w:rPr>
          <w:rFonts w:asciiTheme="minorHAnsi" w:hAnsiTheme="minorHAnsi" w:cstheme="minorHAnsi"/>
          <w:color w:val="000000"/>
          <w:sz w:val="22"/>
          <w:szCs w:val="22"/>
        </w:rPr>
        <w:t xml:space="preserve"> un rivoluzionario impianto per </w:t>
      </w:r>
      <w:r w:rsidR="00F04700" w:rsidRPr="00C040EC">
        <w:rPr>
          <w:rFonts w:asciiTheme="minorHAnsi" w:hAnsiTheme="minorHAnsi" w:cstheme="minorHAnsi"/>
          <w:color w:val="000000"/>
          <w:sz w:val="22"/>
          <w:szCs w:val="22"/>
        </w:rPr>
        <w:t>l’</w:t>
      </w:r>
      <w:r w:rsidRPr="00C040EC">
        <w:rPr>
          <w:rFonts w:asciiTheme="minorHAnsi" w:hAnsiTheme="minorHAnsi" w:cstheme="minorHAnsi"/>
          <w:color w:val="000000"/>
          <w:sz w:val="22"/>
          <w:szCs w:val="22"/>
        </w:rPr>
        <w:t>orecchio medio</w:t>
      </w:r>
      <w:r w:rsidR="00603D3B" w:rsidRPr="00C040EC">
        <w:rPr>
          <w:rFonts w:asciiTheme="minorHAnsi" w:hAnsiTheme="minorHAnsi" w:cstheme="minorHAnsi"/>
          <w:color w:val="000000"/>
          <w:sz w:val="22"/>
          <w:szCs w:val="22"/>
        </w:rPr>
        <w:t>,</w:t>
      </w:r>
      <w:r w:rsidR="00B86BF1" w:rsidRPr="00C040EC">
        <w:rPr>
          <w:rFonts w:asciiTheme="minorHAnsi" w:hAnsiTheme="minorHAnsi" w:cstheme="minorHAnsi"/>
          <w:color w:val="000000"/>
          <w:sz w:val="22"/>
          <w:szCs w:val="22"/>
        </w:rPr>
        <w:t xml:space="preserve"> trovando così la cura per la propria perdita uditiva</w:t>
      </w:r>
      <w:r w:rsidRPr="00C040EC">
        <w:rPr>
          <w:rFonts w:asciiTheme="minorHAnsi" w:hAnsiTheme="minorHAnsi" w:cstheme="minorHAnsi"/>
          <w:color w:val="000000"/>
          <w:sz w:val="22"/>
          <w:szCs w:val="22"/>
        </w:rPr>
        <w:t>.</w:t>
      </w:r>
    </w:p>
    <w:p w14:paraId="2D13BDEE" w14:textId="77777777" w:rsidR="00622134" w:rsidRPr="00C040EC" w:rsidRDefault="00622134" w:rsidP="00603D3B">
      <w:pPr>
        <w:autoSpaceDE w:val="0"/>
        <w:autoSpaceDN w:val="0"/>
        <w:adjustRightInd w:val="0"/>
        <w:spacing w:line="276" w:lineRule="auto"/>
        <w:jc w:val="both"/>
        <w:rPr>
          <w:rFonts w:asciiTheme="minorHAnsi" w:hAnsiTheme="minorHAnsi" w:cstheme="minorHAnsi"/>
          <w:color w:val="000000"/>
          <w:sz w:val="22"/>
          <w:szCs w:val="22"/>
        </w:rPr>
      </w:pPr>
    </w:p>
    <w:p w14:paraId="641C3292" w14:textId="228EB923" w:rsidR="00650002" w:rsidRPr="00C040EC" w:rsidRDefault="00D4452D" w:rsidP="00603D3B">
      <w:pPr>
        <w:autoSpaceDE w:val="0"/>
        <w:autoSpaceDN w:val="0"/>
        <w:adjustRightInd w:val="0"/>
        <w:spacing w:line="276" w:lineRule="auto"/>
        <w:jc w:val="both"/>
        <w:rPr>
          <w:rFonts w:asciiTheme="minorHAnsi" w:hAnsiTheme="minorHAnsi" w:cstheme="minorHAnsi"/>
          <w:color w:val="000000"/>
          <w:sz w:val="22"/>
          <w:szCs w:val="22"/>
        </w:rPr>
      </w:pPr>
      <w:r w:rsidRPr="00C040EC">
        <w:rPr>
          <w:rFonts w:asciiTheme="minorHAnsi" w:hAnsiTheme="minorHAnsi" w:cstheme="minorHAnsi"/>
          <w:color w:val="000000"/>
          <w:sz w:val="22"/>
          <w:szCs w:val="22"/>
        </w:rPr>
        <w:t>In quanto esperto ideatore, con oltre 100 brevetti a suo nome e numerosi dispositivi medici sviluppati, Geoffrey ha sfruttato la propria esperienza di vita come incoraggiamento per i giovani inventori di ideas4ears, molti dei quali portatori di impianti in prima persona.</w:t>
      </w:r>
    </w:p>
    <w:p w14:paraId="0710589F" w14:textId="77777777" w:rsidR="007F12CB" w:rsidRPr="00C040EC" w:rsidRDefault="007F12CB" w:rsidP="007F12CB">
      <w:pPr>
        <w:autoSpaceDE w:val="0"/>
        <w:autoSpaceDN w:val="0"/>
        <w:adjustRightInd w:val="0"/>
        <w:spacing w:line="276" w:lineRule="auto"/>
        <w:rPr>
          <w:rFonts w:asciiTheme="minorHAnsi" w:hAnsiTheme="minorHAnsi" w:cstheme="minorHAnsi"/>
          <w:color w:val="000000"/>
          <w:sz w:val="22"/>
          <w:szCs w:val="22"/>
        </w:rPr>
      </w:pPr>
    </w:p>
    <w:p w14:paraId="49BCAC95" w14:textId="0C2857A0" w:rsidR="007F12CB" w:rsidRPr="00C040EC" w:rsidRDefault="007F12CB" w:rsidP="00603D3B">
      <w:pPr>
        <w:autoSpaceDE w:val="0"/>
        <w:autoSpaceDN w:val="0"/>
        <w:adjustRightInd w:val="0"/>
        <w:spacing w:line="276" w:lineRule="auto"/>
        <w:jc w:val="both"/>
        <w:rPr>
          <w:rFonts w:asciiTheme="minorHAnsi" w:hAnsiTheme="minorHAnsi" w:cstheme="minorHAnsi"/>
          <w:color w:val="000000"/>
          <w:sz w:val="22"/>
          <w:szCs w:val="22"/>
        </w:rPr>
      </w:pPr>
      <w:r w:rsidRPr="00C040EC">
        <w:rPr>
          <w:rFonts w:asciiTheme="minorHAnsi" w:hAnsiTheme="minorHAnsi" w:cstheme="minorHAnsi"/>
          <w:color w:val="000000"/>
          <w:sz w:val="22"/>
          <w:szCs w:val="22"/>
        </w:rPr>
        <w:t>“</w:t>
      </w:r>
      <w:r w:rsidRPr="00F6409B">
        <w:rPr>
          <w:rFonts w:asciiTheme="minorHAnsi" w:hAnsiTheme="minorHAnsi" w:cstheme="minorHAnsi"/>
          <w:i/>
          <w:iCs/>
          <w:color w:val="000000"/>
          <w:sz w:val="22"/>
          <w:szCs w:val="22"/>
        </w:rPr>
        <w:t>A tutti i bambini che soffrono di perdita uditiva e vogliono una soluzione migliore per il loro disturbo, io dico di non smettere di credere in sé stessi e di cercare, attraverso tentativi ed errori, di realizzare i propri sogni. Come disse Winston Churchill ‘Mai, mai mai arrendersi!</w:t>
      </w:r>
      <w:r w:rsidRPr="00C040EC">
        <w:rPr>
          <w:rFonts w:asciiTheme="minorHAnsi" w:hAnsiTheme="minorHAnsi" w:cstheme="minorHAnsi"/>
          <w:color w:val="000000"/>
          <w:sz w:val="22"/>
          <w:szCs w:val="22"/>
        </w:rPr>
        <w:t xml:space="preserve">’” </w:t>
      </w:r>
      <w:r w:rsidR="00603D3B" w:rsidRPr="00F6409B">
        <w:rPr>
          <w:rFonts w:asciiTheme="minorHAnsi" w:hAnsiTheme="minorHAnsi" w:cstheme="minorHAnsi"/>
          <w:b/>
          <w:bCs/>
          <w:color w:val="000000"/>
          <w:sz w:val="22"/>
          <w:szCs w:val="22"/>
        </w:rPr>
        <w:t>a</w:t>
      </w:r>
      <w:r w:rsidRPr="00F6409B">
        <w:rPr>
          <w:rFonts w:asciiTheme="minorHAnsi" w:hAnsiTheme="minorHAnsi" w:cstheme="minorHAnsi"/>
          <w:b/>
          <w:bCs/>
          <w:color w:val="000000"/>
          <w:sz w:val="22"/>
          <w:szCs w:val="22"/>
        </w:rPr>
        <w:t>fferma Geoffrey</w:t>
      </w:r>
      <w:r w:rsidR="00622134" w:rsidRPr="00C040EC">
        <w:rPr>
          <w:rFonts w:asciiTheme="minorHAnsi" w:hAnsiTheme="minorHAnsi" w:cstheme="minorHAnsi"/>
          <w:color w:val="000000"/>
          <w:sz w:val="22"/>
          <w:szCs w:val="22"/>
        </w:rPr>
        <w:t>.</w:t>
      </w:r>
    </w:p>
    <w:p w14:paraId="2EB63D8B" w14:textId="77777777" w:rsidR="00F3153A" w:rsidRPr="00C040EC" w:rsidRDefault="00F3153A" w:rsidP="00603D3B">
      <w:pPr>
        <w:autoSpaceDE w:val="0"/>
        <w:autoSpaceDN w:val="0"/>
        <w:adjustRightInd w:val="0"/>
        <w:spacing w:line="276" w:lineRule="auto"/>
        <w:jc w:val="both"/>
        <w:rPr>
          <w:rFonts w:asciiTheme="minorHAnsi" w:hAnsiTheme="minorHAnsi" w:cstheme="minorHAnsi"/>
          <w:color w:val="000000"/>
          <w:sz w:val="22"/>
          <w:szCs w:val="22"/>
        </w:rPr>
      </w:pPr>
    </w:p>
    <w:p w14:paraId="76DC2E5E" w14:textId="22E8EA3A" w:rsidR="003F69FA" w:rsidRPr="00C040EC" w:rsidRDefault="003F69FA" w:rsidP="00603D3B">
      <w:pPr>
        <w:autoSpaceDE w:val="0"/>
        <w:autoSpaceDN w:val="0"/>
        <w:adjustRightInd w:val="0"/>
        <w:spacing w:line="276" w:lineRule="auto"/>
        <w:jc w:val="both"/>
        <w:rPr>
          <w:rFonts w:asciiTheme="minorHAnsi" w:hAnsiTheme="minorHAnsi" w:cstheme="minorHAnsi"/>
          <w:color w:val="000000"/>
          <w:sz w:val="22"/>
          <w:szCs w:val="22"/>
        </w:rPr>
      </w:pPr>
      <w:r w:rsidRPr="00C040EC">
        <w:rPr>
          <w:rFonts w:asciiTheme="minorHAnsi" w:hAnsiTheme="minorHAnsi" w:cstheme="minorHAnsi"/>
          <w:color w:val="000000"/>
          <w:sz w:val="22"/>
          <w:szCs w:val="22"/>
        </w:rPr>
        <w:t xml:space="preserve">Il contest ideas4ears celebra la creatività dei bambini e mira a una migliore comprensione delle sfide associate alla perdita uditiva e dei benefici di un valido trattamento. I genitori interessati possono visitare il sito </w:t>
      </w:r>
      <w:hyperlink r:id="rId9" w:history="1">
        <w:r w:rsidR="00DC556C" w:rsidRPr="00C040EC">
          <w:rPr>
            <w:rStyle w:val="Collegamentoipertestuale"/>
            <w:rFonts w:asciiTheme="minorHAnsi" w:hAnsiTheme="minorHAnsi" w:cstheme="minorHAnsi"/>
            <w:sz w:val="22"/>
            <w:szCs w:val="22"/>
          </w:rPr>
          <w:t>Contest - Ideas4ears - Contest</w:t>
        </w:r>
      </w:hyperlink>
      <w:r w:rsidR="00DC556C" w:rsidRPr="00C040EC">
        <w:rPr>
          <w:rFonts w:asciiTheme="minorHAnsi" w:hAnsiTheme="minorHAnsi" w:cstheme="minorHAnsi"/>
          <w:sz w:val="22"/>
          <w:szCs w:val="22"/>
        </w:rPr>
        <w:t xml:space="preserve"> </w:t>
      </w:r>
      <w:r w:rsidRPr="00C040EC">
        <w:rPr>
          <w:rFonts w:asciiTheme="minorHAnsi" w:hAnsiTheme="minorHAnsi" w:cstheme="minorHAnsi"/>
          <w:color w:val="000000"/>
          <w:sz w:val="22"/>
          <w:szCs w:val="22"/>
        </w:rPr>
        <w:t>e inoltrare la candidatura d</w:t>
      </w:r>
      <w:r w:rsidR="00B86BF1" w:rsidRPr="00C040EC">
        <w:rPr>
          <w:rFonts w:asciiTheme="minorHAnsi" w:hAnsiTheme="minorHAnsi" w:cstheme="minorHAnsi"/>
          <w:color w:val="000000"/>
          <w:sz w:val="22"/>
          <w:szCs w:val="22"/>
        </w:rPr>
        <w:t>el</w:t>
      </w:r>
      <w:r w:rsidRPr="00C040EC">
        <w:rPr>
          <w:rFonts w:asciiTheme="minorHAnsi" w:hAnsiTheme="minorHAnsi" w:cstheme="minorHAnsi"/>
          <w:color w:val="000000"/>
          <w:sz w:val="22"/>
          <w:szCs w:val="22"/>
        </w:rPr>
        <w:t xml:space="preserve"> proprio figlio. Termine ultimo per partecipare è la mezzanotte del 17 Gennaio 2023. </w:t>
      </w:r>
    </w:p>
    <w:p w14:paraId="027DE0DF" w14:textId="77777777" w:rsidR="00603D3B" w:rsidRPr="00C040EC" w:rsidRDefault="00DC556C" w:rsidP="00603D3B">
      <w:pPr>
        <w:autoSpaceDE w:val="0"/>
        <w:autoSpaceDN w:val="0"/>
        <w:adjustRightInd w:val="0"/>
        <w:spacing w:line="276" w:lineRule="auto"/>
        <w:jc w:val="both"/>
        <w:rPr>
          <w:rFonts w:asciiTheme="minorHAnsi" w:hAnsiTheme="minorHAnsi" w:cstheme="minorHAnsi"/>
          <w:color w:val="000000"/>
          <w:sz w:val="22"/>
          <w:szCs w:val="22"/>
        </w:rPr>
      </w:pPr>
      <w:r w:rsidRPr="00C040EC">
        <w:rPr>
          <w:rFonts w:asciiTheme="minorHAnsi" w:hAnsiTheme="minorHAnsi" w:cstheme="minorHAnsi"/>
          <w:color w:val="000000"/>
          <w:sz w:val="22"/>
          <w:szCs w:val="22"/>
        </w:rPr>
        <w:t xml:space="preserve"> </w:t>
      </w:r>
    </w:p>
    <w:p w14:paraId="03E6B5DF" w14:textId="32288AA1" w:rsidR="00ED39C8" w:rsidRPr="00C040EC" w:rsidRDefault="0024283B" w:rsidP="00603D3B">
      <w:pPr>
        <w:autoSpaceDE w:val="0"/>
        <w:autoSpaceDN w:val="0"/>
        <w:adjustRightInd w:val="0"/>
        <w:spacing w:line="276" w:lineRule="auto"/>
        <w:jc w:val="both"/>
        <w:rPr>
          <w:rFonts w:asciiTheme="minorHAnsi" w:hAnsiTheme="minorHAnsi" w:cstheme="minorHAnsi"/>
          <w:color w:val="000000"/>
          <w:sz w:val="22"/>
          <w:szCs w:val="22"/>
        </w:rPr>
      </w:pPr>
      <w:r w:rsidRPr="00C040EC">
        <w:rPr>
          <w:rFonts w:asciiTheme="minorHAnsi" w:hAnsiTheme="minorHAnsi" w:cstheme="minorHAnsi"/>
          <w:color w:val="000000"/>
          <w:sz w:val="22"/>
          <w:szCs w:val="22"/>
        </w:rPr>
        <w:t xml:space="preserve">In palio favolosi premi! I vincitori potranno aggiudicarsi un viaggio a Innsbruck, in Austria, </w:t>
      </w:r>
      <w:r w:rsidR="00B86BF1" w:rsidRPr="00C040EC">
        <w:rPr>
          <w:rFonts w:asciiTheme="minorHAnsi" w:hAnsiTheme="minorHAnsi" w:cstheme="minorHAnsi"/>
          <w:color w:val="000000"/>
          <w:sz w:val="22"/>
          <w:szCs w:val="22"/>
        </w:rPr>
        <w:t xml:space="preserve">oltre a diversi premi a </w:t>
      </w:r>
      <w:r w:rsidR="00F04700" w:rsidRPr="00C040EC">
        <w:rPr>
          <w:rFonts w:asciiTheme="minorHAnsi" w:hAnsiTheme="minorHAnsi" w:cstheme="minorHAnsi"/>
          <w:color w:val="000000"/>
          <w:sz w:val="22"/>
          <w:szCs w:val="22"/>
        </w:rPr>
        <w:t>sorpres</w:t>
      </w:r>
      <w:r w:rsidR="00B86BF1" w:rsidRPr="00C040EC">
        <w:rPr>
          <w:rFonts w:asciiTheme="minorHAnsi" w:hAnsiTheme="minorHAnsi" w:cstheme="minorHAnsi"/>
          <w:color w:val="000000"/>
          <w:sz w:val="22"/>
          <w:szCs w:val="22"/>
        </w:rPr>
        <w:t>a</w:t>
      </w:r>
      <w:r w:rsidRPr="00C040EC">
        <w:rPr>
          <w:rFonts w:asciiTheme="minorHAnsi" w:hAnsiTheme="minorHAnsi" w:cstheme="minorHAnsi"/>
          <w:color w:val="000000"/>
          <w:sz w:val="22"/>
          <w:szCs w:val="22"/>
        </w:rPr>
        <w:t xml:space="preserve">. </w:t>
      </w:r>
      <w:r w:rsidR="00AA4739" w:rsidRPr="00C040EC">
        <w:rPr>
          <w:rFonts w:asciiTheme="minorHAnsi" w:hAnsiTheme="minorHAnsi" w:cstheme="minorHAnsi"/>
          <w:color w:val="000000"/>
          <w:sz w:val="22"/>
          <w:szCs w:val="22"/>
        </w:rPr>
        <w:t xml:space="preserve">Tutte le proposte sono le benvenute; l’unica condizione è che le invenzioni possano </w:t>
      </w:r>
      <w:r w:rsidR="00AA4739" w:rsidRPr="00C040EC">
        <w:rPr>
          <w:rFonts w:asciiTheme="minorHAnsi" w:hAnsiTheme="minorHAnsi" w:cstheme="minorHAnsi"/>
          <w:color w:val="000000"/>
          <w:sz w:val="22"/>
          <w:szCs w:val="22"/>
        </w:rPr>
        <w:lastRenderedPageBreak/>
        <w:t xml:space="preserve">realmente migliorare la vita di chi soffre di ipoacusia, a qualsiasi età. Per rimanere aggiornati sul concorso, seguite la pagina </w:t>
      </w:r>
      <w:hyperlink r:id="rId10" w:history="1">
        <w:r w:rsidR="00AA4739" w:rsidRPr="00C040EC">
          <w:rPr>
            <w:rFonts w:asciiTheme="minorHAnsi" w:hAnsiTheme="minorHAnsi" w:cstheme="minorHAnsi"/>
            <w:color w:val="000000"/>
            <w:sz w:val="22"/>
            <w:szCs w:val="22"/>
          </w:rPr>
          <w:t xml:space="preserve">Facebook ideas4ears </w:t>
        </w:r>
      </w:hyperlink>
      <w:r w:rsidR="00AA4739" w:rsidRPr="00C040EC">
        <w:rPr>
          <w:rFonts w:asciiTheme="minorHAnsi" w:hAnsiTheme="minorHAnsi" w:cstheme="minorHAnsi"/>
          <w:color w:val="000000"/>
          <w:sz w:val="22"/>
          <w:szCs w:val="22"/>
        </w:rPr>
        <w:t>.</w:t>
      </w:r>
    </w:p>
    <w:p w14:paraId="1C90F7C3" w14:textId="77777777" w:rsidR="00A60B5F" w:rsidRPr="000A499F" w:rsidRDefault="00A60B5F" w:rsidP="00E91D61">
      <w:pPr>
        <w:autoSpaceDE w:val="0"/>
        <w:autoSpaceDN w:val="0"/>
        <w:adjustRightInd w:val="0"/>
        <w:jc w:val="center"/>
        <w:rPr>
          <w:rFonts w:asciiTheme="minorHAnsi" w:hAnsiTheme="minorHAnsi"/>
          <w:color w:val="000000"/>
          <w:sz w:val="22"/>
        </w:rPr>
      </w:pPr>
    </w:p>
    <w:p w14:paraId="67AB8B43" w14:textId="7DB3C2FD" w:rsidR="00AA4739" w:rsidRPr="000A499F" w:rsidRDefault="00A60B5F" w:rsidP="00E91D61">
      <w:pPr>
        <w:autoSpaceDE w:val="0"/>
        <w:autoSpaceDN w:val="0"/>
        <w:adjustRightInd w:val="0"/>
        <w:jc w:val="center"/>
        <w:rPr>
          <w:rFonts w:asciiTheme="minorHAnsi" w:hAnsiTheme="minorHAnsi"/>
          <w:color w:val="000000"/>
          <w:sz w:val="22"/>
        </w:rPr>
      </w:pPr>
      <w:r w:rsidRPr="000A499F">
        <w:rPr>
          <w:rFonts w:asciiTheme="minorHAnsi" w:hAnsiTheme="minorHAnsi"/>
          <w:color w:val="000000"/>
          <w:sz w:val="22"/>
        </w:rPr>
        <w:t>...Fine...</w:t>
      </w:r>
    </w:p>
    <w:p w14:paraId="74E29E31" w14:textId="77777777" w:rsidR="00E05254" w:rsidRPr="000A499F" w:rsidRDefault="00E05254" w:rsidP="00E91D61">
      <w:pPr>
        <w:autoSpaceDE w:val="0"/>
        <w:autoSpaceDN w:val="0"/>
        <w:adjustRightInd w:val="0"/>
        <w:jc w:val="center"/>
        <w:rPr>
          <w:rFonts w:asciiTheme="minorHAnsi" w:hAnsiTheme="minorHAnsi"/>
          <w:color w:val="000000"/>
          <w:sz w:val="22"/>
        </w:rPr>
      </w:pPr>
    </w:p>
    <w:p w14:paraId="4EED6E65" w14:textId="77777777" w:rsidR="00A60B5F" w:rsidRPr="000A499F" w:rsidRDefault="00A60B5F" w:rsidP="00EE46BA">
      <w:pPr>
        <w:autoSpaceDE w:val="0"/>
        <w:autoSpaceDN w:val="0"/>
        <w:adjustRightInd w:val="0"/>
        <w:rPr>
          <w:rFonts w:asciiTheme="minorHAnsi" w:hAnsiTheme="minorHAnsi"/>
          <w:color w:val="000000"/>
          <w:sz w:val="22"/>
        </w:rPr>
      </w:pPr>
    </w:p>
    <w:p w14:paraId="5E825B6B" w14:textId="05DB7392" w:rsidR="00782D54" w:rsidRPr="000A499F" w:rsidRDefault="00782D54" w:rsidP="00EE46BA">
      <w:pPr>
        <w:autoSpaceDE w:val="0"/>
        <w:autoSpaceDN w:val="0"/>
        <w:adjustRightInd w:val="0"/>
        <w:rPr>
          <w:rFonts w:asciiTheme="minorHAnsi" w:hAnsiTheme="minorHAnsi"/>
          <w:b/>
          <w:bCs/>
          <w:color w:val="000000"/>
          <w:sz w:val="22"/>
        </w:rPr>
      </w:pPr>
      <w:r w:rsidRPr="000A499F">
        <w:rPr>
          <w:rFonts w:asciiTheme="minorHAnsi" w:hAnsiTheme="minorHAnsi"/>
          <w:b/>
          <w:bCs/>
          <w:color w:val="000000"/>
          <w:sz w:val="22"/>
        </w:rPr>
        <w:t xml:space="preserve">Note per i redattori </w:t>
      </w:r>
    </w:p>
    <w:p w14:paraId="31A330B0" w14:textId="77777777" w:rsidR="00B059D8" w:rsidRPr="000A499F" w:rsidRDefault="00B059D8" w:rsidP="00EE46BA">
      <w:pPr>
        <w:autoSpaceDE w:val="0"/>
        <w:autoSpaceDN w:val="0"/>
        <w:adjustRightInd w:val="0"/>
        <w:rPr>
          <w:rFonts w:asciiTheme="minorHAnsi" w:hAnsiTheme="minorHAnsi"/>
          <w:color w:val="000000"/>
          <w:sz w:val="22"/>
        </w:rPr>
      </w:pPr>
    </w:p>
    <w:p w14:paraId="385D9EA0" w14:textId="77777777" w:rsidR="007A0FEC" w:rsidRPr="000A499F" w:rsidRDefault="007A0FEC" w:rsidP="00603D3B">
      <w:pPr>
        <w:spacing w:line="276" w:lineRule="auto"/>
        <w:jc w:val="both"/>
        <w:rPr>
          <w:rFonts w:asciiTheme="minorHAnsi" w:hAnsiTheme="minorHAnsi"/>
          <w:b/>
          <w:bCs/>
          <w:color w:val="000000"/>
          <w:sz w:val="22"/>
        </w:rPr>
      </w:pPr>
      <w:r w:rsidRPr="000A499F">
        <w:rPr>
          <w:rFonts w:asciiTheme="minorHAnsi" w:hAnsiTheme="minorHAnsi"/>
          <w:b/>
          <w:bCs/>
          <w:color w:val="000000"/>
          <w:sz w:val="22"/>
        </w:rPr>
        <w:t>La perdita uditiva</w:t>
      </w:r>
    </w:p>
    <w:p w14:paraId="7A9B31B8" w14:textId="40D3A8E2" w:rsidR="007A0FEC" w:rsidRPr="000A499F" w:rsidRDefault="007B4C5C" w:rsidP="00603D3B">
      <w:pPr>
        <w:spacing w:line="276" w:lineRule="auto"/>
        <w:jc w:val="both"/>
        <w:rPr>
          <w:rFonts w:asciiTheme="minorHAnsi" w:hAnsiTheme="minorHAnsi"/>
          <w:color w:val="000000"/>
          <w:sz w:val="22"/>
        </w:rPr>
      </w:pPr>
      <w:r w:rsidRPr="000A499F">
        <w:rPr>
          <w:rFonts w:asciiTheme="minorHAnsi" w:hAnsiTheme="minorHAnsi"/>
          <w:color w:val="000000"/>
          <w:sz w:val="22"/>
        </w:rPr>
        <w:t>Oltre il 5% della popolazione mondiale, 466 milioni di persone, è affetta da una perdita uditiva invalidante (432 milioni di adulti e 34 milioni di bambini) 1. Si stima che entro il 2050 900 milioni di persone, vale a dire una su dieci, sarà affetta da una perdita uditiva invalidante.</w:t>
      </w:r>
      <w:r w:rsidR="003D0E1C" w:rsidRPr="000A499F">
        <w:rPr>
          <w:color w:val="000000"/>
          <w:sz w:val="22"/>
        </w:rPr>
        <w:endnoteReference w:id="1"/>
      </w:r>
      <w:r w:rsidRPr="000A499F">
        <w:rPr>
          <w:rFonts w:asciiTheme="minorHAnsi" w:hAnsiTheme="minorHAnsi"/>
          <w:color w:val="000000"/>
          <w:sz w:val="22"/>
        </w:rPr>
        <w:t xml:space="preserve"> L’Organizzazione Mondiale per la Sanità raccomanda una serie di interventi per migliorare la comunicazione una volta sopraggiunta la perdita uditiva, tra i quali gli impianti uditivi.1   </w:t>
      </w:r>
    </w:p>
    <w:p w14:paraId="2ECF58A1" w14:textId="77777777" w:rsidR="007A0FEC" w:rsidRPr="000A499F" w:rsidRDefault="007A0FEC" w:rsidP="00603D3B">
      <w:pPr>
        <w:spacing w:line="276" w:lineRule="auto"/>
        <w:jc w:val="both"/>
        <w:rPr>
          <w:rFonts w:asciiTheme="minorHAnsi" w:hAnsiTheme="minorHAnsi"/>
          <w:color w:val="000000"/>
          <w:sz w:val="22"/>
        </w:rPr>
      </w:pPr>
    </w:p>
    <w:p w14:paraId="6387EAD5" w14:textId="526CC552" w:rsidR="007A0FEC" w:rsidRPr="000A499F" w:rsidRDefault="007A0FEC" w:rsidP="00603D3B">
      <w:pPr>
        <w:spacing w:line="276" w:lineRule="auto"/>
        <w:jc w:val="both"/>
        <w:rPr>
          <w:rFonts w:asciiTheme="minorHAnsi" w:hAnsiTheme="minorHAnsi"/>
          <w:b/>
          <w:bCs/>
          <w:color w:val="000000"/>
          <w:sz w:val="22"/>
        </w:rPr>
      </w:pPr>
      <w:r w:rsidRPr="000A499F">
        <w:rPr>
          <w:rFonts w:asciiTheme="minorHAnsi" w:hAnsiTheme="minorHAnsi"/>
          <w:b/>
          <w:bCs/>
          <w:color w:val="000000"/>
          <w:sz w:val="22"/>
        </w:rPr>
        <w:t>Geoffrey Ball - Presidente di Giuria di ideas4ears e inventore di VIBRANT SOUNDBRIDGE</w:t>
      </w:r>
    </w:p>
    <w:p w14:paraId="10ED620F" w14:textId="50F248AD" w:rsidR="007A0FEC" w:rsidRPr="000A499F" w:rsidRDefault="002A4156" w:rsidP="00603D3B">
      <w:pPr>
        <w:spacing w:line="276" w:lineRule="auto"/>
        <w:jc w:val="both"/>
        <w:rPr>
          <w:rFonts w:asciiTheme="minorHAnsi" w:hAnsiTheme="minorHAnsi"/>
          <w:color w:val="000000"/>
          <w:sz w:val="22"/>
        </w:rPr>
      </w:pPr>
      <w:r w:rsidRPr="000A499F">
        <w:rPr>
          <w:rFonts w:asciiTheme="minorHAnsi" w:hAnsiTheme="minorHAnsi"/>
          <w:color w:val="000000"/>
          <w:sz w:val="22"/>
        </w:rPr>
        <w:t>La straordinaria avventura di Geoffrey Ball nel mondo della tecnologia ha inizio nella leggendaria Silicon Valley, in California, e termina tra le montagne austriache, dove tuttora vive e continua il proprio lavoro. Già da bambino, Ball sapeva che le protesi acustiche convenzionali non avevano volume e chiarezza sufficienti per lui e che era necessaria una soluzione più fedele alla realtà. Per questo aveva deciso di trovare una cura alla sua sordità. Non ha mai permesso alla sua disabilità di frenarlo e così è diventato una sorta di moderno uomo del rinascimento con interessi e abilità a tutto campo, uniti a un innegabile talento per l’imprenditorialità e l’invenzione.</w:t>
      </w:r>
    </w:p>
    <w:p w14:paraId="6A04B074" w14:textId="77777777" w:rsidR="002A4156" w:rsidRPr="000A499F" w:rsidRDefault="002A4156" w:rsidP="00603D3B">
      <w:pPr>
        <w:spacing w:line="276" w:lineRule="auto"/>
        <w:jc w:val="both"/>
        <w:rPr>
          <w:rFonts w:asciiTheme="minorHAnsi" w:hAnsiTheme="minorHAnsi"/>
          <w:color w:val="000000"/>
          <w:sz w:val="22"/>
        </w:rPr>
      </w:pPr>
    </w:p>
    <w:p w14:paraId="7CF466D4" w14:textId="77777777" w:rsidR="00F04700" w:rsidRPr="000A499F" w:rsidRDefault="00F04700" w:rsidP="00603D3B">
      <w:pPr>
        <w:autoSpaceDE w:val="0"/>
        <w:autoSpaceDN w:val="0"/>
        <w:jc w:val="both"/>
        <w:rPr>
          <w:rFonts w:asciiTheme="minorHAnsi" w:hAnsiTheme="minorHAnsi"/>
          <w:b/>
          <w:bCs/>
          <w:color w:val="000000"/>
          <w:sz w:val="22"/>
        </w:rPr>
      </w:pPr>
      <w:r w:rsidRPr="000A499F">
        <w:rPr>
          <w:rFonts w:asciiTheme="minorHAnsi" w:hAnsiTheme="minorHAnsi"/>
          <w:b/>
          <w:bCs/>
          <w:color w:val="000000"/>
          <w:sz w:val="22"/>
        </w:rPr>
        <w:t>A proposito di MED-EL</w:t>
      </w:r>
    </w:p>
    <w:p w14:paraId="4719CD60" w14:textId="77777777" w:rsidR="00F04700" w:rsidRPr="000A499F" w:rsidRDefault="00F04700" w:rsidP="00603D3B">
      <w:pPr>
        <w:pStyle w:val="Testocommento"/>
        <w:jc w:val="both"/>
        <w:rPr>
          <w:rFonts w:asciiTheme="minorHAnsi" w:hAnsiTheme="minorHAnsi"/>
          <w:color w:val="000000"/>
          <w:sz w:val="22"/>
        </w:rPr>
      </w:pPr>
      <w:r w:rsidRPr="000A499F">
        <w:rPr>
          <w:rFonts w:asciiTheme="minorHAnsi" w:hAnsiTheme="minorHAnsi"/>
          <w:color w:val="000000"/>
          <w:sz w:val="22"/>
        </w:rPr>
        <w:t xml:space="preserve">MED-EL Medical Electronics, </w:t>
      </w:r>
      <w:bookmarkStart w:id="1" w:name="_Hlk98765875"/>
      <w:r w:rsidRPr="000A499F">
        <w:rPr>
          <w:rFonts w:asciiTheme="minorHAnsi" w:hAnsiTheme="minorHAnsi"/>
          <w:color w:val="000000"/>
          <w:sz w:val="22"/>
        </w:rPr>
        <w:t xml:space="preserve">leader mondiale nelle soluzioni per l’udito, è guidata </w:t>
      </w:r>
      <w:bookmarkEnd w:id="1"/>
      <w:r w:rsidRPr="000A499F">
        <w:rPr>
          <w:rFonts w:asciiTheme="minorHAnsi" w:hAnsiTheme="minorHAnsi"/>
          <w:color w:val="000000"/>
          <w:sz w:val="22"/>
        </w:rPr>
        <w:t>dalla missione di superare la perdita dell'udito come barriera alla comunicazione. L’azienda austriaca, di proprietà privata, è stata co-fondata dai pionieri del settore Ingeborg ed Erwin Hochmair, la cui ricerca rivoluzionaria ha portato allo sviluppo del primo impianto cocleare multicanale microelettronico (CI) al mondo, che è stato impiantato con successo nel 1977 e ha posto le basi per quello che oggi è conosciuto come il moderno IC. Ciò ha gettato le basi per la crescita di successo dell'azienda che, dopo l’assunzione dei primi dipendenti nel 1990, ad oggi conta oltre 2.300 dipendenti da circa 80 nazioni e 30 sedi in tutto il mondo.</w:t>
      </w:r>
    </w:p>
    <w:p w14:paraId="43E8A72E" w14:textId="77777777" w:rsidR="00F04700" w:rsidRPr="000A499F" w:rsidRDefault="00F04700" w:rsidP="00603D3B">
      <w:pPr>
        <w:pStyle w:val="Testocommento"/>
        <w:jc w:val="both"/>
        <w:rPr>
          <w:rFonts w:asciiTheme="minorHAnsi" w:hAnsiTheme="minorHAnsi"/>
          <w:color w:val="000000"/>
          <w:sz w:val="22"/>
        </w:rPr>
      </w:pPr>
      <w:r w:rsidRPr="000A499F">
        <w:rPr>
          <w:rFonts w:asciiTheme="minorHAnsi" w:hAnsiTheme="minorHAnsi"/>
          <w:color w:val="000000"/>
          <w:sz w:val="22"/>
        </w:rPr>
        <w:t xml:space="preserve">MED-EL offre la più ampia gamma di prodotti per il trattamento di tutti i tipi di perdita dell'udito, consentendo a persone in 134 paesi - con più del 95% degli impianti acustici esportati e utilizzati da più di 4.370 cliniche in tutto il mondo - di poter sentire e beneficiare del dono dell’udito, grazie all'aiuto di un dispositivo MED-EL. Le soluzioni uditive di MED-EL comprendono sistemi di impianti cocleari e per orecchio medio, un sistema uditivo impiantabile a stimolazione elettroacustica (EAS), un sistema combinato di impianti di stimolazione acustica, impianti uditivi del tronco encefalico cerebrale e dispositivi a conduzione ossea chirurgici e non chirurgici. </w:t>
      </w:r>
      <w:hyperlink r:id="rId11" w:history="1">
        <w:r w:rsidRPr="000A499F">
          <w:rPr>
            <w:color w:val="000000"/>
            <w:sz w:val="22"/>
          </w:rPr>
          <w:t>www.medel.com</w:t>
        </w:r>
      </w:hyperlink>
    </w:p>
    <w:p w14:paraId="4F62583E" w14:textId="77777777" w:rsidR="00F04700" w:rsidRPr="000A499F" w:rsidRDefault="00F04700" w:rsidP="00603D3B">
      <w:pPr>
        <w:pStyle w:val="Testocommento"/>
        <w:jc w:val="both"/>
        <w:rPr>
          <w:rFonts w:asciiTheme="minorHAnsi" w:hAnsiTheme="minorHAnsi"/>
          <w:color w:val="000000"/>
          <w:sz w:val="22"/>
        </w:rPr>
      </w:pPr>
    </w:p>
    <w:p w14:paraId="0AE015C6" w14:textId="77777777" w:rsidR="00F04700" w:rsidRDefault="00F04700" w:rsidP="00F04700">
      <w:pPr>
        <w:autoSpaceDE w:val="0"/>
        <w:autoSpaceDN w:val="0"/>
        <w:spacing w:line="276" w:lineRule="auto"/>
        <w:jc w:val="both"/>
        <w:rPr>
          <w:b/>
          <w:bCs/>
          <w:sz w:val="16"/>
          <w:szCs w:val="16"/>
        </w:rPr>
      </w:pPr>
      <w:r>
        <w:rPr>
          <w:b/>
          <w:bCs/>
          <w:color w:val="C60C30"/>
          <w:sz w:val="16"/>
          <w:szCs w:val="16"/>
        </w:rPr>
        <w:t>Ufficio stampa</w:t>
      </w:r>
    </w:p>
    <w:p w14:paraId="51AFF8D6" w14:textId="77777777" w:rsidR="00F04700" w:rsidRDefault="00F04700" w:rsidP="00F04700">
      <w:pPr>
        <w:autoSpaceDE w:val="0"/>
        <w:autoSpaceDN w:val="0"/>
        <w:spacing w:line="276" w:lineRule="auto"/>
        <w:jc w:val="both"/>
        <w:rPr>
          <w:b/>
          <w:bCs/>
          <w:color w:val="C60C30"/>
          <w:sz w:val="16"/>
          <w:szCs w:val="16"/>
        </w:rPr>
      </w:pPr>
      <w:r>
        <w:rPr>
          <w:b/>
          <w:bCs/>
          <w:color w:val="C60C30"/>
          <w:sz w:val="16"/>
          <w:szCs w:val="16"/>
        </w:rPr>
        <w:t xml:space="preserve">Omnicom PR Group Italia </w:t>
      </w:r>
    </w:p>
    <w:p w14:paraId="66EA1483" w14:textId="77777777" w:rsidR="00F04700" w:rsidRDefault="00F04700" w:rsidP="00F04700">
      <w:pPr>
        <w:pStyle w:val="Nessunaspaziatura"/>
        <w:rPr>
          <w:sz w:val="16"/>
          <w:szCs w:val="16"/>
        </w:rPr>
      </w:pPr>
      <w:r>
        <w:rPr>
          <w:sz w:val="16"/>
          <w:szCs w:val="16"/>
        </w:rPr>
        <w:t xml:space="preserve">Laura Meroni: </w:t>
      </w:r>
      <w:hyperlink r:id="rId12" w:history="1">
        <w:r>
          <w:rPr>
            <w:rStyle w:val="Collegamentoipertestuale"/>
            <w:sz w:val="16"/>
            <w:szCs w:val="16"/>
          </w:rPr>
          <w:t>laura.meroni@omnicomprgroup.com</w:t>
        </w:r>
      </w:hyperlink>
      <w:r>
        <w:rPr>
          <w:sz w:val="16"/>
          <w:szCs w:val="16"/>
        </w:rPr>
        <w:t xml:space="preserve"> / 335 7683270</w:t>
      </w:r>
    </w:p>
    <w:p w14:paraId="3D21DF93" w14:textId="77777777" w:rsidR="00F04700" w:rsidRDefault="00F04700" w:rsidP="00F04700">
      <w:pPr>
        <w:pStyle w:val="Nessunaspaziatura"/>
        <w:rPr>
          <w:sz w:val="16"/>
          <w:szCs w:val="16"/>
        </w:rPr>
      </w:pPr>
      <w:r>
        <w:rPr>
          <w:sz w:val="16"/>
          <w:szCs w:val="16"/>
        </w:rPr>
        <w:t xml:space="preserve">Angela Sirago: </w:t>
      </w:r>
      <w:hyperlink r:id="rId13" w:history="1">
        <w:r>
          <w:rPr>
            <w:rStyle w:val="Collegamentoipertestuale"/>
            <w:sz w:val="16"/>
            <w:szCs w:val="16"/>
          </w:rPr>
          <w:t>angela.sirago@omnicomprgroup.com</w:t>
        </w:r>
      </w:hyperlink>
      <w:r>
        <w:rPr>
          <w:sz w:val="16"/>
          <w:szCs w:val="16"/>
        </w:rPr>
        <w:t xml:space="preserve"> / 338 8875182</w:t>
      </w:r>
    </w:p>
    <w:p w14:paraId="578AD927" w14:textId="0DB7276D" w:rsidR="00F04700" w:rsidRDefault="00F04700" w:rsidP="00F04700">
      <w:pPr>
        <w:pStyle w:val="Nessunaspaziatura"/>
        <w:rPr>
          <w:sz w:val="16"/>
          <w:szCs w:val="16"/>
        </w:rPr>
      </w:pPr>
      <w:r>
        <w:rPr>
          <w:sz w:val="16"/>
          <w:szCs w:val="16"/>
        </w:rPr>
        <w:t xml:space="preserve">Alessia Spoto: </w:t>
      </w:r>
      <w:hyperlink r:id="rId14" w:history="1">
        <w:r>
          <w:rPr>
            <w:rStyle w:val="Collegamentoipertestuale"/>
            <w:sz w:val="16"/>
            <w:szCs w:val="16"/>
          </w:rPr>
          <w:t>alessia.spoto@omnicomprgroup.com</w:t>
        </w:r>
      </w:hyperlink>
      <w:r>
        <w:rPr>
          <w:sz w:val="16"/>
          <w:szCs w:val="16"/>
        </w:rPr>
        <w:t xml:space="preserve"> / </w:t>
      </w:r>
      <w:r w:rsidR="00133136" w:rsidRPr="00133136">
        <w:rPr>
          <w:sz w:val="16"/>
          <w:szCs w:val="16"/>
        </w:rPr>
        <w:t>3389821359</w:t>
      </w:r>
    </w:p>
    <w:p w14:paraId="04B98357" w14:textId="77777777" w:rsidR="00F04700" w:rsidRDefault="00F04700" w:rsidP="00F04700">
      <w:pPr>
        <w:rPr>
          <w:sz w:val="22"/>
          <w:szCs w:val="22"/>
        </w:rPr>
      </w:pPr>
    </w:p>
    <w:p w14:paraId="6D98366D" w14:textId="77777777" w:rsidR="003D0E1C" w:rsidRPr="00F04700" w:rsidRDefault="003D0E1C" w:rsidP="00F04700">
      <w:pPr>
        <w:autoSpaceDE w:val="0"/>
        <w:autoSpaceDN w:val="0"/>
        <w:adjustRightInd w:val="0"/>
        <w:spacing w:line="276" w:lineRule="auto"/>
        <w:rPr>
          <w:rStyle w:val="Collegamentoipertestuale"/>
          <w:rFonts w:cs="Arial"/>
        </w:rPr>
      </w:pPr>
    </w:p>
    <w:sectPr w:rsidR="003D0E1C" w:rsidRPr="00F04700" w:rsidSect="00A60B5F">
      <w:headerReference w:type="default" r:id="rId15"/>
      <w:endnotePr>
        <w:numFmt w:val="decimal"/>
      </w:endnotePr>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9E41A8" w14:textId="77777777" w:rsidR="001C7147" w:rsidRDefault="001C7147" w:rsidP="00CE5813">
      <w:r>
        <w:separator/>
      </w:r>
    </w:p>
  </w:endnote>
  <w:endnote w:type="continuationSeparator" w:id="0">
    <w:p w14:paraId="65936E82" w14:textId="77777777" w:rsidR="001C7147" w:rsidRDefault="001C7147" w:rsidP="00CE5813">
      <w:r>
        <w:continuationSeparator/>
      </w:r>
    </w:p>
  </w:endnote>
  <w:endnote w:id="1">
    <w:p w14:paraId="012EA6B6" w14:textId="3229A1A3" w:rsidR="003D0E1C" w:rsidRDefault="003D0E1C">
      <w:pPr>
        <w:pStyle w:val="Testonotadichiusura"/>
      </w:pPr>
      <w:r>
        <w:rPr>
          <w:rStyle w:val="Rimandonotadichiusura"/>
        </w:rPr>
        <w:endnoteRef/>
      </w:r>
      <w:r>
        <w:t xml:space="preserve">   </w:t>
      </w:r>
      <w:r>
        <w:rPr>
          <w:sz w:val="18"/>
        </w:rPr>
        <w:t>www.who.int/news-room/fact-sheets/detail/deafness-and-hearing-loss (ultimo aggiornamento Ottobre 2022)</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gna Offc Pro Light">
    <w:charset w:val="00"/>
    <w:family w:val="swiss"/>
    <w:pitch w:val="variable"/>
    <w:sig w:usb0="A00002BF" w:usb1="4000687B" w:usb2="00000000" w:usb3="00000000" w:csb0="00000097"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gna Offc Pro">
    <w:altName w:val="Calibri"/>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D7FB14" w14:textId="77777777" w:rsidR="001C7147" w:rsidRDefault="001C7147" w:rsidP="00CE5813">
      <w:r>
        <w:separator/>
      </w:r>
    </w:p>
  </w:footnote>
  <w:footnote w:type="continuationSeparator" w:id="0">
    <w:p w14:paraId="5B239398" w14:textId="77777777" w:rsidR="001C7147" w:rsidRDefault="001C7147" w:rsidP="00CE58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49231E" w14:textId="77777777" w:rsidR="001D26A4" w:rsidRDefault="001D26A4">
    <w:pPr>
      <w:pStyle w:val="Intestazione"/>
    </w:pPr>
    <w:r>
      <w:rPr>
        <w:noProof/>
      </w:rPr>
      <w:drawing>
        <wp:anchor distT="0" distB="0" distL="114300" distR="114300" simplePos="0" relativeHeight="251657728" behindDoc="0" locked="0" layoutInCell="1" allowOverlap="1" wp14:anchorId="72B858D7" wp14:editId="375D1ABA">
          <wp:simplePos x="0" y="0"/>
          <wp:positionH relativeFrom="page">
            <wp:posOffset>8890</wp:posOffset>
          </wp:positionH>
          <wp:positionV relativeFrom="page">
            <wp:posOffset>-20320</wp:posOffset>
          </wp:positionV>
          <wp:extent cx="7603490" cy="10753090"/>
          <wp:effectExtent l="0" t="0" r="0" b="0"/>
          <wp:wrapNone/>
          <wp:docPr id="5"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03490" cy="10753090"/>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CC14D8"/>
    <w:multiLevelType w:val="hybridMultilevel"/>
    <w:tmpl w:val="299ED876"/>
    <w:lvl w:ilvl="0" w:tplc="7FF4275A">
      <w:numFmt w:val="bullet"/>
      <w:lvlText w:val="-"/>
      <w:lvlJc w:val="left"/>
      <w:pPr>
        <w:ind w:left="720" w:hanging="360"/>
      </w:pPr>
      <w:rPr>
        <w:rFonts w:ascii="Calibri" w:eastAsia="Calibri"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 w15:restartNumberingAfterBreak="0">
    <w:nsid w:val="200060F7"/>
    <w:multiLevelType w:val="hybridMultilevel"/>
    <w:tmpl w:val="6CEABA86"/>
    <w:lvl w:ilvl="0" w:tplc="6B64412E">
      <w:start w:val="1"/>
      <w:numFmt w:val="bullet"/>
      <w:lvlText w:val="-"/>
      <w:lvlJc w:val="left"/>
      <w:pPr>
        <w:ind w:left="360" w:hanging="360"/>
      </w:pPr>
      <w:rPr>
        <w:rFonts w:ascii="Signa Offc Pro Light" w:hAnsi="Signa Offc Pro Light"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 w15:restartNumberingAfterBreak="0">
    <w:nsid w:val="2D473AFE"/>
    <w:multiLevelType w:val="hybridMultilevel"/>
    <w:tmpl w:val="57AE2572"/>
    <w:lvl w:ilvl="0" w:tplc="04070001">
      <w:start w:val="1"/>
      <w:numFmt w:val="bullet"/>
      <w:lvlText w:val=""/>
      <w:lvlJc w:val="left"/>
      <w:pPr>
        <w:ind w:left="2136" w:hanging="360"/>
      </w:pPr>
      <w:rPr>
        <w:rFonts w:ascii="Symbol" w:hAnsi="Symbol" w:hint="default"/>
      </w:rPr>
    </w:lvl>
    <w:lvl w:ilvl="1" w:tplc="04070003" w:tentative="1">
      <w:start w:val="1"/>
      <w:numFmt w:val="bullet"/>
      <w:lvlText w:val="o"/>
      <w:lvlJc w:val="left"/>
      <w:pPr>
        <w:ind w:left="2856" w:hanging="360"/>
      </w:pPr>
      <w:rPr>
        <w:rFonts w:ascii="Courier New" w:hAnsi="Courier New" w:cs="Courier New" w:hint="default"/>
      </w:rPr>
    </w:lvl>
    <w:lvl w:ilvl="2" w:tplc="04070005" w:tentative="1">
      <w:start w:val="1"/>
      <w:numFmt w:val="bullet"/>
      <w:lvlText w:val=""/>
      <w:lvlJc w:val="left"/>
      <w:pPr>
        <w:ind w:left="3576" w:hanging="360"/>
      </w:pPr>
      <w:rPr>
        <w:rFonts w:ascii="Wingdings" w:hAnsi="Wingdings" w:hint="default"/>
      </w:rPr>
    </w:lvl>
    <w:lvl w:ilvl="3" w:tplc="04070001" w:tentative="1">
      <w:start w:val="1"/>
      <w:numFmt w:val="bullet"/>
      <w:lvlText w:val=""/>
      <w:lvlJc w:val="left"/>
      <w:pPr>
        <w:ind w:left="4296" w:hanging="360"/>
      </w:pPr>
      <w:rPr>
        <w:rFonts w:ascii="Symbol" w:hAnsi="Symbol" w:hint="default"/>
      </w:rPr>
    </w:lvl>
    <w:lvl w:ilvl="4" w:tplc="04070003" w:tentative="1">
      <w:start w:val="1"/>
      <w:numFmt w:val="bullet"/>
      <w:lvlText w:val="o"/>
      <w:lvlJc w:val="left"/>
      <w:pPr>
        <w:ind w:left="5016" w:hanging="360"/>
      </w:pPr>
      <w:rPr>
        <w:rFonts w:ascii="Courier New" w:hAnsi="Courier New" w:cs="Courier New" w:hint="default"/>
      </w:rPr>
    </w:lvl>
    <w:lvl w:ilvl="5" w:tplc="04070005" w:tentative="1">
      <w:start w:val="1"/>
      <w:numFmt w:val="bullet"/>
      <w:lvlText w:val=""/>
      <w:lvlJc w:val="left"/>
      <w:pPr>
        <w:ind w:left="5736" w:hanging="360"/>
      </w:pPr>
      <w:rPr>
        <w:rFonts w:ascii="Wingdings" w:hAnsi="Wingdings" w:hint="default"/>
      </w:rPr>
    </w:lvl>
    <w:lvl w:ilvl="6" w:tplc="04070001" w:tentative="1">
      <w:start w:val="1"/>
      <w:numFmt w:val="bullet"/>
      <w:lvlText w:val=""/>
      <w:lvlJc w:val="left"/>
      <w:pPr>
        <w:ind w:left="6456" w:hanging="360"/>
      </w:pPr>
      <w:rPr>
        <w:rFonts w:ascii="Symbol" w:hAnsi="Symbol" w:hint="default"/>
      </w:rPr>
    </w:lvl>
    <w:lvl w:ilvl="7" w:tplc="04070003" w:tentative="1">
      <w:start w:val="1"/>
      <w:numFmt w:val="bullet"/>
      <w:lvlText w:val="o"/>
      <w:lvlJc w:val="left"/>
      <w:pPr>
        <w:ind w:left="7176" w:hanging="360"/>
      </w:pPr>
      <w:rPr>
        <w:rFonts w:ascii="Courier New" w:hAnsi="Courier New" w:cs="Courier New" w:hint="default"/>
      </w:rPr>
    </w:lvl>
    <w:lvl w:ilvl="8" w:tplc="04070005" w:tentative="1">
      <w:start w:val="1"/>
      <w:numFmt w:val="bullet"/>
      <w:lvlText w:val=""/>
      <w:lvlJc w:val="left"/>
      <w:pPr>
        <w:ind w:left="7896" w:hanging="360"/>
      </w:pPr>
      <w:rPr>
        <w:rFonts w:ascii="Wingdings" w:hAnsi="Wingdings" w:hint="default"/>
      </w:rPr>
    </w:lvl>
  </w:abstractNum>
  <w:abstractNum w:abstractNumId="3" w15:restartNumberingAfterBreak="0">
    <w:nsid w:val="3315797C"/>
    <w:multiLevelType w:val="hybridMultilevel"/>
    <w:tmpl w:val="1A604672"/>
    <w:lvl w:ilvl="0" w:tplc="04070001">
      <w:start w:val="1"/>
      <w:numFmt w:val="bullet"/>
      <w:lvlText w:val=""/>
      <w:lvlJc w:val="left"/>
      <w:pPr>
        <w:ind w:left="2484" w:hanging="360"/>
      </w:pPr>
      <w:rPr>
        <w:rFonts w:ascii="Symbol" w:hAnsi="Symbol" w:hint="default"/>
      </w:rPr>
    </w:lvl>
    <w:lvl w:ilvl="1" w:tplc="04070003" w:tentative="1">
      <w:start w:val="1"/>
      <w:numFmt w:val="bullet"/>
      <w:lvlText w:val="o"/>
      <w:lvlJc w:val="left"/>
      <w:pPr>
        <w:ind w:left="3204" w:hanging="360"/>
      </w:pPr>
      <w:rPr>
        <w:rFonts w:ascii="Courier New" w:hAnsi="Courier New" w:cs="Courier New" w:hint="default"/>
      </w:rPr>
    </w:lvl>
    <w:lvl w:ilvl="2" w:tplc="04070005" w:tentative="1">
      <w:start w:val="1"/>
      <w:numFmt w:val="bullet"/>
      <w:lvlText w:val=""/>
      <w:lvlJc w:val="left"/>
      <w:pPr>
        <w:ind w:left="3924" w:hanging="360"/>
      </w:pPr>
      <w:rPr>
        <w:rFonts w:ascii="Wingdings" w:hAnsi="Wingdings" w:hint="default"/>
      </w:rPr>
    </w:lvl>
    <w:lvl w:ilvl="3" w:tplc="04070001" w:tentative="1">
      <w:start w:val="1"/>
      <w:numFmt w:val="bullet"/>
      <w:lvlText w:val=""/>
      <w:lvlJc w:val="left"/>
      <w:pPr>
        <w:ind w:left="4644" w:hanging="360"/>
      </w:pPr>
      <w:rPr>
        <w:rFonts w:ascii="Symbol" w:hAnsi="Symbol" w:hint="default"/>
      </w:rPr>
    </w:lvl>
    <w:lvl w:ilvl="4" w:tplc="04070003" w:tentative="1">
      <w:start w:val="1"/>
      <w:numFmt w:val="bullet"/>
      <w:lvlText w:val="o"/>
      <w:lvlJc w:val="left"/>
      <w:pPr>
        <w:ind w:left="5364" w:hanging="360"/>
      </w:pPr>
      <w:rPr>
        <w:rFonts w:ascii="Courier New" w:hAnsi="Courier New" w:cs="Courier New" w:hint="default"/>
      </w:rPr>
    </w:lvl>
    <w:lvl w:ilvl="5" w:tplc="04070005" w:tentative="1">
      <w:start w:val="1"/>
      <w:numFmt w:val="bullet"/>
      <w:lvlText w:val=""/>
      <w:lvlJc w:val="left"/>
      <w:pPr>
        <w:ind w:left="6084" w:hanging="360"/>
      </w:pPr>
      <w:rPr>
        <w:rFonts w:ascii="Wingdings" w:hAnsi="Wingdings" w:hint="default"/>
      </w:rPr>
    </w:lvl>
    <w:lvl w:ilvl="6" w:tplc="04070001" w:tentative="1">
      <w:start w:val="1"/>
      <w:numFmt w:val="bullet"/>
      <w:lvlText w:val=""/>
      <w:lvlJc w:val="left"/>
      <w:pPr>
        <w:ind w:left="6804" w:hanging="360"/>
      </w:pPr>
      <w:rPr>
        <w:rFonts w:ascii="Symbol" w:hAnsi="Symbol" w:hint="default"/>
      </w:rPr>
    </w:lvl>
    <w:lvl w:ilvl="7" w:tplc="04070003" w:tentative="1">
      <w:start w:val="1"/>
      <w:numFmt w:val="bullet"/>
      <w:lvlText w:val="o"/>
      <w:lvlJc w:val="left"/>
      <w:pPr>
        <w:ind w:left="7524" w:hanging="360"/>
      </w:pPr>
      <w:rPr>
        <w:rFonts w:ascii="Courier New" w:hAnsi="Courier New" w:cs="Courier New" w:hint="default"/>
      </w:rPr>
    </w:lvl>
    <w:lvl w:ilvl="8" w:tplc="04070005" w:tentative="1">
      <w:start w:val="1"/>
      <w:numFmt w:val="bullet"/>
      <w:lvlText w:val=""/>
      <w:lvlJc w:val="left"/>
      <w:pPr>
        <w:ind w:left="8244" w:hanging="360"/>
      </w:pPr>
      <w:rPr>
        <w:rFonts w:ascii="Wingdings" w:hAnsi="Wingdings" w:hint="default"/>
      </w:rPr>
    </w:lvl>
  </w:abstractNum>
  <w:abstractNum w:abstractNumId="4" w15:restartNumberingAfterBreak="0">
    <w:nsid w:val="3CD14C06"/>
    <w:multiLevelType w:val="hybridMultilevel"/>
    <w:tmpl w:val="8A183D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644C7F37"/>
    <w:multiLevelType w:val="hybridMultilevel"/>
    <w:tmpl w:val="2F68EFA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BE670C1"/>
    <w:multiLevelType w:val="hybridMultilevel"/>
    <w:tmpl w:val="9E2ED5B2"/>
    <w:lvl w:ilvl="0" w:tplc="DE02AF98">
      <w:start w:val="1"/>
      <w:numFmt w:val="decimal"/>
      <w:lvlText w:val="%1)"/>
      <w:lvlJc w:val="left"/>
      <w:pPr>
        <w:ind w:left="1770" w:hanging="360"/>
      </w:pPr>
      <w:rPr>
        <w:rFonts w:hint="default"/>
      </w:rPr>
    </w:lvl>
    <w:lvl w:ilvl="1" w:tplc="04070019" w:tentative="1">
      <w:start w:val="1"/>
      <w:numFmt w:val="lowerLetter"/>
      <w:lvlText w:val="%2."/>
      <w:lvlJc w:val="left"/>
      <w:pPr>
        <w:ind w:left="2490" w:hanging="360"/>
      </w:pPr>
    </w:lvl>
    <w:lvl w:ilvl="2" w:tplc="0407001B" w:tentative="1">
      <w:start w:val="1"/>
      <w:numFmt w:val="lowerRoman"/>
      <w:lvlText w:val="%3."/>
      <w:lvlJc w:val="right"/>
      <w:pPr>
        <w:ind w:left="3210" w:hanging="180"/>
      </w:pPr>
    </w:lvl>
    <w:lvl w:ilvl="3" w:tplc="0407000F" w:tentative="1">
      <w:start w:val="1"/>
      <w:numFmt w:val="decimal"/>
      <w:lvlText w:val="%4."/>
      <w:lvlJc w:val="left"/>
      <w:pPr>
        <w:ind w:left="3930" w:hanging="360"/>
      </w:pPr>
    </w:lvl>
    <w:lvl w:ilvl="4" w:tplc="04070019" w:tentative="1">
      <w:start w:val="1"/>
      <w:numFmt w:val="lowerLetter"/>
      <w:lvlText w:val="%5."/>
      <w:lvlJc w:val="left"/>
      <w:pPr>
        <w:ind w:left="4650" w:hanging="360"/>
      </w:pPr>
    </w:lvl>
    <w:lvl w:ilvl="5" w:tplc="0407001B" w:tentative="1">
      <w:start w:val="1"/>
      <w:numFmt w:val="lowerRoman"/>
      <w:lvlText w:val="%6."/>
      <w:lvlJc w:val="right"/>
      <w:pPr>
        <w:ind w:left="5370" w:hanging="180"/>
      </w:pPr>
    </w:lvl>
    <w:lvl w:ilvl="6" w:tplc="0407000F" w:tentative="1">
      <w:start w:val="1"/>
      <w:numFmt w:val="decimal"/>
      <w:lvlText w:val="%7."/>
      <w:lvlJc w:val="left"/>
      <w:pPr>
        <w:ind w:left="6090" w:hanging="360"/>
      </w:pPr>
    </w:lvl>
    <w:lvl w:ilvl="7" w:tplc="04070019" w:tentative="1">
      <w:start w:val="1"/>
      <w:numFmt w:val="lowerLetter"/>
      <w:lvlText w:val="%8."/>
      <w:lvlJc w:val="left"/>
      <w:pPr>
        <w:ind w:left="6810" w:hanging="360"/>
      </w:pPr>
    </w:lvl>
    <w:lvl w:ilvl="8" w:tplc="0407001B" w:tentative="1">
      <w:start w:val="1"/>
      <w:numFmt w:val="lowerRoman"/>
      <w:lvlText w:val="%9."/>
      <w:lvlJc w:val="right"/>
      <w:pPr>
        <w:ind w:left="7530" w:hanging="180"/>
      </w:pPr>
    </w:lvl>
  </w:abstractNum>
  <w:num w:numId="1" w16cid:durableId="1072506306">
    <w:abstractNumId w:val="0"/>
  </w:num>
  <w:num w:numId="2" w16cid:durableId="401832069">
    <w:abstractNumId w:val="1"/>
  </w:num>
  <w:num w:numId="3" w16cid:durableId="1163594286">
    <w:abstractNumId w:val="3"/>
  </w:num>
  <w:num w:numId="4" w16cid:durableId="1320768259">
    <w:abstractNumId w:val="6"/>
  </w:num>
  <w:num w:numId="5" w16cid:durableId="1342246839">
    <w:abstractNumId w:val="2"/>
  </w:num>
  <w:num w:numId="6" w16cid:durableId="1286539246">
    <w:abstractNumId w:val="4"/>
  </w:num>
  <w:num w:numId="7" w16cid:durableId="143524826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LU0MrA0MjI0NrW0NDFU0lEKTi0uzszPAykwtKgFABkhp0otAAAA"/>
  </w:docVars>
  <w:rsids>
    <w:rsidRoot w:val="00CE5813"/>
    <w:rsid w:val="00000256"/>
    <w:rsid w:val="00001523"/>
    <w:rsid w:val="00002B36"/>
    <w:rsid w:val="00005052"/>
    <w:rsid w:val="00006A10"/>
    <w:rsid w:val="00007426"/>
    <w:rsid w:val="000076FD"/>
    <w:rsid w:val="00011247"/>
    <w:rsid w:val="00012129"/>
    <w:rsid w:val="000126FB"/>
    <w:rsid w:val="00012E24"/>
    <w:rsid w:val="000162A7"/>
    <w:rsid w:val="000173B8"/>
    <w:rsid w:val="00017616"/>
    <w:rsid w:val="00023EEA"/>
    <w:rsid w:val="00024721"/>
    <w:rsid w:val="00024F90"/>
    <w:rsid w:val="00025002"/>
    <w:rsid w:val="00027A2D"/>
    <w:rsid w:val="000300D5"/>
    <w:rsid w:val="00031A2F"/>
    <w:rsid w:val="00031F3F"/>
    <w:rsid w:val="00035EAF"/>
    <w:rsid w:val="000404FE"/>
    <w:rsid w:val="00040B5E"/>
    <w:rsid w:val="00046BDB"/>
    <w:rsid w:val="000546D5"/>
    <w:rsid w:val="0005669E"/>
    <w:rsid w:val="000607D9"/>
    <w:rsid w:val="00060AEC"/>
    <w:rsid w:val="000627D7"/>
    <w:rsid w:val="00063D4A"/>
    <w:rsid w:val="00064637"/>
    <w:rsid w:val="00065510"/>
    <w:rsid w:val="00071663"/>
    <w:rsid w:val="000773C0"/>
    <w:rsid w:val="00082D72"/>
    <w:rsid w:val="00082E7D"/>
    <w:rsid w:val="0008602F"/>
    <w:rsid w:val="00090D14"/>
    <w:rsid w:val="00091041"/>
    <w:rsid w:val="0009131B"/>
    <w:rsid w:val="0009372B"/>
    <w:rsid w:val="00095070"/>
    <w:rsid w:val="00095752"/>
    <w:rsid w:val="00096733"/>
    <w:rsid w:val="00096F06"/>
    <w:rsid w:val="000A2FA1"/>
    <w:rsid w:val="000A499F"/>
    <w:rsid w:val="000A6C47"/>
    <w:rsid w:val="000B36A8"/>
    <w:rsid w:val="000B50BB"/>
    <w:rsid w:val="000C4645"/>
    <w:rsid w:val="000D4101"/>
    <w:rsid w:val="000D4768"/>
    <w:rsid w:val="000D4FAB"/>
    <w:rsid w:val="000D6307"/>
    <w:rsid w:val="000D6FE0"/>
    <w:rsid w:val="000E0659"/>
    <w:rsid w:val="000E0EF6"/>
    <w:rsid w:val="000E1BED"/>
    <w:rsid w:val="000E6E4A"/>
    <w:rsid w:val="000E7BC5"/>
    <w:rsid w:val="000F07D8"/>
    <w:rsid w:val="000F09AA"/>
    <w:rsid w:val="000F3775"/>
    <w:rsid w:val="000F5551"/>
    <w:rsid w:val="000F57F2"/>
    <w:rsid w:val="000F6AD1"/>
    <w:rsid w:val="000F73C9"/>
    <w:rsid w:val="0010266B"/>
    <w:rsid w:val="00105E31"/>
    <w:rsid w:val="001078CC"/>
    <w:rsid w:val="00107B4D"/>
    <w:rsid w:val="00110531"/>
    <w:rsid w:val="00112462"/>
    <w:rsid w:val="00113AE7"/>
    <w:rsid w:val="00113B85"/>
    <w:rsid w:val="00113BEF"/>
    <w:rsid w:val="001149B7"/>
    <w:rsid w:val="00114DEB"/>
    <w:rsid w:val="001158A2"/>
    <w:rsid w:val="0011650C"/>
    <w:rsid w:val="001214AD"/>
    <w:rsid w:val="00123A7F"/>
    <w:rsid w:val="00123B3C"/>
    <w:rsid w:val="0012502C"/>
    <w:rsid w:val="001258FD"/>
    <w:rsid w:val="00126985"/>
    <w:rsid w:val="00126A81"/>
    <w:rsid w:val="00133136"/>
    <w:rsid w:val="00135CAB"/>
    <w:rsid w:val="00135F86"/>
    <w:rsid w:val="001360A7"/>
    <w:rsid w:val="0013730F"/>
    <w:rsid w:val="00137D07"/>
    <w:rsid w:val="00137D36"/>
    <w:rsid w:val="001407FC"/>
    <w:rsid w:val="00141310"/>
    <w:rsid w:val="00141F0A"/>
    <w:rsid w:val="00144445"/>
    <w:rsid w:val="00144B1F"/>
    <w:rsid w:val="0014755B"/>
    <w:rsid w:val="00155B54"/>
    <w:rsid w:val="00157CD3"/>
    <w:rsid w:val="0016029B"/>
    <w:rsid w:val="00160ADF"/>
    <w:rsid w:val="0016130A"/>
    <w:rsid w:val="00161F69"/>
    <w:rsid w:val="00164115"/>
    <w:rsid w:val="00164619"/>
    <w:rsid w:val="001646F7"/>
    <w:rsid w:val="00164E8D"/>
    <w:rsid w:val="00165AF0"/>
    <w:rsid w:val="00180FB6"/>
    <w:rsid w:val="00181B07"/>
    <w:rsid w:val="00182229"/>
    <w:rsid w:val="00182612"/>
    <w:rsid w:val="00184499"/>
    <w:rsid w:val="001855FF"/>
    <w:rsid w:val="00186D7C"/>
    <w:rsid w:val="00187B20"/>
    <w:rsid w:val="00197445"/>
    <w:rsid w:val="001A08CA"/>
    <w:rsid w:val="001A4FD5"/>
    <w:rsid w:val="001A7667"/>
    <w:rsid w:val="001B2D75"/>
    <w:rsid w:val="001B4E6A"/>
    <w:rsid w:val="001B6CC5"/>
    <w:rsid w:val="001C12C7"/>
    <w:rsid w:val="001C4270"/>
    <w:rsid w:val="001C5735"/>
    <w:rsid w:val="001C7147"/>
    <w:rsid w:val="001C7BF4"/>
    <w:rsid w:val="001D146D"/>
    <w:rsid w:val="001D257A"/>
    <w:rsid w:val="001D26A4"/>
    <w:rsid w:val="001D2A53"/>
    <w:rsid w:val="001D37FB"/>
    <w:rsid w:val="001D4FA4"/>
    <w:rsid w:val="001D64E2"/>
    <w:rsid w:val="001D7D67"/>
    <w:rsid w:val="001E0441"/>
    <w:rsid w:val="001E1720"/>
    <w:rsid w:val="001E33B0"/>
    <w:rsid w:val="001E37CF"/>
    <w:rsid w:val="001E453C"/>
    <w:rsid w:val="001E4E07"/>
    <w:rsid w:val="001E5776"/>
    <w:rsid w:val="001E5B09"/>
    <w:rsid w:val="001E6331"/>
    <w:rsid w:val="001E6CEC"/>
    <w:rsid w:val="001E6D76"/>
    <w:rsid w:val="001E6EE0"/>
    <w:rsid w:val="001E7562"/>
    <w:rsid w:val="001E789D"/>
    <w:rsid w:val="001F04D5"/>
    <w:rsid w:val="001F1BDD"/>
    <w:rsid w:val="001F1D2A"/>
    <w:rsid w:val="001F3203"/>
    <w:rsid w:val="001F32F5"/>
    <w:rsid w:val="001F5B0D"/>
    <w:rsid w:val="001F7079"/>
    <w:rsid w:val="00205A07"/>
    <w:rsid w:val="00205C9B"/>
    <w:rsid w:val="00206558"/>
    <w:rsid w:val="00207F65"/>
    <w:rsid w:val="002103FB"/>
    <w:rsid w:val="0021185D"/>
    <w:rsid w:val="00215FDA"/>
    <w:rsid w:val="002206F9"/>
    <w:rsid w:val="0022180B"/>
    <w:rsid w:val="00221B9E"/>
    <w:rsid w:val="0022635E"/>
    <w:rsid w:val="002263BA"/>
    <w:rsid w:val="00226428"/>
    <w:rsid w:val="00226868"/>
    <w:rsid w:val="00230681"/>
    <w:rsid w:val="00233848"/>
    <w:rsid w:val="00235094"/>
    <w:rsid w:val="0023601B"/>
    <w:rsid w:val="0023611B"/>
    <w:rsid w:val="00236D86"/>
    <w:rsid w:val="002378B1"/>
    <w:rsid w:val="00237B73"/>
    <w:rsid w:val="00237FA9"/>
    <w:rsid w:val="00240C1F"/>
    <w:rsid w:val="00241F5C"/>
    <w:rsid w:val="002422D7"/>
    <w:rsid w:val="0024283B"/>
    <w:rsid w:val="00242FE0"/>
    <w:rsid w:val="002441CF"/>
    <w:rsid w:val="00256818"/>
    <w:rsid w:val="00256AE7"/>
    <w:rsid w:val="00260BBA"/>
    <w:rsid w:val="00261938"/>
    <w:rsid w:val="0026343A"/>
    <w:rsid w:val="00265193"/>
    <w:rsid w:val="002651A1"/>
    <w:rsid w:val="0026719E"/>
    <w:rsid w:val="002675C4"/>
    <w:rsid w:val="002711F8"/>
    <w:rsid w:val="00271812"/>
    <w:rsid w:val="0027236D"/>
    <w:rsid w:val="002725FC"/>
    <w:rsid w:val="00272951"/>
    <w:rsid w:val="00280DFA"/>
    <w:rsid w:val="00282ED3"/>
    <w:rsid w:val="00284CED"/>
    <w:rsid w:val="00285F26"/>
    <w:rsid w:val="00286BFF"/>
    <w:rsid w:val="002879BA"/>
    <w:rsid w:val="00290DCC"/>
    <w:rsid w:val="0029176F"/>
    <w:rsid w:val="002917D1"/>
    <w:rsid w:val="00295A5F"/>
    <w:rsid w:val="00297E1D"/>
    <w:rsid w:val="002A2871"/>
    <w:rsid w:val="002A2C37"/>
    <w:rsid w:val="002A3148"/>
    <w:rsid w:val="002A4156"/>
    <w:rsid w:val="002A69D4"/>
    <w:rsid w:val="002B0BD5"/>
    <w:rsid w:val="002B3177"/>
    <w:rsid w:val="002B4503"/>
    <w:rsid w:val="002C05E4"/>
    <w:rsid w:val="002C07CB"/>
    <w:rsid w:val="002C1BD3"/>
    <w:rsid w:val="002C35F5"/>
    <w:rsid w:val="002C3D6A"/>
    <w:rsid w:val="002C4428"/>
    <w:rsid w:val="002C469B"/>
    <w:rsid w:val="002C5FF5"/>
    <w:rsid w:val="002C70E6"/>
    <w:rsid w:val="002D60DC"/>
    <w:rsid w:val="002D6A88"/>
    <w:rsid w:val="002D6F61"/>
    <w:rsid w:val="002D6FB5"/>
    <w:rsid w:val="002E004C"/>
    <w:rsid w:val="002E09C6"/>
    <w:rsid w:val="002E0BE3"/>
    <w:rsid w:val="002E0BFD"/>
    <w:rsid w:val="002E1736"/>
    <w:rsid w:val="002E253E"/>
    <w:rsid w:val="002E42CE"/>
    <w:rsid w:val="002E57B1"/>
    <w:rsid w:val="002E66CC"/>
    <w:rsid w:val="002E7890"/>
    <w:rsid w:val="002E79E0"/>
    <w:rsid w:val="002F0870"/>
    <w:rsid w:val="002F38D1"/>
    <w:rsid w:val="002F78B2"/>
    <w:rsid w:val="002F7DDB"/>
    <w:rsid w:val="003011AC"/>
    <w:rsid w:val="00301220"/>
    <w:rsid w:val="0030643C"/>
    <w:rsid w:val="00306BBE"/>
    <w:rsid w:val="00306E05"/>
    <w:rsid w:val="0031063D"/>
    <w:rsid w:val="00310B03"/>
    <w:rsid w:val="00311B84"/>
    <w:rsid w:val="003132C2"/>
    <w:rsid w:val="00313CF6"/>
    <w:rsid w:val="00315A22"/>
    <w:rsid w:val="0031661B"/>
    <w:rsid w:val="003176E6"/>
    <w:rsid w:val="00320240"/>
    <w:rsid w:val="00321B15"/>
    <w:rsid w:val="00322AEE"/>
    <w:rsid w:val="00323169"/>
    <w:rsid w:val="003231F0"/>
    <w:rsid w:val="00323EB4"/>
    <w:rsid w:val="00324556"/>
    <w:rsid w:val="00325111"/>
    <w:rsid w:val="00330267"/>
    <w:rsid w:val="00330570"/>
    <w:rsid w:val="003331B5"/>
    <w:rsid w:val="003350F4"/>
    <w:rsid w:val="00335BFF"/>
    <w:rsid w:val="00335C21"/>
    <w:rsid w:val="00336E64"/>
    <w:rsid w:val="00337C1F"/>
    <w:rsid w:val="00340FDA"/>
    <w:rsid w:val="00342946"/>
    <w:rsid w:val="00342E1C"/>
    <w:rsid w:val="0034484D"/>
    <w:rsid w:val="003469D4"/>
    <w:rsid w:val="003502EC"/>
    <w:rsid w:val="003546C1"/>
    <w:rsid w:val="00354EC3"/>
    <w:rsid w:val="00357EC5"/>
    <w:rsid w:val="00360214"/>
    <w:rsid w:val="00360830"/>
    <w:rsid w:val="00361E75"/>
    <w:rsid w:val="00363D3C"/>
    <w:rsid w:val="00363E6A"/>
    <w:rsid w:val="003641EC"/>
    <w:rsid w:val="00365E45"/>
    <w:rsid w:val="00366003"/>
    <w:rsid w:val="00366903"/>
    <w:rsid w:val="00366BB7"/>
    <w:rsid w:val="003707DE"/>
    <w:rsid w:val="00371D4C"/>
    <w:rsid w:val="00372F4D"/>
    <w:rsid w:val="00374567"/>
    <w:rsid w:val="003763B2"/>
    <w:rsid w:val="003774CA"/>
    <w:rsid w:val="003804FC"/>
    <w:rsid w:val="00381AA3"/>
    <w:rsid w:val="00383267"/>
    <w:rsid w:val="003850C5"/>
    <w:rsid w:val="003865AF"/>
    <w:rsid w:val="00387007"/>
    <w:rsid w:val="00390351"/>
    <w:rsid w:val="0039142F"/>
    <w:rsid w:val="00395704"/>
    <w:rsid w:val="00396A9B"/>
    <w:rsid w:val="00396B16"/>
    <w:rsid w:val="003A3046"/>
    <w:rsid w:val="003A3296"/>
    <w:rsid w:val="003A3720"/>
    <w:rsid w:val="003A4220"/>
    <w:rsid w:val="003A4993"/>
    <w:rsid w:val="003A5B0E"/>
    <w:rsid w:val="003A6C9F"/>
    <w:rsid w:val="003B521D"/>
    <w:rsid w:val="003C08D6"/>
    <w:rsid w:val="003D0E1C"/>
    <w:rsid w:val="003D6846"/>
    <w:rsid w:val="003D6E4F"/>
    <w:rsid w:val="003E1C81"/>
    <w:rsid w:val="003E300A"/>
    <w:rsid w:val="003E4474"/>
    <w:rsid w:val="003E485A"/>
    <w:rsid w:val="003E566E"/>
    <w:rsid w:val="003E61B0"/>
    <w:rsid w:val="003E758E"/>
    <w:rsid w:val="003F26BD"/>
    <w:rsid w:val="003F3D98"/>
    <w:rsid w:val="003F69FA"/>
    <w:rsid w:val="0040068C"/>
    <w:rsid w:val="004039B4"/>
    <w:rsid w:val="00406AA7"/>
    <w:rsid w:val="00412933"/>
    <w:rsid w:val="00413235"/>
    <w:rsid w:val="00416174"/>
    <w:rsid w:val="00417D7F"/>
    <w:rsid w:val="004206F6"/>
    <w:rsid w:val="00421B75"/>
    <w:rsid w:val="00422BE2"/>
    <w:rsid w:val="00423492"/>
    <w:rsid w:val="004279AF"/>
    <w:rsid w:val="00427CA1"/>
    <w:rsid w:val="00430DD9"/>
    <w:rsid w:val="00436789"/>
    <w:rsid w:val="0043679C"/>
    <w:rsid w:val="00437F7D"/>
    <w:rsid w:val="0045305F"/>
    <w:rsid w:val="004607C9"/>
    <w:rsid w:val="004634BA"/>
    <w:rsid w:val="004635ED"/>
    <w:rsid w:val="004666EF"/>
    <w:rsid w:val="004705FB"/>
    <w:rsid w:val="00473B8B"/>
    <w:rsid w:val="004778DA"/>
    <w:rsid w:val="00480DAC"/>
    <w:rsid w:val="00482995"/>
    <w:rsid w:val="00482FD2"/>
    <w:rsid w:val="00484491"/>
    <w:rsid w:val="00486912"/>
    <w:rsid w:val="00487A2E"/>
    <w:rsid w:val="00490766"/>
    <w:rsid w:val="00492013"/>
    <w:rsid w:val="00492C24"/>
    <w:rsid w:val="004934BE"/>
    <w:rsid w:val="00494A3E"/>
    <w:rsid w:val="004A1A27"/>
    <w:rsid w:val="004A6E25"/>
    <w:rsid w:val="004B1C08"/>
    <w:rsid w:val="004B43A6"/>
    <w:rsid w:val="004B4EB5"/>
    <w:rsid w:val="004B5007"/>
    <w:rsid w:val="004B683F"/>
    <w:rsid w:val="004B7421"/>
    <w:rsid w:val="004B7BA1"/>
    <w:rsid w:val="004B7C38"/>
    <w:rsid w:val="004C0781"/>
    <w:rsid w:val="004C262B"/>
    <w:rsid w:val="004C2A2C"/>
    <w:rsid w:val="004C37CD"/>
    <w:rsid w:val="004C3F9C"/>
    <w:rsid w:val="004D0CB7"/>
    <w:rsid w:val="004D3D60"/>
    <w:rsid w:val="004D4E39"/>
    <w:rsid w:val="004E1B0F"/>
    <w:rsid w:val="004E2429"/>
    <w:rsid w:val="004E6146"/>
    <w:rsid w:val="004F01AD"/>
    <w:rsid w:val="004F09F2"/>
    <w:rsid w:val="004F2F95"/>
    <w:rsid w:val="004F796A"/>
    <w:rsid w:val="00500B9C"/>
    <w:rsid w:val="00500DEA"/>
    <w:rsid w:val="00502772"/>
    <w:rsid w:val="00503D0F"/>
    <w:rsid w:val="00506938"/>
    <w:rsid w:val="00507B7F"/>
    <w:rsid w:val="0051094E"/>
    <w:rsid w:val="0051153E"/>
    <w:rsid w:val="00512DF6"/>
    <w:rsid w:val="00514BCA"/>
    <w:rsid w:val="005151D6"/>
    <w:rsid w:val="00516421"/>
    <w:rsid w:val="00521C2B"/>
    <w:rsid w:val="0052397F"/>
    <w:rsid w:val="00526ADB"/>
    <w:rsid w:val="0052717D"/>
    <w:rsid w:val="00532E68"/>
    <w:rsid w:val="005335AC"/>
    <w:rsid w:val="0053565E"/>
    <w:rsid w:val="00536010"/>
    <w:rsid w:val="00540138"/>
    <w:rsid w:val="0054054A"/>
    <w:rsid w:val="0054189A"/>
    <w:rsid w:val="00542771"/>
    <w:rsid w:val="00544479"/>
    <w:rsid w:val="00544584"/>
    <w:rsid w:val="00544979"/>
    <w:rsid w:val="00546CD5"/>
    <w:rsid w:val="00552DF5"/>
    <w:rsid w:val="00553655"/>
    <w:rsid w:val="0055462C"/>
    <w:rsid w:val="0055516C"/>
    <w:rsid w:val="00555956"/>
    <w:rsid w:val="00555B00"/>
    <w:rsid w:val="0056178A"/>
    <w:rsid w:val="00562C6C"/>
    <w:rsid w:val="00564E71"/>
    <w:rsid w:val="005676BB"/>
    <w:rsid w:val="00567E9D"/>
    <w:rsid w:val="00567EA8"/>
    <w:rsid w:val="00573CE1"/>
    <w:rsid w:val="005741A1"/>
    <w:rsid w:val="005742B3"/>
    <w:rsid w:val="00575CD5"/>
    <w:rsid w:val="005761E6"/>
    <w:rsid w:val="005764F0"/>
    <w:rsid w:val="005823F6"/>
    <w:rsid w:val="00582453"/>
    <w:rsid w:val="00582552"/>
    <w:rsid w:val="005846FF"/>
    <w:rsid w:val="005850AB"/>
    <w:rsid w:val="00591CE9"/>
    <w:rsid w:val="005942CE"/>
    <w:rsid w:val="005A0688"/>
    <w:rsid w:val="005A070F"/>
    <w:rsid w:val="005A0B98"/>
    <w:rsid w:val="005A0F49"/>
    <w:rsid w:val="005A1262"/>
    <w:rsid w:val="005A3CDB"/>
    <w:rsid w:val="005A45D1"/>
    <w:rsid w:val="005A5170"/>
    <w:rsid w:val="005A5AF2"/>
    <w:rsid w:val="005A702F"/>
    <w:rsid w:val="005B18A5"/>
    <w:rsid w:val="005B311C"/>
    <w:rsid w:val="005B59F9"/>
    <w:rsid w:val="005B62AB"/>
    <w:rsid w:val="005B669B"/>
    <w:rsid w:val="005C6525"/>
    <w:rsid w:val="005C68CD"/>
    <w:rsid w:val="005C76AC"/>
    <w:rsid w:val="005C796A"/>
    <w:rsid w:val="005D335A"/>
    <w:rsid w:val="005D363A"/>
    <w:rsid w:val="005D6FA9"/>
    <w:rsid w:val="005E1CAC"/>
    <w:rsid w:val="005E4695"/>
    <w:rsid w:val="005E50AB"/>
    <w:rsid w:val="005E5483"/>
    <w:rsid w:val="005F1D3F"/>
    <w:rsid w:val="005F215F"/>
    <w:rsid w:val="005F27DD"/>
    <w:rsid w:val="005F30DE"/>
    <w:rsid w:val="005F3DA1"/>
    <w:rsid w:val="005F52DF"/>
    <w:rsid w:val="005F7132"/>
    <w:rsid w:val="005F7E79"/>
    <w:rsid w:val="0060059E"/>
    <w:rsid w:val="00601FFE"/>
    <w:rsid w:val="00602C15"/>
    <w:rsid w:val="00603D3B"/>
    <w:rsid w:val="00604127"/>
    <w:rsid w:val="00605B86"/>
    <w:rsid w:val="0060618B"/>
    <w:rsid w:val="00606A62"/>
    <w:rsid w:val="006076E9"/>
    <w:rsid w:val="00611B2A"/>
    <w:rsid w:val="00612768"/>
    <w:rsid w:val="00613AB8"/>
    <w:rsid w:val="00613DAF"/>
    <w:rsid w:val="006150E2"/>
    <w:rsid w:val="00615E41"/>
    <w:rsid w:val="00616330"/>
    <w:rsid w:val="00620287"/>
    <w:rsid w:val="006219FB"/>
    <w:rsid w:val="00622134"/>
    <w:rsid w:val="00622BD7"/>
    <w:rsid w:val="00624B3F"/>
    <w:rsid w:val="0062622A"/>
    <w:rsid w:val="00627D65"/>
    <w:rsid w:val="00636C86"/>
    <w:rsid w:val="00640B46"/>
    <w:rsid w:val="00643761"/>
    <w:rsid w:val="0064583E"/>
    <w:rsid w:val="00650002"/>
    <w:rsid w:val="0065160B"/>
    <w:rsid w:val="00652219"/>
    <w:rsid w:val="00655951"/>
    <w:rsid w:val="00665950"/>
    <w:rsid w:val="006665FE"/>
    <w:rsid w:val="006713D3"/>
    <w:rsid w:val="006719E1"/>
    <w:rsid w:val="00671C2B"/>
    <w:rsid w:val="00673B67"/>
    <w:rsid w:val="00675061"/>
    <w:rsid w:val="00675BC5"/>
    <w:rsid w:val="00675F70"/>
    <w:rsid w:val="00676DF3"/>
    <w:rsid w:val="00684879"/>
    <w:rsid w:val="00686E81"/>
    <w:rsid w:val="00687539"/>
    <w:rsid w:val="006909C6"/>
    <w:rsid w:val="00692C8F"/>
    <w:rsid w:val="00695D6C"/>
    <w:rsid w:val="006960B8"/>
    <w:rsid w:val="00696AC5"/>
    <w:rsid w:val="006A0790"/>
    <w:rsid w:val="006A120E"/>
    <w:rsid w:val="006A1EE1"/>
    <w:rsid w:val="006A21AA"/>
    <w:rsid w:val="006A2D9B"/>
    <w:rsid w:val="006A2FA5"/>
    <w:rsid w:val="006A34CF"/>
    <w:rsid w:val="006A4F82"/>
    <w:rsid w:val="006A6A38"/>
    <w:rsid w:val="006B054C"/>
    <w:rsid w:val="006B2F4A"/>
    <w:rsid w:val="006B311A"/>
    <w:rsid w:val="006B37A7"/>
    <w:rsid w:val="006B4360"/>
    <w:rsid w:val="006B54DA"/>
    <w:rsid w:val="006B66C2"/>
    <w:rsid w:val="006B6B42"/>
    <w:rsid w:val="006C25FA"/>
    <w:rsid w:val="006C287A"/>
    <w:rsid w:val="006C2CEF"/>
    <w:rsid w:val="006C6094"/>
    <w:rsid w:val="006C71BD"/>
    <w:rsid w:val="006D04BE"/>
    <w:rsid w:val="006D060A"/>
    <w:rsid w:val="006D2216"/>
    <w:rsid w:val="006D3564"/>
    <w:rsid w:val="006D7401"/>
    <w:rsid w:val="006E0B7C"/>
    <w:rsid w:val="006E6B73"/>
    <w:rsid w:val="006F178D"/>
    <w:rsid w:val="006F213F"/>
    <w:rsid w:val="006F3B86"/>
    <w:rsid w:val="006F7AD6"/>
    <w:rsid w:val="007039FB"/>
    <w:rsid w:val="007047BE"/>
    <w:rsid w:val="00710F15"/>
    <w:rsid w:val="00713CD9"/>
    <w:rsid w:val="007144C9"/>
    <w:rsid w:val="007166AD"/>
    <w:rsid w:val="00721952"/>
    <w:rsid w:val="00724222"/>
    <w:rsid w:val="00724FAA"/>
    <w:rsid w:val="00725BB5"/>
    <w:rsid w:val="00730568"/>
    <w:rsid w:val="0073725D"/>
    <w:rsid w:val="00741488"/>
    <w:rsid w:val="00745D38"/>
    <w:rsid w:val="00745F60"/>
    <w:rsid w:val="00746E1F"/>
    <w:rsid w:val="00750072"/>
    <w:rsid w:val="00751251"/>
    <w:rsid w:val="007521D0"/>
    <w:rsid w:val="00753D65"/>
    <w:rsid w:val="007559E2"/>
    <w:rsid w:val="007638AD"/>
    <w:rsid w:val="00763A6B"/>
    <w:rsid w:val="007640BC"/>
    <w:rsid w:val="00764F63"/>
    <w:rsid w:val="00766AB8"/>
    <w:rsid w:val="007702D0"/>
    <w:rsid w:val="007726C6"/>
    <w:rsid w:val="00775189"/>
    <w:rsid w:val="00775B5C"/>
    <w:rsid w:val="00782D54"/>
    <w:rsid w:val="0078416D"/>
    <w:rsid w:val="00786E90"/>
    <w:rsid w:val="0079036A"/>
    <w:rsid w:val="00791DF6"/>
    <w:rsid w:val="00793A16"/>
    <w:rsid w:val="00797063"/>
    <w:rsid w:val="00797895"/>
    <w:rsid w:val="007A0FEC"/>
    <w:rsid w:val="007A15FF"/>
    <w:rsid w:val="007A5FA3"/>
    <w:rsid w:val="007B17C7"/>
    <w:rsid w:val="007B1EBF"/>
    <w:rsid w:val="007B44F5"/>
    <w:rsid w:val="007B4C5C"/>
    <w:rsid w:val="007B5A8B"/>
    <w:rsid w:val="007C30A0"/>
    <w:rsid w:val="007C3C08"/>
    <w:rsid w:val="007C487A"/>
    <w:rsid w:val="007D224A"/>
    <w:rsid w:val="007D43D2"/>
    <w:rsid w:val="007D464C"/>
    <w:rsid w:val="007D694A"/>
    <w:rsid w:val="007D7CF4"/>
    <w:rsid w:val="007E0854"/>
    <w:rsid w:val="007E0F78"/>
    <w:rsid w:val="007E12A5"/>
    <w:rsid w:val="007E3FCD"/>
    <w:rsid w:val="007E45E0"/>
    <w:rsid w:val="007E4AE0"/>
    <w:rsid w:val="007F12CB"/>
    <w:rsid w:val="007F26B8"/>
    <w:rsid w:val="007F2881"/>
    <w:rsid w:val="007F3799"/>
    <w:rsid w:val="007F4405"/>
    <w:rsid w:val="007F440F"/>
    <w:rsid w:val="007F48BD"/>
    <w:rsid w:val="007F4C9D"/>
    <w:rsid w:val="007F540C"/>
    <w:rsid w:val="007F70EC"/>
    <w:rsid w:val="007F743E"/>
    <w:rsid w:val="00801B58"/>
    <w:rsid w:val="00807053"/>
    <w:rsid w:val="00807336"/>
    <w:rsid w:val="008077AD"/>
    <w:rsid w:val="00814A91"/>
    <w:rsid w:val="008211B5"/>
    <w:rsid w:val="00821BD0"/>
    <w:rsid w:val="00823639"/>
    <w:rsid w:val="008251D9"/>
    <w:rsid w:val="0082567F"/>
    <w:rsid w:val="008258F4"/>
    <w:rsid w:val="00827DFD"/>
    <w:rsid w:val="008340A7"/>
    <w:rsid w:val="008372BE"/>
    <w:rsid w:val="0083772B"/>
    <w:rsid w:val="008425BA"/>
    <w:rsid w:val="008457CA"/>
    <w:rsid w:val="0084678D"/>
    <w:rsid w:val="00852D9C"/>
    <w:rsid w:val="008532BF"/>
    <w:rsid w:val="00854267"/>
    <w:rsid w:val="00857ECD"/>
    <w:rsid w:val="00861126"/>
    <w:rsid w:val="00867601"/>
    <w:rsid w:val="00872D78"/>
    <w:rsid w:val="00873939"/>
    <w:rsid w:val="00873AD5"/>
    <w:rsid w:val="008749E0"/>
    <w:rsid w:val="00876131"/>
    <w:rsid w:val="00877799"/>
    <w:rsid w:val="00880DC7"/>
    <w:rsid w:val="00882B70"/>
    <w:rsid w:val="00884EA7"/>
    <w:rsid w:val="008869EA"/>
    <w:rsid w:val="00887AF9"/>
    <w:rsid w:val="0089286E"/>
    <w:rsid w:val="00897B63"/>
    <w:rsid w:val="008A158E"/>
    <w:rsid w:val="008A36D4"/>
    <w:rsid w:val="008A5813"/>
    <w:rsid w:val="008B1BFE"/>
    <w:rsid w:val="008B2FD2"/>
    <w:rsid w:val="008B390E"/>
    <w:rsid w:val="008B4565"/>
    <w:rsid w:val="008B4EEC"/>
    <w:rsid w:val="008B5F30"/>
    <w:rsid w:val="008B6203"/>
    <w:rsid w:val="008C15CC"/>
    <w:rsid w:val="008C3A74"/>
    <w:rsid w:val="008C6E6F"/>
    <w:rsid w:val="008C7460"/>
    <w:rsid w:val="008D0B27"/>
    <w:rsid w:val="008D249A"/>
    <w:rsid w:val="008D2B6B"/>
    <w:rsid w:val="008D4666"/>
    <w:rsid w:val="008D5B8E"/>
    <w:rsid w:val="008E2C45"/>
    <w:rsid w:val="008E3F43"/>
    <w:rsid w:val="008E46C8"/>
    <w:rsid w:val="008E570E"/>
    <w:rsid w:val="008E65E8"/>
    <w:rsid w:val="008E6F07"/>
    <w:rsid w:val="008F0D3F"/>
    <w:rsid w:val="008F4D1A"/>
    <w:rsid w:val="008F525E"/>
    <w:rsid w:val="00902F49"/>
    <w:rsid w:val="0090592E"/>
    <w:rsid w:val="00906A26"/>
    <w:rsid w:val="00906EEA"/>
    <w:rsid w:val="00910A28"/>
    <w:rsid w:val="00913ACA"/>
    <w:rsid w:val="00913D1E"/>
    <w:rsid w:val="00914008"/>
    <w:rsid w:val="00915336"/>
    <w:rsid w:val="00915C59"/>
    <w:rsid w:val="009160A7"/>
    <w:rsid w:val="009167ED"/>
    <w:rsid w:val="0092189D"/>
    <w:rsid w:val="00921957"/>
    <w:rsid w:val="009231F9"/>
    <w:rsid w:val="00923E9F"/>
    <w:rsid w:val="00926D96"/>
    <w:rsid w:val="00930795"/>
    <w:rsid w:val="009311C7"/>
    <w:rsid w:val="0093195B"/>
    <w:rsid w:val="009377CC"/>
    <w:rsid w:val="00937892"/>
    <w:rsid w:val="00941984"/>
    <w:rsid w:val="009425AA"/>
    <w:rsid w:val="00942F0D"/>
    <w:rsid w:val="00952FC0"/>
    <w:rsid w:val="00954DE0"/>
    <w:rsid w:val="009550AD"/>
    <w:rsid w:val="0095545D"/>
    <w:rsid w:val="00956650"/>
    <w:rsid w:val="0096205B"/>
    <w:rsid w:val="009621F6"/>
    <w:rsid w:val="00962E49"/>
    <w:rsid w:val="00964FD0"/>
    <w:rsid w:val="00965D9E"/>
    <w:rsid w:val="00973520"/>
    <w:rsid w:val="00973BB8"/>
    <w:rsid w:val="00975787"/>
    <w:rsid w:val="00975E79"/>
    <w:rsid w:val="0098018C"/>
    <w:rsid w:val="00980B5B"/>
    <w:rsid w:val="00981526"/>
    <w:rsid w:val="00982AC2"/>
    <w:rsid w:val="00983824"/>
    <w:rsid w:val="00985F05"/>
    <w:rsid w:val="009864A4"/>
    <w:rsid w:val="00987082"/>
    <w:rsid w:val="00987CF8"/>
    <w:rsid w:val="009930F4"/>
    <w:rsid w:val="009957C3"/>
    <w:rsid w:val="0099665E"/>
    <w:rsid w:val="00996D10"/>
    <w:rsid w:val="009A0891"/>
    <w:rsid w:val="009A7BD6"/>
    <w:rsid w:val="009A7C13"/>
    <w:rsid w:val="009B0970"/>
    <w:rsid w:val="009B1E1A"/>
    <w:rsid w:val="009B29A8"/>
    <w:rsid w:val="009B57F5"/>
    <w:rsid w:val="009B745E"/>
    <w:rsid w:val="009C26A5"/>
    <w:rsid w:val="009C3CB2"/>
    <w:rsid w:val="009C698C"/>
    <w:rsid w:val="009D0236"/>
    <w:rsid w:val="009D4634"/>
    <w:rsid w:val="009D6B25"/>
    <w:rsid w:val="009E190F"/>
    <w:rsid w:val="009E3763"/>
    <w:rsid w:val="009E6270"/>
    <w:rsid w:val="009F465D"/>
    <w:rsid w:val="009F5362"/>
    <w:rsid w:val="009F5E76"/>
    <w:rsid w:val="00A02415"/>
    <w:rsid w:val="00A027BA"/>
    <w:rsid w:val="00A02D4D"/>
    <w:rsid w:val="00A034FA"/>
    <w:rsid w:val="00A0445F"/>
    <w:rsid w:val="00A107B3"/>
    <w:rsid w:val="00A10C12"/>
    <w:rsid w:val="00A15ABA"/>
    <w:rsid w:val="00A15B97"/>
    <w:rsid w:val="00A20851"/>
    <w:rsid w:val="00A21CCA"/>
    <w:rsid w:val="00A21DA2"/>
    <w:rsid w:val="00A27E9A"/>
    <w:rsid w:val="00A309C2"/>
    <w:rsid w:val="00A31942"/>
    <w:rsid w:val="00A33EC8"/>
    <w:rsid w:val="00A43188"/>
    <w:rsid w:val="00A46E92"/>
    <w:rsid w:val="00A51BA2"/>
    <w:rsid w:val="00A51CA5"/>
    <w:rsid w:val="00A523E0"/>
    <w:rsid w:val="00A526E5"/>
    <w:rsid w:val="00A54142"/>
    <w:rsid w:val="00A54318"/>
    <w:rsid w:val="00A563AF"/>
    <w:rsid w:val="00A5660B"/>
    <w:rsid w:val="00A6092D"/>
    <w:rsid w:val="00A60B5F"/>
    <w:rsid w:val="00A62108"/>
    <w:rsid w:val="00A637A3"/>
    <w:rsid w:val="00A63A6C"/>
    <w:rsid w:val="00A64BBE"/>
    <w:rsid w:val="00A6511A"/>
    <w:rsid w:val="00A7115B"/>
    <w:rsid w:val="00A76E6C"/>
    <w:rsid w:val="00A7742E"/>
    <w:rsid w:val="00A779BB"/>
    <w:rsid w:val="00A816C3"/>
    <w:rsid w:val="00A914B6"/>
    <w:rsid w:val="00A92845"/>
    <w:rsid w:val="00A92A1A"/>
    <w:rsid w:val="00A93763"/>
    <w:rsid w:val="00A96A62"/>
    <w:rsid w:val="00AA4739"/>
    <w:rsid w:val="00AA5E26"/>
    <w:rsid w:val="00AA6CC3"/>
    <w:rsid w:val="00AB0AE6"/>
    <w:rsid w:val="00AB17C6"/>
    <w:rsid w:val="00AB4969"/>
    <w:rsid w:val="00AB6ACB"/>
    <w:rsid w:val="00AB6BE0"/>
    <w:rsid w:val="00AC1AF1"/>
    <w:rsid w:val="00AC3365"/>
    <w:rsid w:val="00AC64D0"/>
    <w:rsid w:val="00AC6BB0"/>
    <w:rsid w:val="00AC7119"/>
    <w:rsid w:val="00AC7AF2"/>
    <w:rsid w:val="00AC7C6F"/>
    <w:rsid w:val="00AD13B4"/>
    <w:rsid w:val="00AD2394"/>
    <w:rsid w:val="00AD5D0D"/>
    <w:rsid w:val="00AE056A"/>
    <w:rsid w:val="00AE0E6B"/>
    <w:rsid w:val="00AE1427"/>
    <w:rsid w:val="00AE16BB"/>
    <w:rsid w:val="00AE2154"/>
    <w:rsid w:val="00AE32C8"/>
    <w:rsid w:val="00AE53B2"/>
    <w:rsid w:val="00AE75CB"/>
    <w:rsid w:val="00AE790A"/>
    <w:rsid w:val="00AF1CA7"/>
    <w:rsid w:val="00AF1E8B"/>
    <w:rsid w:val="00AF208F"/>
    <w:rsid w:val="00AF2870"/>
    <w:rsid w:val="00AF7323"/>
    <w:rsid w:val="00B002C6"/>
    <w:rsid w:val="00B019A3"/>
    <w:rsid w:val="00B0341C"/>
    <w:rsid w:val="00B048F8"/>
    <w:rsid w:val="00B059D8"/>
    <w:rsid w:val="00B10E9B"/>
    <w:rsid w:val="00B11B05"/>
    <w:rsid w:val="00B15610"/>
    <w:rsid w:val="00B15CE2"/>
    <w:rsid w:val="00B1649B"/>
    <w:rsid w:val="00B1754A"/>
    <w:rsid w:val="00B219EA"/>
    <w:rsid w:val="00B2571F"/>
    <w:rsid w:val="00B25992"/>
    <w:rsid w:val="00B25C79"/>
    <w:rsid w:val="00B3002C"/>
    <w:rsid w:val="00B31F6C"/>
    <w:rsid w:val="00B36109"/>
    <w:rsid w:val="00B4033F"/>
    <w:rsid w:val="00B4286F"/>
    <w:rsid w:val="00B42DFE"/>
    <w:rsid w:val="00B445E7"/>
    <w:rsid w:val="00B4475F"/>
    <w:rsid w:val="00B464C5"/>
    <w:rsid w:val="00B473E7"/>
    <w:rsid w:val="00B545AE"/>
    <w:rsid w:val="00B5469E"/>
    <w:rsid w:val="00B54843"/>
    <w:rsid w:val="00B564EF"/>
    <w:rsid w:val="00B566C2"/>
    <w:rsid w:val="00B57B77"/>
    <w:rsid w:val="00B6118F"/>
    <w:rsid w:val="00B6133D"/>
    <w:rsid w:val="00B67515"/>
    <w:rsid w:val="00B712FA"/>
    <w:rsid w:val="00B71B13"/>
    <w:rsid w:val="00B74581"/>
    <w:rsid w:val="00B76595"/>
    <w:rsid w:val="00B77AAC"/>
    <w:rsid w:val="00B81213"/>
    <w:rsid w:val="00B84390"/>
    <w:rsid w:val="00B86BF1"/>
    <w:rsid w:val="00B90C62"/>
    <w:rsid w:val="00B9103D"/>
    <w:rsid w:val="00B92C51"/>
    <w:rsid w:val="00B93347"/>
    <w:rsid w:val="00B9597F"/>
    <w:rsid w:val="00B95BE2"/>
    <w:rsid w:val="00BA004C"/>
    <w:rsid w:val="00BA453C"/>
    <w:rsid w:val="00BA6F8C"/>
    <w:rsid w:val="00BB245E"/>
    <w:rsid w:val="00BB2668"/>
    <w:rsid w:val="00BB2ABC"/>
    <w:rsid w:val="00BB419B"/>
    <w:rsid w:val="00BB496B"/>
    <w:rsid w:val="00BB596A"/>
    <w:rsid w:val="00BB5FD2"/>
    <w:rsid w:val="00BB75C7"/>
    <w:rsid w:val="00BC13E3"/>
    <w:rsid w:val="00BC3F9C"/>
    <w:rsid w:val="00BC433A"/>
    <w:rsid w:val="00BC55E5"/>
    <w:rsid w:val="00BC7106"/>
    <w:rsid w:val="00BD02A5"/>
    <w:rsid w:val="00BD0688"/>
    <w:rsid w:val="00BD139C"/>
    <w:rsid w:val="00BD1696"/>
    <w:rsid w:val="00BD2291"/>
    <w:rsid w:val="00BD3F05"/>
    <w:rsid w:val="00BD6366"/>
    <w:rsid w:val="00BD7C48"/>
    <w:rsid w:val="00BE3132"/>
    <w:rsid w:val="00BE3E14"/>
    <w:rsid w:val="00BE57B8"/>
    <w:rsid w:val="00BF0840"/>
    <w:rsid w:val="00BF0DD5"/>
    <w:rsid w:val="00BF1257"/>
    <w:rsid w:val="00BF5468"/>
    <w:rsid w:val="00BF740D"/>
    <w:rsid w:val="00C03218"/>
    <w:rsid w:val="00C03B39"/>
    <w:rsid w:val="00C040EC"/>
    <w:rsid w:val="00C063C2"/>
    <w:rsid w:val="00C06B41"/>
    <w:rsid w:val="00C10A61"/>
    <w:rsid w:val="00C1489B"/>
    <w:rsid w:val="00C1557F"/>
    <w:rsid w:val="00C20423"/>
    <w:rsid w:val="00C20B35"/>
    <w:rsid w:val="00C2104C"/>
    <w:rsid w:val="00C25F03"/>
    <w:rsid w:val="00C26865"/>
    <w:rsid w:val="00C27C31"/>
    <w:rsid w:val="00C3338A"/>
    <w:rsid w:val="00C35D31"/>
    <w:rsid w:val="00C41F71"/>
    <w:rsid w:val="00C4464E"/>
    <w:rsid w:val="00C44967"/>
    <w:rsid w:val="00C45F83"/>
    <w:rsid w:val="00C47DC1"/>
    <w:rsid w:val="00C51E55"/>
    <w:rsid w:val="00C53D67"/>
    <w:rsid w:val="00C56197"/>
    <w:rsid w:val="00C57443"/>
    <w:rsid w:val="00C603D3"/>
    <w:rsid w:val="00C610FC"/>
    <w:rsid w:val="00C637B5"/>
    <w:rsid w:val="00C65403"/>
    <w:rsid w:val="00C65463"/>
    <w:rsid w:val="00C65A57"/>
    <w:rsid w:val="00C73BE7"/>
    <w:rsid w:val="00C75026"/>
    <w:rsid w:val="00C81A31"/>
    <w:rsid w:val="00C83AE9"/>
    <w:rsid w:val="00C83C38"/>
    <w:rsid w:val="00C8671A"/>
    <w:rsid w:val="00C86AB3"/>
    <w:rsid w:val="00C8768D"/>
    <w:rsid w:val="00C903A2"/>
    <w:rsid w:val="00C90EF1"/>
    <w:rsid w:val="00C971DA"/>
    <w:rsid w:val="00CA2FB4"/>
    <w:rsid w:val="00CA396F"/>
    <w:rsid w:val="00CB000E"/>
    <w:rsid w:val="00CB0618"/>
    <w:rsid w:val="00CB1D1C"/>
    <w:rsid w:val="00CB1DE2"/>
    <w:rsid w:val="00CB2B19"/>
    <w:rsid w:val="00CB36DF"/>
    <w:rsid w:val="00CB39AB"/>
    <w:rsid w:val="00CB7BB6"/>
    <w:rsid w:val="00CC0A47"/>
    <w:rsid w:val="00CC3425"/>
    <w:rsid w:val="00CC3571"/>
    <w:rsid w:val="00CC49A8"/>
    <w:rsid w:val="00CC58CF"/>
    <w:rsid w:val="00CD1D82"/>
    <w:rsid w:val="00CD26FC"/>
    <w:rsid w:val="00CD4041"/>
    <w:rsid w:val="00CD53A6"/>
    <w:rsid w:val="00CD608B"/>
    <w:rsid w:val="00CD6BD0"/>
    <w:rsid w:val="00CE3625"/>
    <w:rsid w:val="00CE40E0"/>
    <w:rsid w:val="00CE49FF"/>
    <w:rsid w:val="00CE5813"/>
    <w:rsid w:val="00CE5911"/>
    <w:rsid w:val="00CE7AD2"/>
    <w:rsid w:val="00CF170F"/>
    <w:rsid w:val="00CF297D"/>
    <w:rsid w:val="00CF539F"/>
    <w:rsid w:val="00CF75B8"/>
    <w:rsid w:val="00D00B4E"/>
    <w:rsid w:val="00D01E9E"/>
    <w:rsid w:val="00D03F3E"/>
    <w:rsid w:val="00D0473C"/>
    <w:rsid w:val="00D0774F"/>
    <w:rsid w:val="00D07B61"/>
    <w:rsid w:val="00D07BB0"/>
    <w:rsid w:val="00D07C05"/>
    <w:rsid w:val="00D11AF1"/>
    <w:rsid w:val="00D15348"/>
    <w:rsid w:val="00D219EE"/>
    <w:rsid w:val="00D23768"/>
    <w:rsid w:val="00D255D0"/>
    <w:rsid w:val="00D26E15"/>
    <w:rsid w:val="00D27F82"/>
    <w:rsid w:val="00D3027C"/>
    <w:rsid w:val="00D31416"/>
    <w:rsid w:val="00D32F1D"/>
    <w:rsid w:val="00D33FC1"/>
    <w:rsid w:val="00D36920"/>
    <w:rsid w:val="00D4000E"/>
    <w:rsid w:val="00D41038"/>
    <w:rsid w:val="00D42291"/>
    <w:rsid w:val="00D424DF"/>
    <w:rsid w:val="00D4393F"/>
    <w:rsid w:val="00D443D3"/>
    <w:rsid w:val="00D4452D"/>
    <w:rsid w:val="00D44683"/>
    <w:rsid w:val="00D47255"/>
    <w:rsid w:val="00D47C77"/>
    <w:rsid w:val="00D508FF"/>
    <w:rsid w:val="00D511E9"/>
    <w:rsid w:val="00D529D6"/>
    <w:rsid w:val="00D553A2"/>
    <w:rsid w:val="00D55BDB"/>
    <w:rsid w:val="00D60773"/>
    <w:rsid w:val="00D60FD3"/>
    <w:rsid w:val="00D638BA"/>
    <w:rsid w:val="00D64B65"/>
    <w:rsid w:val="00D66B84"/>
    <w:rsid w:val="00D70486"/>
    <w:rsid w:val="00D70FB5"/>
    <w:rsid w:val="00D7259C"/>
    <w:rsid w:val="00D74122"/>
    <w:rsid w:val="00D74F27"/>
    <w:rsid w:val="00D770C6"/>
    <w:rsid w:val="00D8106A"/>
    <w:rsid w:val="00D81353"/>
    <w:rsid w:val="00D82177"/>
    <w:rsid w:val="00D84464"/>
    <w:rsid w:val="00D87C10"/>
    <w:rsid w:val="00D9320B"/>
    <w:rsid w:val="00D935EC"/>
    <w:rsid w:val="00D9430A"/>
    <w:rsid w:val="00D975D6"/>
    <w:rsid w:val="00DA0924"/>
    <w:rsid w:val="00DA1874"/>
    <w:rsid w:val="00DA21BB"/>
    <w:rsid w:val="00DA4924"/>
    <w:rsid w:val="00DA680C"/>
    <w:rsid w:val="00DB1DF1"/>
    <w:rsid w:val="00DB210F"/>
    <w:rsid w:val="00DB260F"/>
    <w:rsid w:val="00DB2884"/>
    <w:rsid w:val="00DB33CE"/>
    <w:rsid w:val="00DB528B"/>
    <w:rsid w:val="00DB6B13"/>
    <w:rsid w:val="00DC10FD"/>
    <w:rsid w:val="00DC4F65"/>
    <w:rsid w:val="00DC538D"/>
    <w:rsid w:val="00DC556C"/>
    <w:rsid w:val="00DC5B01"/>
    <w:rsid w:val="00DC5E05"/>
    <w:rsid w:val="00DC67BC"/>
    <w:rsid w:val="00DC68D8"/>
    <w:rsid w:val="00DD10DA"/>
    <w:rsid w:val="00DD3018"/>
    <w:rsid w:val="00DE45E7"/>
    <w:rsid w:val="00DE6155"/>
    <w:rsid w:val="00DE660C"/>
    <w:rsid w:val="00DE7BE9"/>
    <w:rsid w:val="00DF21B4"/>
    <w:rsid w:val="00DF2B1A"/>
    <w:rsid w:val="00DF5562"/>
    <w:rsid w:val="00DF59E4"/>
    <w:rsid w:val="00DF6122"/>
    <w:rsid w:val="00DF7D11"/>
    <w:rsid w:val="00E037A2"/>
    <w:rsid w:val="00E05254"/>
    <w:rsid w:val="00E071FC"/>
    <w:rsid w:val="00E10288"/>
    <w:rsid w:val="00E13777"/>
    <w:rsid w:val="00E13FE7"/>
    <w:rsid w:val="00E16010"/>
    <w:rsid w:val="00E16E9F"/>
    <w:rsid w:val="00E17DCF"/>
    <w:rsid w:val="00E20C34"/>
    <w:rsid w:val="00E21F41"/>
    <w:rsid w:val="00E22072"/>
    <w:rsid w:val="00E23ECD"/>
    <w:rsid w:val="00E24130"/>
    <w:rsid w:val="00E2584E"/>
    <w:rsid w:val="00E31AEE"/>
    <w:rsid w:val="00E3266B"/>
    <w:rsid w:val="00E32BC6"/>
    <w:rsid w:val="00E334B2"/>
    <w:rsid w:val="00E33D69"/>
    <w:rsid w:val="00E35FB4"/>
    <w:rsid w:val="00E4309C"/>
    <w:rsid w:val="00E454E7"/>
    <w:rsid w:val="00E46658"/>
    <w:rsid w:val="00E470BF"/>
    <w:rsid w:val="00E5156C"/>
    <w:rsid w:val="00E533FB"/>
    <w:rsid w:val="00E54237"/>
    <w:rsid w:val="00E54CDD"/>
    <w:rsid w:val="00E55B5F"/>
    <w:rsid w:val="00E55EBF"/>
    <w:rsid w:val="00E57FF2"/>
    <w:rsid w:val="00E707A5"/>
    <w:rsid w:val="00E71FC5"/>
    <w:rsid w:val="00E72634"/>
    <w:rsid w:val="00E762C6"/>
    <w:rsid w:val="00E77109"/>
    <w:rsid w:val="00E77D39"/>
    <w:rsid w:val="00E80049"/>
    <w:rsid w:val="00E80F65"/>
    <w:rsid w:val="00E81BFD"/>
    <w:rsid w:val="00E83D77"/>
    <w:rsid w:val="00E847E8"/>
    <w:rsid w:val="00E874EE"/>
    <w:rsid w:val="00E90903"/>
    <w:rsid w:val="00E91A0B"/>
    <w:rsid w:val="00E91D61"/>
    <w:rsid w:val="00E93BAD"/>
    <w:rsid w:val="00E93C10"/>
    <w:rsid w:val="00E95F20"/>
    <w:rsid w:val="00E968E0"/>
    <w:rsid w:val="00E96F0C"/>
    <w:rsid w:val="00E97A94"/>
    <w:rsid w:val="00EA0534"/>
    <w:rsid w:val="00EA1508"/>
    <w:rsid w:val="00EA1B5D"/>
    <w:rsid w:val="00EA7CE4"/>
    <w:rsid w:val="00EA7DAA"/>
    <w:rsid w:val="00EB09FC"/>
    <w:rsid w:val="00EB1220"/>
    <w:rsid w:val="00EB1306"/>
    <w:rsid w:val="00EB2527"/>
    <w:rsid w:val="00EB3951"/>
    <w:rsid w:val="00EB3E17"/>
    <w:rsid w:val="00EB3F66"/>
    <w:rsid w:val="00EB7C96"/>
    <w:rsid w:val="00EC080A"/>
    <w:rsid w:val="00EC2094"/>
    <w:rsid w:val="00EC565D"/>
    <w:rsid w:val="00EC5672"/>
    <w:rsid w:val="00ED3380"/>
    <w:rsid w:val="00ED39C8"/>
    <w:rsid w:val="00ED7249"/>
    <w:rsid w:val="00EE0944"/>
    <w:rsid w:val="00EE1152"/>
    <w:rsid w:val="00EE273C"/>
    <w:rsid w:val="00EE35C4"/>
    <w:rsid w:val="00EE3A3E"/>
    <w:rsid w:val="00EE455A"/>
    <w:rsid w:val="00EE46BA"/>
    <w:rsid w:val="00EE5CA9"/>
    <w:rsid w:val="00EF18F3"/>
    <w:rsid w:val="00EF4B16"/>
    <w:rsid w:val="00EF54D6"/>
    <w:rsid w:val="00F0025E"/>
    <w:rsid w:val="00F0091B"/>
    <w:rsid w:val="00F01DD1"/>
    <w:rsid w:val="00F02009"/>
    <w:rsid w:val="00F02B5D"/>
    <w:rsid w:val="00F036D6"/>
    <w:rsid w:val="00F04700"/>
    <w:rsid w:val="00F06AE9"/>
    <w:rsid w:val="00F07093"/>
    <w:rsid w:val="00F078F4"/>
    <w:rsid w:val="00F119B3"/>
    <w:rsid w:val="00F15F5A"/>
    <w:rsid w:val="00F21BC1"/>
    <w:rsid w:val="00F23D18"/>
    <w:rsid w:val="00F24ACE"/>
    <w:rsid w:val="00F24DC7"/>
    <w:rsid w:val="00F25C08"/>
    <w:rsid w:val="00F27036"/>
    <w:rsid w:val="00F273AF"/>
    <w:rsid w:val="00F3153A"/>
    <w:rsid w:val="00F34455"/>
    <w:rsid w:val="00F35CA7"/>
    <w:rsid w:val="00F35ED6"/>
    <w:rsid w:val="00F40784"/>
    <w:rsid w:val="00F42537"/>
    <w:rsid w:val="00F42BF1"/>
    <w:rsid w:val="00F42F62"/>
    <w:rsid w:val="00F465E6"/>
    <w:rsid w:val="00F46C2D"/>
    <w:rsid w:val="00F46F6B"/>
    <w:rsid w:val="00F47802"/>
    <w:rsid w:val="00F54A79"/>
    <w:rsid w:val="00F6409B"/>
    <w:rsid w:val="00F643DC"/>
    <w:rsid w:val="00F64448"/>
    <w:rsid w:val="00F64D9E"/>
    <w:rsid w:val="00F65C37"/>
    <w:rsid w:val="00F665CD"/>
    <w:rsid w:val="00F7179F"/>
    <w:rsid w:val="00F73693"/>
    <w:rsid w:val="00F743AA"/>
    <w:rsid w:val="00F75D87"/>
    <w:rsid w:val="00F831A6"/>
    <w:rsid w:val="00F85FAC"/>
    <w:rsid w:val="00F8630E"/>
    <w:rsid w:val="00F87063"/>
    <w:rsid w:val="00F927E9"/>
    <w:rsid w:val="00F941B8"/>
    <w:rsid w:val="00F962CF"/>
    <w:rsid w:val="00F96794"/>
    <w:rsid w:val="00F97B59"/>
    <w:rsid w:val="00FA1FC6"/>
    <w:rsid w:val="00FA3097"/>
    <w:rsid w:val="00FA3A83"/>
    <w:rsid w:val="00FA3FA4"/>
    <w:rsid w:val="00FA4BC1"/>
    <w:rsid w:val="00FA4BEC"/>
    <w:rsid w:val="00FA63EE"/>
    <w:rsid w:val="00FB068F"/>
    <w:rsid w:val="00FB42AF"/>
    <w:rsid w:val="00FB4866"/>
    <w:rsid w:val="00FB65BE"/>
    <w:rsid w:val="00FC0467"/>
    <w:rsid w:val="00FC18C4"/>
    <w:rsid w:val="00FC2573"/>
    <w:rsid w:val="00FC3CC0"/>
    <w:rsid w:val="00FC4051"/>
    <w:rsid w:val="00FC4461"/>
    <w:rsid w:val="00FC5396"/>
    <w:rsid w:val="00FC6546"/>
    <w:rsid w:val="00FC7EC2"/>
    <w:rsid w:val="00FC7F0F"/>
    <w:rsid w:val="00FD006F"/>
    <w:rsid w:val="00FD02F5"/>
    <w:rsid w:val="00FD0F1B"/>
    <w:rsid w:val="00FD304F"/>
    <w:rsid w:val="00FD3145"/>
    <w:rsid w:val="00FD487A"/>
    <w:rsid w:val="00FD575A"/>
    <w:rsid w:val="00FD5AB8"/>
    <w:rsid w:val="00FD653D"/>
    <w:rsid w:val="00FD6AD7"/>
    <w:rsid w:val="00FD7366"/>
    <w:rsid w:val="00FE6AED"/>
    <w:rsid w:val="00FF68CF"/>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7F2A809"/>
  <w15:docId w15:val="{D9EEE415-6CF6-4D2D-90D3-40F059301E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GB" w:bidi="en-GB"/>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360214"/>
    <w:pPr>
      <w:spacing w:after="0" w:line="240" w:lineRule="auto"/>
    </w:pPr>
    <w:rPr>
      <w:rFonts w:ascii="Arial" w:eastAsia="Times New Roman" w:hAnsi="Arial" w:cs="Times New Roman"/>
      <w:sz w:val="24"/>
      <w:szCs w:val="20"/>
    </w:rPr>
  </w:style>
  <w:style w:type="paragraph" w:styleId="Titolo1">
    <w:name w:val="heading 1"/>
    <w:basedOn w:val="Normale"/>
    <w:next w:val="Normale"/>
    <w:link w:val="Titolo1Carattere"/>
    <w:uiPriority w:val="9"/>
    <w:qFormat/>
    <w:rsid w:val="001F5B0D"/>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Titolo2">
    <w:name w:val="heading 2"/>
    <w:basedOn w:val="Normale"/>
    <w:next w:val="Normale"/>
    <w:link w:val="Titolo2Carattere"/>
    <w:uiPriority w:val="99"/>
    <w:unhideWhenUsed/>
    <w:qFormat/>
    <w:rsid w:val="005C76AC"/>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unhideWhenUsed/>
    <w:qFormat/>
    <w:rsid w:val="00126985"/>
    <w:pPr>
      <w:keepNext/>
      <w:keepLines/>
      <w:spacing w:before="200" w:line="280" w:lineRule="exact"/>
      <w:outlineLvl w:val="2"/>
    </w:pPr>
    <w:rPr>
      <w:rFonts w:asciiTheme="majorHAnsi" w:eastAsiaTheme="majorEastAsia" w:hAnsiTheme="majorHAnsi" w:cstheme="majorBidi"/>
      <w:b/>
      <w:bCs/>
      <w:color w:val="4F81BD" w:themeColor="accent1"/>
      <w:sz w:val="20"/>
      <w:szCs w:val="22"/>
    </w:rPr>
  </w:style>
  <w:style w:type="paragraph" w:styleId="Titolo4">
    <w:name w:val="heading 4"/>
    <w:basedOn w:val="Normale"/>
    <w:next w:val="Normale"/>
    <w:link w:val="Titolo4Carattere"/>
    <w:uiPriority w:val="9"/>
    <w:semiHidden/>
    <w:unhideWhenUsed/>
    <w:qFormat/>
    <w:rsid w:val="00DE45E7"/>
    <w:pPr>
      <w:keepNext/>
      <w:keepLines/>
      <w:spacing w:before="200"/>
      <w:outlineLvl w:val="3"/>
    </w:pPr>
    <w:rPr>
      <w:rFonts w:asciiTheme="majorHAnsi" w:eastAsiaTheme="majorEastAsia" w:hAnsiTheme="majorHAnsi" w:cstheme="majorBidi"/>
      <w:b/>
      <w:bCs/>
      <w:i/>
      <w:iCs/>
      <w:color w:val="4F81BD" w:themeColor="accent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nhideWhenUsed/>
    <w:rsid w:val="00CE5813"/>
    <w:pPr>
      <w:tabs>
        <w:tab w:val="center" w:pos="4536"/>
        <w:tab w:val="right" w:pos="9072"/>
      </w:tabs>
    </w:pPr>
    <w:rPr>
      <w:rFonts w:asciiTheme="minorHAnsi" w:eastAsiaTheme="minorHAnsi" w:hAnsiTheme="minorHAnsi" w:cstheme="minorBidi"/>
      <w:sz w:val="22"/>
      <w:szCs w:val="22"/>
    </w:rPr>
  </w:style>
  <w:style w:type="character" w:customStyle="1" w:styleId="IntestazioneCarattere">
    <w:name w:val="Intestazione Carattere"/>
    <w:basedOn w:val="Carpredefinitoparagrafo"/>
    <w:link w:val="Intestazione"/>
    <w:uiPriority w:val="99"/>
    <w:rsid w:val="00CE5813"/>
  </w:style>
  <w:style w:type="paragraph" w:styleId="Pidipagina">
    <w:name w:val="footer"/>
    <w:basedOn w:val="Normale"/>
    <w:link w:val="PidipaginaCarattere"/>
    <w:uiPriority w:val="99"/>
    <w:unhideWhenUsed/>
    <w:rsid w:val="00CE5813"/>
    <w:pPr>
      <w:tabs>
        <w:tab w:val="center" w:pos="4536"/>
        <w:tab w:val="right" w:pos="9072"/>
      </w:tabs>
    </w:pPr>
    <w:rPr>
      <w:rFonts w:asciiTheme="minorHAnsi" w:eastAsiaTheme="minorHAnsi" w:hAnsiTheme="minorHAnsi" w:cstheme="minorBidi"/>
      <w:sz w:val="22"/>
      <w:szCs w:val="22"/>
    </w:rPr>
  </w:style>
  <w:style w:type="character" w:customStyle="1" w:styleId="PidipaginaCarattere">
    <w:name w:val="Piè di pagina Carattere"/>
    <w:basedOn w:val="Carpredefinitoparagrafo"/>
    <w:link w:val="Pidipagina"/>
    <w:uiPriority w:val="99"/>
    <w:rsid w:val="00CE5813"/>
  </w:style>
  <w:style w:type="character" w:customStyle="1" w:styleId="Titolo3Carattere">
    <w:name w:val="Titolo 3 Carattere"/>
    <w:basedOn w:val="Carpredefinitoparagrafo"/>
    <w:link w:val="Titolo3"/>
    <w:uiPriority w:val="9"/>
    <w:rsid w:val="00126985"/>
    <w:rPr>
      <w:rFonts w:asciiTheme="majorHAnsi" w:eastAsiaTheme="majorEastAsia" w:hAnsiTheme="majorHAnsi" w:cstheme="majorBidi"/>
      <w:b/>
      <w:bCs/>
      <w:color w:val="4F81BD" w:themeColor="accent1"/>
      <w:sz w:val="20"/>
    </w:rPr>
  </w:style>
  <w:style w:type="paragraph" w:styleId="Testofumetto">
    <w:name w:val="Balloon Text"/>
    <w:basedOn w:val="Normale"/>
    <w:link w:val="TestofumettoCarattere"/>
    <w:uiPriority w:val="99"/>
    <w:semiHidden/>
    <w:unhideWhenUsed/>
    <w:rsid w:val="00996D10"/>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996D10"/>
    <w:rPr>
      <w:rFonts w:ascii="Tahoma" w:eastAsia="Times New Roman" w:hAnsi="Tahoma" w:cs="Tahoma"/>
      <w:sz w:val="16"/>
      <w:szCs w:val="16"/>
      <w:lang w:val="it-IT" w:eastAsia="en-GB"/>
    </w:rPr>
  </w:style>
  <w:style w:type="character" w:styleId="Collegamentoipertestuale">
    <w:name w:val="Hyperlink"/>
    <w:basedOn w:val="Carpredefinitoparagrafo"/>
    <w:uiPriority w:val="99"/>
    <w:unhideWhenUsed/>
    <w:rsid w:val="00915336"/>
    <w:rPr>
      <w:color w:val="0000FF" w:themeColor="hyperlink"/>
      <w:u w:val="single"/>
    </w:rPr>
  </w:style>
  <w:style w:type="character" w:styleId="Rimandocommento">
    <w:name w:val="annotation reference"/>
    <w:basedOn w:val="Carpredefinitoparagrafo"/>
    <w:unhideWhenUsed/>
    <w:rsid w:val="00F47802"/>
    <w:rPr>
      <w:sz w:val="16"/>
      <w:szCs w:val="16"/>
    </w:rPr>
  </w:style>
  <w:style w:type="paragraph" w:styleId="Testocommento">
    <w:name w:val="annotation text"/>
    <w:basedOn w:val="Normale"/>
    <w:link w:val="TestocommentoCarattere"/>
    <w:uiPriority w:val="99"/>
    <w:unhideWhenUsed/>
    <w:rsid w:val="00F47802"/>
    <w:rPr>
      <w:sz w:val="20"/>
    </w:rPr>
  </w:style>
  <w:style w:type="character" w:customStyle="1" w:styleId="TestocommentoCarattere">
    <w:name w:val="Testo commento Carattere"/>
    <w:basedOn w:val="Carpredefinitoparagrafo"/>
    <w:link w:val="Testocommento"/>
    <w:uiPriority w:val="99"/>
    <w:rsid w:val="00F47802"/>
    <w:rPr>
      <w:rFonts w:ascii="Arial" w:eastAsia="Times New Roman" w:hAnsi="Arial" w:cs="Times New Roman"/>
      <w:sz w:val="20"/>
      <w:szCs w:val="20"/>
      <w:lang w:val="it-IT" w:eastAsia="en-GB"/>
    </w:rPr>
  </w:style>
  <w:style w:type="paragraph" w:styleId="Soggettocommento">
    <w:name w:val="annotation subject"/>
    <w:basedOn w:val="Testocommento"/>
    <w:next w:val="Testocommento"/>
    <w:link w:val="SoggettocommentoCarattere"/>
    <w:uiPriority w:val="99"/>
    <w:semiHidden/>
    <w:unhideWhenUsed/>
    <w:rsid w:val="00F47802"/>
    <w:rPr>
      <w:b/>
      <w:bCs/>
    </w:rPr>
  </w:style>
  <w:style w:type="character" w:customStyle="1" w:styleId="SoggettocommentoCarattere">
    <w:name w:val="Soggetto commento Carattere"/>
    <w:basedOn w:val="TestocommentoCarattere"/>
    <w:link w:val="Soggettocommento"/>
    <w:uiPriority w:val="99"/>
    <w:semiHidden/>
    <w:rsid w:val="00F47802"/>
    <w:rPr>
      <w:rFonts w:ascii="Arial" w:eastAsia="Times New Roman" w:hAnsi="Arial" w:cs="Times New Roman"/>
      <w:b/>
      <w:bCs/>
      <w:sz w:val="20"/>
      <w:szCs w:val="20"/>
      <w:lang w:val="it-IT" w:eastAsia="en-GB"/>
    </w:rPr>
  </w:style>
  <w:style w:type="character" w:customStyle="1" w:styleId="Titolo2Carattere">
    <w:name w:val="Titolo 2 Carattere"/>
    <w:basedOn w:val="Carpredefinitoparagrafo"/>
    <w:link w:val="Titolo2"/>
    <w:uiPriority w:val="99"/>
    <w:rsid w:val="005C76AC"/>
    <w:rPr>
      <w:rFonts w:asciiTheme="majorHAnsi" w:eastAsiaTheme="majorEastAsia" w:hAnsiTheme="majorHAnsi" w:cstheme="majorBidi"/>
      <w:b/>
      <w:bCs/>
      <w:color w:val="4F81BD" w:themeColor="accent1"/>
      <w:sz w:val="26"/>
      <w:szCs w:val="26"/>
      <w:lang w:val="it-IT" w:eastAsia="en-GB"/>
    </w:rPr>
  </w:style>
  <w:style w:type="paragraph" w:styleId="NormaleWeb">
    <w:name w:val="Normal (Web)"/>
    <w:basedOn w:val="Normale"/>
    <w:uiPriority w:val="99"/>
    <w:rsid w:val="005C76AC"/>
    <w:rPr>
      <w:rFonts w:ascii="Times New Roman" w:hAnsi="Times New Roman"/>
      <w:szCs w:val="24"/>
    </w:rPr>
  </w:style>
  <w:style w:type="character" w:styleId="Enfasigrassetto">
    <w:name w:val="Strong"/>
    <w:basedOn w:val="Carpredefinitoparagrafo"/>
    <w:uiPriority w:val="22"/>
    <w:qFormat/>
    <w:rsid w:val="00941984"/>
    <w:rPr>
      <w:b/>
      <w:bCs/>
    </w:rPr>
  </w:style>
  <w:style w:type="paragraph" w:customStyle="1" w:styleId="Default">
    <w:name w:val="Default"/>
    <w:rsid w:val="00342E1C"/>
    <w:pPr>
      <w:autoSpaceDE w:val="0"/>
      <w:autoSpaceDN w:val="0"/>
      <w:adjustRightInd w:val="0"/>
      <w:spacing w:after="0" w:line="240" w:lineRule="auto"/>
    </w:pPr>
    <w:rPr>
      <w:rFonts w:ascii="Signa Offc Pro" w:hAnsi="Signa Offc Pro" w:cs="Signa Offc Pro"/>
      <w:color w:val="000000"/>
      <w:sz w:val="24"/>
      <w:szCs w:val="24"/>
    </w:rPr>
  </w:style>
  <w:style w:type="paragraph" w:styleId="Paragrafoelenco">
    <w:name w:val="List Paragraph"/>
    <w:basedOn w:val="Normale"/>
    <w:uiPriority w:val="34"/>
    <w:qFormat/>
    <w:rsid w:val="00EF18F3"/>
    <w:pPr>
      <w:spacing w:line="280" w:lineRule="exact"/>
      <w:ind w:left="720"/>
      <w:contextualSpacing/>
    </w:pPr>
    <w:rPr>
      <w:rFonts w:ascii="Calibri" w:eastAsiaTheme="minorHAnsi" w:hAnsi="Calibri" w:cs="Calibri"/>
      <w:sz w:val="20"/>
    </w:rPr>
  </w:style>
  <w:style w:type="character" w:styleId="Enfasicorsivo">
    <w:name w:val="Emphasis"/>
    <w:basedOn w:val="Carpredefinitoparagrafo"/>
    <w:uiPriority w:val="20"/>
    <w:qFormat/>
    <w:rsid w:val="00EF18F3"/>
    <w:rPr>
      <w:i/>
      <w:iCs/>
    </w:rPr>
  </w:style>
  <w:style w:type="character" w:customStyle="1" w:styleId="highlight">
    <w:name w:val="highlight"/>
    <w:basedOn w:val="Carpredefinitoparagrafo"/>
    <w:rsid w:val="00187B20"/>
  </w:style>
  <w:style w:type="paragraph" w:customStyle="1" w:styleId="bodytext">
    <w:name w:val="bodytext"/>
    <w:basedOn w:val="Normale"/>
    <w:rsid w:val="001C5735"/>
    <w:pPr>
      <w:spacing w:before="100" w:beforeAutospacing="1" w:after="100" w:afterAutospacing="1"/>
    </w:pPr>
    <w:rPr>
      <w:rFonts w:ascii="Times New Roman" w:eastAsiaTheme="minorHAnsi" w:hAnsi="Times New Roman"/>
      <w:szCs w:val="24"/>
    </w:rPr>
  </w:style>
  <w:style w:type="character" w:customStyle="1" w:styleId="apple-converted-space">
    <w:name w:val="apple-converted-space"/>
    <w:basedOn w:val="Carpredefinitoparagrafo"/>
    <w:rsid w:val="001C5735"/>
  </w:style>
  <w:style w:type="character" w:customStyle="1" w:styleId="Titolo1Carattere">
    <w:name w:val="Titolo 1 Carattere"/>
    <w:basedOn w:val="Carpredefinitoparagrafo"/>
    <w:link w:val="Titolo1"/>
    <w:uiPriority w:val="9"/>
    <w:rsid w:val="001F5B0D"/>
    <w:rPr>
      <w:rFonts w:asciiTheme="majorHAnsi" w:eastAsiaTheme="majorEastAsia" w:hAnsiTheme="majorHAnsi" w:cstheme="majorBidi"/>
      <w:b/>
      <w:bCs/>
      <w:color w:val="365F91" w:themeColor="accent1" w:themeShade="BF"/>
      <w:sz w:val="28"/>
      <w:szCs w:val="28"/>
      <w:lang w:val="it-IT" w:eastAsia="en-GB"/>
    </w:rPr>
  </w:style>
  <w:style w:type="paragraph" w:styleId="Nessunaspaziatura">
    <w:name w:val="No Spacing"/>
    <w:uiPriority w:val="1"/>
    <w:qFormat/>
    <w:rsid w:val="00C4464E"/>
    <w:pPr>
      <w:spacing w:after="0" w:line="240" w:lineRule="auto"/>
    </w:pPr>
    <w:rPr>
      <w:sz w:val="20"/>
    </w:rPr>
  </w:style>
  <w:style w:type="character" w:customStyle="1" w:styleId="Titolo4Carattere">
    <w:name w:val="Titolo 4 Carattere"/>
    <w:basedOn w:val="Carpredefinitoparagrafo"/>
    <w:link w:val="Titolo4"/>
    <w:uiPriority w:val="9"/>
    <w:semiHidden/>
    <w:rsid w:val="00DE45E7"/>
    <w:rPr>
      <w:rFonts w:asciiTheme="majorHAnsi" w:eastAsiaTheme="majorEastAsia" w:hAnsiTheme="majorHAnsi" w:cstheme="majorBidi"/>
      <w:b/>
      <w:bCs/>
      <w:i/>
      <w:iCs/>
      <w:color w:val="4F81BD" w:themeColor="accent1"/>
      <w:sz w:val="24"/>
      <w:szCs w:val="20"/>
      <w:lang w:val="it-IT" w:eastAsia="en-GB"/>
    </w:rPr>
  </w:style>
  <w:style w:type="paragraph" w:styleId="Revisione">
    <w:name w:val="Revision"/>
    <w:hidden/>
    <w:uiPriority w:val="99"/>
    <w:semiHidden/>
    <w:rsid w:val="00A526E5"/>
    <w:pPr>
      <w:spacing w:after="0" w:line="240" w:lineRule="auto"/>
    </w:pPr>
    <w:rPr>
      <w:rFonts w:ascii="Arial" w:eastAsia="Times New Roman" w:hAnsi="Arial" w:cs="Times New Roman"/>
      <w:sz w:val="24"/>
      <w:szCs w:val="20"/>
    </w:rPr>
  </w:style>
  <w:style w:type="paragraph" w:styleId="Testonotadichiusura">
    <w:name w:val="endnote text"/>
    <w:basedOn w:val="Normale"/>
    <w:link w:val="TestonotadichiusuraCarattere"/>
    <w:uiPriority w:val="99"/>
    <w:semiHidden/>
    <w:unhideWhenUsed/>
    <w:rsid w:val="006719E1"/>
    <w:rPr>
      <w:sz w:val="20"/>
    </w:rPr>
  </w:style>
  <w:style w:type="character" w:customStyle="1" w:styleId="TestonotadichiusuraCarattere">
    <w:name w:val="Testo nota di chiusura Carattere"/>
    <w:basedOn w:val="Carpredefinitoparagrafo"/>
    <w:link w:val="Testonotadichiusura"/>
    <w:uiPriority w:val="99"/>
    <w:semiHidden/>
    <w:rsid w:val="006719E1"/>
    <w:rPr>
      <w:rFonts w:ascii="Arial" w:eastAsia="Times New Roman" w:hAnsi="Arial" w:cs="Times New Roman"/>
      <w:sz w:val="20"/>
      <w:szCs w:val="20"/>
    </w:rPr>
  </w:style>
  <w:style w:type="character" w:styleId="Rimandonotadichiusura">
    <w:name w:val="endnote reference"/>
    <w:basedOn w:val="Carpredefinitoparagrafo"/>
    <w:uiPriority w:val="99"/>
    <w:semiHidden/>
    <w:unhideWhenUsed/>
    <w:rsid w:val="006719E1"/>
    <w:rPr>
      <w:vertAlign w:val="superscript"/>
    </w:rPr>
  </w:style>
  <w:style w:type="character" w:styleId="Collegamentovisitato">
    <w:name w:val="FollowedHyperlink"/>
    <w:basedOn w:val="Carpredefinitoparagrafo"/>
    <w:uiPriority w:val="99"/>
    <w:semiHidden/>
    <w:unhideWhenUsed/>
    <w:rsid w:val="006A21AA"/>
    <w:rPr>
      <w:color w:val="800080" w:themeColor="followedHyperlink"/>
      <w:u w:val="single"/>
    </w:rPr>
  </w:style>
  <w:style w:type="character" w:styleId="Menzionenonrisolta">
    <w:name w:val="Unresolved Mention"/>
    <w:basedOn w:val="Carpredefinitoparagrafo"/>
    <w:uiPriority w:val="99"/>
    <w:semiHidden/>
    <w:unhideWhenUsed/>
    <w:rsid w:val="005A0688"/>
    <w:rPr>
      <w:color w:val="605E5C"/>
      <w:shd w:val="clear" w:color="auto" w:fill="E1DFDD"/>
    </w:rPr>
  </w:style>
  <w:style w:type="paragraph" w:styleId="Testonotaapidipagina">
    <w:name w:val="footnote text"/>
    <w:basedOn w:val="Normale"/>
    <w:link w:val="TestonotaapidipaginaCarattere"/>
    <w:uiPriority w:val="99"/>
    <w:semiHidden/>
    <w:unhideWhenUsed/>
    <w:rsid w:val="003D0E1C"/>
    <w:rPr>
      <w:sz w:val="20"/>
    </w:rPr>
  </w:style>
  <w:style w:type="character" w:customStyle="1" w:styleId="TestonotaapidipaginaCarattere">
    <w:name w:val="Testo nota a piè di pagina Carattere"/>
    <w:basedOn w:val="Carpredefinitoparagrafo"/>
    <w:link w:val="Testonotaapidipagina"/>
    <w:uiPriority w:val="99"/>
    <w:semiHidden/>
    <w:rsid w:val="003D0E1C"/>
    <w:rPr>
      <w:rFonts w:ascii="Arial" w:eastAsia="Times New Roman" w:hAnsi="Arial" w:cs="Times New Roman"/>
      <w:sz w:val="20"/>
      <w:szCs w:val="20"/>
    </w:rPr>
  </w:style>
  <w:style w:type="character" w:styleId="Rimandonotaapidipagina">
    <w:name w:val="footnote reference"/>
    <w:basedOn w:val="Carpredefinitoparagrafo"/>
    <w:uiPriority w:val="99"/>
    <w:semiHidden/>
    <w:unhideWhenUsed/>
    <w:rsid w:val="003D0E1C"/>
    <w:rPr>
      <w:vertAlign w:val="superscript"/>
    </w:rPr>
  </w:style>
  <w:style w:type="character" w:styleId="Enfasidelicata">
    <w:name w:val="Subtle Emphasis"/>
    <w:basedOn w:val="Carpredefinitoparagrafo"/>
    <w:uiPriority w:val="19"/>
    <w:qFormat/>
    <w:rsid w:val="00D82177"/>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22111">
      <w:bodyDiv w:val="1"/>
      <w:marLeft w:val="0"/>
      <w:marRight w:val="0"/>
      <w:marTop w:val="0"/>
      <w:marBottom w:val="0"/>
      <w:divBdr>
        <w:top w:val="none" w:sz="0" w:space="0" w:color="auto"/>
        <w:left w:val="none" w:sz="0" w:space="0" w:color="auto"/>
        <w:bottom w:val="none" w:sz="0" w:space="0" w:color="auto"/>
        <w:right w:val="none" w:sz="0" w:space="0" w:color="auto"/>
      </w:divBdr>
    </w:div>
    <w:div w:id="186063532">
      <w:bodyDiv w:val="1"/>
      <w:marLeft w:val="0"/>
      <w:marRight w:val="0"/>
      <w:marTop w:val="0"/>
      <w:marBottom w:val="0"/>
      <w:divBdr>
        <w:top w:val="none" w:sz="0" w:space="0" w:color="auto"/>
        <w:left w:val="none" w:sz="0" w:space="0" w:color="auto"/>
        <w:bottom w:val="none" w:sz="0" w:space="0" w:color="auto"/>
        <w:right w:val="none" w:sz="0" w:space="0" w:color="auto"/>
      </w:divBdr>
    </w:div>
    <w:div w:id="229921814">
      <w:bodyDiv w:val="1"/>
      <w:marLeft w:val="0"/>
      <w:marRight w:val="0"/>
      <w:marTop w:val="0"/>
      <w:marBottom w:val="0"/>
      <w:divBdr>
        <w:top w:val="none" w:sz="0" w:space="0" w:color="auto"/>
        <w:left w:val="none" w:sz="0" w:space="0" w:color="auto"/>
        <w:bottom w:val="none" w:sz="0" w:space="0" w:color="auto"/>
        <w:right w:val="none" w:sz="0" w:space="0" w:color="auto"/>
      </w:divBdr>
    </w:div>
    <w:div w:id="236599022">
      <w:bodyDiv w:val="1"/>
      <w:marLeft w:val="0"/>
      <w:marRight w:val="0"/>
      <w:marTop w:val="0"/>
      <w:marBottom w:val="0"/>
      <w:divBdr>
        <w:top w:val="none" w:sz="0" w:space="0" w:color="auto"/>
        <w:left w:val="none" w:sz="0" w:space="0" w:color="auto"/>
        <w:bottom w:val="none" w:sz="0" w:space="0" w:color="auto"/>
        <w:right w:val="none" w:sz="0" w:space="0" w:color="auto"/>
      </w:divBdr>
    </w:div>
    <w:div w:id="264004914">
      <w:bodyDiv w:val="1"/>
      <w:marLeft w:val="0"/>
      <w:marRight w:val="0"/>
      <w:marTop w:val="0"/>
      <w:marBottom w:val="0"/>
      <w:divBdr>
        <w:top w:val="none" w:sz="0" w:space="0" w:color="auto"/>
        <w:left w:val="none" w:sz="0" w:space="0" w:color="auto"/>
        <w:bottom w:val="none" w:sz="0" w:space="0" w:color="auto"/>
        <w:right w:val="none" w:sz="0" w:space="0" w:color="auto"/>
      </w:divBdr>
    </w:div>
    <w:div w:id="359206831">
      <w:bodyDiv w:val="1"/>
      <w:marLeft w:val="0"/>
      <w:marRight w:val="0"/>
      <w:marTop w:val="0"/>
      <w:marBottom w:val="0"/>
      <w:divBdr>
        <w:top w:val="none" w:sz="0" w:space="0" w:color="auto"/>
        <w:left w:val="none" w:sz="0" w:space="0" w:color="auto"/>
        <w:bottom w:val="none" w:sz="0" w:space="0" w:color="auto"/>
        <w:right w:val="none" w:sz="0" w:space="0" w:color="auto"/>
      </w:divBdr>
      <w:divsChild>
        <w:div w:id="283974128">
          <w:marLeft w:val="547"/>
          <w:marRight w:val="0"/>
          <w:marTop w:val="106"/>
          <w:marBottom w:val="0"/>
          <w:divBdr>
            <w:top w:val="none" w:sz="0" w:space="0" w:color="auto"/>
            <w:left w:val="none" w:sz="0" w:space="0" w:color="auto"/>
            <w:bottom w:val="none" w:sz="0" w:space="0" w:color="auto"/>
            <w:right w:val="none" w:sz="0" w:space="0" w:color="auto"/>
          </w:divBdr>
        </w:div>
      </w:divsChild>
    </w:div>
    <w:div w:id="619067010">
      <w:bodyDiv w:val="1"/>
      <w:marLeft w:val="0"/>
      <w:marRight w:val="0"/>
      <w:marTop w:val="0"/>
      <w:marBottom w:val="0"/>
      <w:divBdr>
        <w:top w:val="none" w:sz="0" w:space="0" w:color="auto"/>
        <w:left w:val="none" w:sz="0" w:space="0" w:color="auto"/>
        <w:bottom w:val="none" w:sz="0" w:space="0" w:color="auto"/>
        <w:right w:val="none" w:sz="0" w:space="0" w:color="auto"/>
      </w:divBdr>
    </w:div>
    <w:div w:id="640772147">
      <w:bodyDiv w:val="1"/>
      <w:marLeft w:val="0"/>
      <w:marRight w:val="0"/>
      <w:marTop w:val="0"/>
      <w:marBottom w:val="0"/>
      <w:divBdr>
        <w:top w:val="none" w:sz="0" w:space="0" w:color="auto"/>
        <w:left w:val="none" w:sz="0" w:space="0" w:color="auto"/>
        <w:bottom w:val="none" w:sz="0" w:space="0" w:color="auto"/>
        <w:right w:val="none" w:sz="0" w:space="0" w:color="auto"/>
      </w:divBdr>
    </w:div>
    <w:div w:id="670376950">
      <w:bodyDiv w:val="1"/>
      <w:marLeft w:val="0"/>
      <w:marRight w:val="0"/>
      <w:marTop w:val="0"/>
      <w:marBottom w:val="0"/>
      <w:divBdr>
        <w:top w:val="none" w:sz="0" w:space="0" w:color="auto"/>
        <w:left w:val="none" w:sz="0" w:space="0" w:color="auto"/>
        <w:bottom w:val="none" w:sz="0" w:space="0" w:color="auto"/>
        <w:right w:val="none" w:sz="0" w:space="0" w:color="auto"/>
      </w:divBdr>
      <w:divsChild>
        <w:div w:id="286084242">
          <w:marLeft w:val="0"/>
          <w:marRight w:val="1"/>
          <w:marTop w:val="0"/>
          <w:marBottom w:val="0"/>
          <w:divBdr>
            <w:top w:val="none" w:sz="0" w:space="0" w:color="auto"/>
            <w:left w:val="none" w:sz="0" w:space="0" w:color="auto"/>
            <w:bottom w:val="none" w:sz="0" w:space="0" w:color="auto"/>
            <w:right w:val="none" w:sz="0" w:space="0" w:color="auto"/>
          </w:divBdr>
          <w:divsChild>
            <w:div w:id="353115499">
              <w:marLeft w:val="0"/>
              <w:marRight w:val="0"/>
              <w:marTop w:val="0"/>
              <w:marBottom w:val="0"/>
              <w:divBdr>
                <w:top w:val="none" w:sz="0" w:space="0" w:color="auto"/>
                <w:left w:val="none" w:sz="0" w:space="0" w:color="auto"/>
                <w:bottom w:val="none" w:sz="0" w:space="0" w:color="auto"/>
                <w:right w:val="none" w:sz="0" w:space="0" w:color="auto"/>
              </w:divBdr>
              <w:divsChild>
                <w:div w:id="1583249967">
                  <w:marLeft w:val="0"/>
                  <w:marRight w:val="1"/>
                  <w:marTop w:val="0"/>
                  <w:marBottom w:val="0"/>
                  <w:divBdr>
                    <w:top w:val="none" w:sz="0" w:space="0" w:color="auto"/>
                    <w:left w:val="none" w:sz="0" w:space="0" w:color="auto"/>
                    <w:bottom w:val="none" w:sz="0" w:space="0" w:color="auto"/>
                    <w:right w:val="none" w:sz="0" w:space="0" w:color="auto"/>
                  </w:divBdr>
                  <w:divsChild>
                    <w:div w:id="275213966">
                      <w:marLeft w:val="0"/>
                      <w:marRight w:val="0"/>
                      <w:marTop w:val="0"/>
                      <w:marBottom w:val="0"/>
                      <w:divBdr>
                        <w:top w:val="none" w:sz="0" w:space="0" w:color="auto"/>
                        <w:left w:val="none" w:sz="0" w:space="0" w:color="auto"/>
                        <w:bottom w:val="none" w:sz="0" w:space="0" w:color="auto"/>
                        <w:right w:val="none" w:sz="0" w:space="0" w:color="auto"/>
                      </w:divBdr>
                      <w:divsChild>
                        <w:div w:id="227108211">
                          <w:marLeft w:val="0"/>
                          <w:marRight w:val="0"/>
                          <w:marTop w:val="0"/>
                          <w:marBottom w:val="0"/>
                          <w:divBdr>
                            <w:top w:val="none" w:sz="0" w:space="0" w:color="auto"/>
                            <w:left w:val="none" w:sz="0" w:space="0" w:color="auto"/>
                            <w:bottom w:val="none" w:sz="0" w:space="0" w:color="auto"/>
                            <w:right w:val="none" w:sz="0" w:space="0" w:color="auto"/>
                          </w:divBdr>
                          <w:divsChild>
                            <w:div w:id="543297611">
                              <w:marLeft w:val="0"/>
                              <w:marRight w:val="0"/>
                              <w:marTop w:val="120"/>
                              <w:marBottom w:val="360"/>
                              <w:divBdr>
                                <w:top w:val="none" w:sz="0" w:space="0" w:color="auto"/>
                                <w:left w:val="none" w:sz="0" w:space="0" w:color="auto"/>
                                <w:bottom w:val="none" w:sz="0" w:space="0" w:color="auto"/>
                                <w:right w:val="none" w:sz="0" w:space="0" w:color="auto"/>
                              </w:divBdr>
                              <w:divsChild>
                                <w:div w:id="1795319916">
                                  <w:marLeft w:val="0"/>
                                  <w:marRight w:val="0"/>
                                  <w:marTop w:val="0"/>
                                  <w:marBottom w:val="0"/>
                                  <w:divBdr>
                                    <w:top w:val="none" w:sz="0" w:space="0" w:color="auto"/>
                                    <w:left w:val="none" w:sz="0" w:space="0" w:color="auto"/>
                                    <w:bottom w:val="none" w:sz="0" w:space="0" w:color="auto"/>
                                    <w:right w:val="none" w:sz="0" w:space="0" w:color="auto"/>
                                  </w:divBdr>
                                  <w:divsChild>
                                    <w:div w:id="2001694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9609506">
      <w:bodyDiv w:val="1"/>
      <w:marLeft w:val="0"/>
      <w:marRight w:val="0"/>
      <w:marTop w:val="0"/>
      <w:marBottom w:val="0"/>
      <w:divBdr>
        <w:top w:val="none" w:sz="0" w:space="0" w:color="auto"/>
        <w:left w:val="none" w:sz="0" w:space="0" w:color="auto"/>
        <w:bottom w:val="none" w:sz="0" w:space="0" w:color="auto"/>
        <w:right w:val="none" w:sz="0" w:space="0" w:color="auto"/>
      </w:divBdr>
    </w:div>
    <w:div w:id="897744184">
      <w:bodyDiv w:val="1"/>
      <w:marLeft w:val="0"/>
      <w:marRight w:val="0"/>
      <w:marTop w:val="0"/>
      <w:marBottom w:val="0"/>
      <w:divBdr>
        <w:top w:val="none" w:sz="0" w:space="0" w:color="auto"/>
        <w:left w:val="none" w:sz="0" w:space="0" w:color="auto"/>
        <w:bottom w:val="none" w:sz="0" w:space="0" w:color="auto"/>
        <w:right w:val="none" w:sz="0" w:space="0" w:color="auto"/>
      </w:divBdr>
    </w:div>
    <w:div w:id="907616926">
      <w:bodyDiv w:val="1"/>
      <w:marLeft w:val="0"/>
      <w:marRight w:val="0"/>
      <w:marTop w:val="0"/>
      <w:marBottom w:val="0"/>
      <w:divBdr>
        <w:top w:val="none" w:sz="0" w:space="0" w:color="auto"/>
        <w:left w:val="none" w:sz="0" w:space="0" w:color="auto"/>
        <w:bottom w:val="none" w:sz="0" w:space="0" w:color="auto"/>
        <w:right w:val="none" w:sz="0" w:space="0" w:color="auto"/>
      </w:divBdr>
    </w:div>
    <w:div w:id="966200667">
      <w:bodyDiv w:val="1"/>
      <w:marLeft w:val="0"/>
      <w:marRight w:val="0"/>
      <w:marTop w:val="0"/>
      <w:marBottom w:val="0"/>
      <w:divBdr>
        <w:top w:val="none" w:sz="0" w:space="0" w:color="auto"/>
        <w:left w:val="none" w:sz="0" w:space="0" w:color="auto"/>
        <w:bottom w:val="none" w:sz="0" w:space="0" w:color="auto"/>
        <w:right w:val="none" w:sz="0" w:space="0" w:color="auto"/>
      </w:divBdr>
    </w:div>
    <w:div w:id="1011832691">
      <w:bodyDiv w:val="1"/>
      <w:marLeft w:val="0"/>
      <w:marRight w:val="0"/>
      <w:marTop w:val="0"/>
      <w:marBottom w:val="0"/>
      <w:divBdr>
        <w:top w:val="none" w:sz="0" w:space="0" w:color="auto"/>
        <w:left w:val="none" w:sz="0" w:space="0" w:color="auto"/>
        <w:bottom w:val="none" w:sz="0" w:space="0" w:color="auto"/>
        <w:right w:val="none" w:sz="0" w:space="0" w:color="auto"/>
      </w:divBdr>
      <w:divsChild>
        <w:div w:id="997030395">
          <w:marLeft w:val="547"/>
          <w:marRight w:val="0"/>
          <w:marTop w:val="115"/>
          <w:marBottom w:val="0"/>
          <w:divBdr>
            <w:top w:val="none" w:sz="0" w:space="0" w:color="auto"/>
            <w:left w:val="none" w:sz="0" w:space="0" w:color="auto"/>
            <w:bottom w:val="none" w:sz="0" w:space="0" w:color="auto"/>
            <w:right w:val="none" w:sz="0" w:space="0" w:color="auto"/>
          </w:divBdr>
        </w:div>
      </w:divsChild>
    </w:div>
    <w:div w:id="1065688656">
      <w:bodyDiv w:val="1"/>
      <w:marLeft w:val="0"/>
      <w:marRight w:val="0"/>
      <w:marTop w:val="0"/>
      <w:marBottom w:val="0"/>
      <w:divBdr>
        <w:top w:val="none" w:sz="0" w:space="0" w:color="auto"/>
        <w:left w:val="none" w:sz="0" w:space="0" w:color="auto"/>
        <w:bottom w:val="none" w:sz="0" w:space="0" w:color="auto"/>
        <w:right w:val="none" w:sz="0" w:space="0" w:color="auto"/>
      </w:divBdr>
      <w:divsChild>
        <w:div w:id="1190533960">
          <w:marLeft w:val="547"/>
          <w:marRight w:val="0"/>
          <w:marTop w:val="86"/>
          <w:marBottom w:val="0"/>
          <w:divBdr>
            <w:top w:val="none" w:sz="0" w:space="0" w:color="auto"/>
            <w:left w:val="none" w:sz="0" w:space="0" w:color="auto"/>
            <w:bottom w:val="none" w:sz="0" w:space="0" w:color="auto"/>
            <w:right w:val="none" w:sz="0" w:space="0" w:color="auto"/>
          </w:divBdr>
        </w:div>
        <w:div w:id="52585014">
          <w:marLeft w:val="547"/>
          <w:marRight w:val="0"/>
          <w:marTop w:val="86"/>
          <w:marBottom w:val="0"/>
          <w:divBdr>
            <w:top w:val="none" w:sz="0" w:space="0" w:color="auto"/>
            <w:left w:val="none" w:sz="0" w:space="0" w:color="auto"/>
            <w:bottom w:val="none" w:sz="0" w:space="0" w:color="auto"/>
            <w:right w:val="none" w:sz="0" w:space="0" w:color="auto"/>
          </w:divBdr>
        </w:div>
        <w:div w:id="1868256549">
          <w:marLeft w:val="547"/>
          <w:marRight w:val="0"/>
          <w:marTop w:val="86"/>
          <w:marBottom w:val="0"/>
          <w:divBdr>
            <w:top w:val="none" w:sz="0" w:space="0" w:color="auto"/>
            <w:left w:val="none" w:sz="0" w:space="0" w:color="auto"/>
            <w:bottom w:val="none" w:sz="0" w:space="0" w:color="auto"/>
            <w:right w:val="none" w:sz="0" w:space="0" w:color="auto"/>
          </w:divBdr>
        </w:div>
        <w:div w:id="1406878172">
          <w:marLeft w:val="547"/>
          <w:marRight w:val="0"/>
          <w:marTop w:val="86"/>
          <w:marBottom w:val="0"/>
          <w:divBdr>
            <w:top w:val="none" w:sz="0" w:space="0" w:color="auto"/>
            <w:left w:val="none" w:sz="0" w:space="0" w:color="auto"/>
            <w:bottom w:val="none" w:sz="0" w:space="0" w:color="auto"/>
            <w:right w:val="none" w:sz="0" w:space="0" w:color="auto"/>
          </w:divBdr>
        </w:div>
        <w:div w:id="1988170675">
          <w:marLeft w:val="547"/>
          <w:marRight w:val="0"/>
          <w:marTop w:val="86"/>
          <w:marBottom w:val="0"/>
          <w:divBdr>
            <w:top w:val="none" w:sz="0" w:space="0" w:color="auto"/>
            <w:left w:val="none" w:sz="0" w:space="0" w:color="auto"/>
            <w:bottom w:val="none" w:sz="0" w:space="0" w:color="auto"/>
            <w:right w:val="none" w:sz="0" w:space="0" w:color="auto"/>
          </w:divBdr>
        </w:div>
      </w:divsChild>
    </w:div>
    <w:div w:id="1081756899">
      <w:bodyDiv w:val="1"/>
      <w:marLeft w:val="0"/>
      <w:marRight w:val="0"/>
      <w:marTop w:val="0"/>
      <w:marBottom w:val="0"/>
      <w:divBdr>
        <w:top w:val="none" w:sz="0" w:space="0" w:color="auto"/>
        <w:left w:val="none" w:sz="0" w:space="0" w:color="auto"/>
        <w:bottom w:val="none" w:sz="0" w:space="0" w:color="auto"/>
        <w:right w:val="none" w:sz="0" w:space="0" w:color="auto"/>
      </w:divBdr>
    </w:div>
    <w:div w:id="1086993746">
      <w:bodyDiv w:val="1"/>
      <w:marLeft w:val="0"/>
      <w:marRight w:val="0"/>
      <w:marTop w:val="0"/>
      <w:marBottom w:val="0"/>
      <w:divBdr>
        <w:top w:val="none" w:sz="0" w:space="0" w:color="auto"/>
        <w:left w:val="none" w:sz="0" w:space="0" w:color="auto"/>
        <w:bottom w:val="none" w:sz="0" w:space="0" w:color="auto"/>
        <w:right w:val="none" w:sz="0" w:space="0" w:color="auto"/>
      </w:divBdr>
      <w:divsChild>
        <w:div w:id="448283774">
          <w:marLeft w:val="547"/>
          <w:marRight w:val="0"/>
          <w:marTop w:val="96"/>
          <w:marBottom w:val="0"/>
          <w:divBdr>
            <w:top w:val="none" w:sz="0" w:space="0" w:color="auto"/>
            <w:left w:val="none" w:sz="0" w:space="0" w:color="auto"/>
            <w:bottom w:val="none" w:sz="0" w:space="0" w:color="auto"/>
            <w:right w:val="none" w:sz="0" w:space="0" w:color="auto"/>
          </w:divBdr>
        </w:div>
      </w:divsChild>
    </w:div>
    <w:div w:id="1165434107">
      <w:bodyDiv w:val="1"/>
      <w:marLeft w:val="0"/>
      <w:marRight w:val="0"/>
      <w:marTop w:val="0"/>
      <w:marBottom w:val="0"/>
      <w:divBdr>
        <w:top w:val="none" w:sz="0" w:space="0" w:color="auto"/>
        <w:left w:val="none" w:sz="0" w:space="0" w:color="auto"/>
        <w:bottom w:val="none" w:sz="0" w:space="0" w:color="auto"/>
        <w:right w:val="none" w:sz="0" w:space="0" w:color="auto"/>
      </w:divBdr>
      <w:divsChild>
        <w:div w:id="1951085339">
          <w:marLeft w:val="0"/>
          <w:marRight w:val="0"/>
          <w:marTop w:val="0"/>
          <w:marBottom w:val="0"/>
          <w:divBdr>
            <w:top w:val="none" w:sz="0" w:space="0" w:color="auto"/>
            <w:left w:val="none" w:sz="0" w:space="0" w:color="auto"/>
            <w:bottom w:val="none" w:sz="0" w:space="0" w:color="auto"/>
            <w:right w:val="none" w:sz="0" w:space="0" w:color="auto"/>
          </w:divBdr>
          <w:divsChild>
            <w:div w:id="1787120258">
              <w:marLeft w:val="180"/>
              <w:marRight w:val="0"/>
              <w:marTop w:val="0"/>
              <w:marBottom w:val="0"/>
              <w:divBdr>
                <w:top w:val="none" w:sz="0" w:space="0" w:color="auto"/>
                <w:left w:val="none" w:sz="0" w:space="0" w:color="auto"/>
                <w:bottom w:val="none" w:sz="0" w:space="0" w:color="auto"/>
                <w:right w:val="none" w:sz="0" w:space="0" w:color="auto"/>
              </w:divBdr>
              <w:divsChild>
                <w:div w:id="1482503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599748">
          <w:marLeft w:val="0"/>
          <w:marRight w:val="0"/>
          <w:marTop w:val="0"/>
          <w:marBottom w:val="0"/>
          <w:divBdr>
            <w:top w:val="none" w:sz="0" w:space="0" w:color="auto"/>
            <w:left w:val="none" w:sz="0" w:space="0" w:color="auto"/>
            <w:bottom w:val="none" w:sz="0" w:space="0" w:color="auto"/>
            <w:right w:val="none" w:sz="0" w:space="0" w:color="auto"/>
          </w:divBdr>
          <w:divsChild>
            <w:div w:id="391121068">
              <w:marLeft w:val="180"/>
              <w:marRight w:val="240"/>
              <w:marTop w:val="0"/>
              <w:marBottom w:val="0"/>
              <w:divBdr>
                <w:top w:val="none" w:sz="0" w:space="0" w:color="auto"/>
                <w:left w:val="none" w:sz="0" w:space="0" w:color="auto"/>
                <w:bottom w:val="none" w:sz="0" w:space="0" w:color="auto"/>
                <w:right w:val="none" w:sz="0" w:space="0" w:color="auto"/>
              </w:divBdr>
            </w:div>
            <w:div w:id="285939956">
              <w:marLeft w:val="180"/>
              <w:marRight w:val="0"/>
              <w:marTop w:val="0"/>
              <w:marBottom w:val="0"/>
              <w:divBdr>
                <w:top w:val="none" w:sz="0" w:space="0" w:color="auto"/>
                <w:left w:val="none" w:sz="0" w:space="0" w:color="auto"/>
                <w:bottom w:val="none" w:sz="0" w:space="0" w:color="auto"/>
                <w:right w:val="none" w:sz="0" w:space="0" w:color="auto"/>
              </w:divBdr>
              <w:divsChild>
                <w:div w:id="96850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3448786">
      <w:bodyDiv w:val="1"/>
      <w:marLeft w:val="0"/>
      <w:marRight w:val="0"/>
      <w:marTop w:val="0"/>
      <w:marBottom w:val="0"/>
      <w:divBdr>
        <w:top w:val="none" w:sz="0" w:space="0" w:color="auto"/>
        <w:left w:val="none" w:sz="0" w:space="0" w:color="auto"/>
        <w:bottom w:val="none" w:sz="0" w:space="0" w:color="auto"/>
        <w:right w:val="none" w:sz="0" w:space="0" w:color="auto"/>
      </w:divBdr>
    </w:div>
    <w:div w:id="1272543549">
      <w:bodyDiv w:val="1"/>
      <w:marLeft w:val="0"/>
      <w:marRight w:val="0"/>
      <w:marTop w:val="0"/>
      <w:marBottom w:val="0"/>
      <w:divBdr>
        <w:top w:val="none" w:sz="0" w:space="0" w:color="auto"/>
        <w:left w:val="none" w:sz="0" w:space="0" w:color="auto"/>
        <w:bottom w:val="none" w:sz="0" w:space="0" w:color="auto"/>
        <w:right w:val="none" w:sz="0" w:space="0" w:color="auto"/>
      </w:divBdr>
    </w:div>
    <w:div w:id="1413088280">
      <w:bodyDiv w:val="1"/>
      <w:marLeft w:val="0"/>
      <w:marRight w:val="0"/>
      <w:marTop w:val="0"/>
      <w:marBottom w:val="0"/>
      <w:divBdr>
        <w:top w:val="none" w:sz="0" w:space="0" w:color="auto"/>
        <w:left w:val="none" w:sz="0" w:space="0" w:color="auto"/>
        <w:bottom w:val="none" w:sz="0" w:space="0" w:color="auto"/>
        <w:right w:val="none" w:sz="0" w:space="0" w:color="auto"/>
      </w:divBdr>
    </w:div>
    <w:div w:id="1498380299">
      <w:bodyDiv w:val="1"/>
      <w:marLeft w:val="0"/>
      <w:marRight w:val="0"/>
      <w:marTop w:val="0"/>
      <w:marBottom w:val="0"/>
      <w:divBdr>
        <w:top w:val="none" w:sz="0" w:space="0" w:color="auto"/>
        <w:left w:val="none" w:sz="0" w:space="0" w:color="auto"/>
        <w:bottom w:val="none" w:sz="0" w:space="0" w:color="auto"/>
        <w:right w:val="none" w:sz="0" w:space="0" w:color="auto"/>
      </w:divBdr>
    </w:div>
    <w:div w:id="1685790953">
      <w:bodyDiv w:val="1"/>
      <w:marLeft w:val="0"/>
      <w:marRight w:val="0"/>
      <w:marTop w:val="0"/>
      <w:marBottom w:val="0"/>
      <w:divBdr>
        <w:top w:val="none" w:sz="0" w:space="0" w:color="auto"/>
        <w:left w:val="none" w:sz="0" w:space="0" w:color="auto"/>
        <w:bottom w:val="none" w:sz="0" w:space="0" w:color="auto"/>
        <w:right w:val="none" w:sz="0" w:space="0" w:color="auto"/>
      </w:divBdr>
    </w:div>
    <w:div w:id="1750495834">
      <w:bodyDiv w:val="1"/>
      <w:marLeft w:val="0"/>
      <w:marRight w:val="0"/>
      <w:marTop w:val="0"/>
      <w:marBottom w:val="0"/>
      <w:divBdr>
        <w:top w:val="none" w:sz="0" w:space="0" w:color="auto"/>
        <w:left w:val="none" w:sz="0" w:space="0" w:color="auto"/>
        <w:bottom w:val="none" w:sz="0" w:space="0" w:color="auto"/>
        <w:right w:val="none" w:sz="0" w:space="0" w:color="auto"/>
      </w:divBdr>
    </w:div>
    <w:div w:id="1794591632">
      <w:bodyDiv w:val="1"/>
      <w:marLeft w:val="0"/>
      <w:marRight w:val="0"/>
      <w:marTop w:val="0"/>
      <w:marBottom w:val="0"/>
      <w:divBdr>
        <w:top w:val="none" w:sz="0" w:space="0" w:color="auto"/>
        <w:left w:val="none" w:sz="0" w:space="0" w:color="auto"/>
        <w:bottom w:val="none" w:sz="0" w:space="0" w:color="auto"/>
        <w:right w:val="none" w:sz="0" w:space="0" w:color="auto"/>
      </w:divBdr>
    </w:div>
    <w:div w:id="1813718622">
      <w:bodyDiv w:val="1"/>
      <w:marLeft w:val="0"/>
      <w:marRight w:val="0"/>
      <w:marTop w:val="0"/>
      <w:marBottom w:val="0"/>
      <w:divBdr>
        <w:top w:val="none" w:sz="0" w:space="0" w:color="auto"/>
        <w:left w:val="none" w:sz="0" w:space="0" w:color="auto"/>
        <w:bottom w:val="none" w:sz="0" w:space="0" w:color="auto"/>
        <w:right w:val="none" w:sz="0" w:space="0" w:color="auto"/>
      </w:divBdr>
    </w:div>
    <w:div w:id="1868984700">
      <w:bodyDiv w:val="1"/>
      <w:marLeft w:val="0"/>
      <w:marRight w:val="0"/>
      <w:marTop w:val="0"/>
      <w:marBottom w:val="0"/>
      <w:divBdr>
        <w:top w:val="none" w:sz="0" w:space="0" w:color="auto"/>
        <w:left w:val="none" w:sz="0" w:space="0" w:color="auto"/>
        <w:bottom w:val="none" w:sz="0" w:space="0" w:color="auto"/>
        <w:right w:val="none" w:sz="0" w:space="0" w:color="auto"/>
      </w:divBdr>
      <w:divsChild>
        <w:div w:id="1706635450">
          <w:marLeft w:val="547"/>
          <w:marRight w:val="0"/>
          <w:marTop w:val="115"/>
          <w:marBottom w:val="0"/>
          <w:divBdr>
            <w:top w:val="none" w:sz="0" w:space="0" w:color="auto"/>
            <w:left w:val="none" w:sz="0" w:space="0" w:color="auto"/>
            <w:bottom w:val="none" w:sz="0" w:space="0" w:color="auto"/>
            <w:right w:val="none" w:sz="0" w:space="0" w:color="auto"/>
          </w:divBdr>
        </w:div>
      </w:divsChild>
    </w:div>
    <w:div w:id="1872298746">
      <w:bodyDiv w:val="1"/>
      <w:marLeft w:val="0"/>
      <w:marRight w:val="0"/>
      <w:marTop w:val="0"/>
      <w:marBottom w:val="0"/>
      <w:divBdr>
        <w:top w:val="none" w:sz="0" w:space="0" w:color="auto"/>
        <w:left w:val="none" w:sz="0" w:space="0" w:color="auto"/>
        <w:bottom w:val="none" w:sz="0" w:space="0" w:color="auto"/>
        <w:right w:val="none" w:sz="0" w:space="0" w:color="auto"/>
      </w:divBdr>
    </w:div>
    <w:div w:id="1885362916">
      <w:bodyDiv w:val="1"/>
      <w:marLeft w:val="0"/>
      <w:marRight w:val="0"/>
      <w:marTop w:val="0"/>
      <w:marBottom w:val="0"/>
      <w:divBdr>
        <w:top w:val="none" w:sz="0" w:space="0" w:color="auto"/>
        <w:left w:val="none" w:sz="0" w:space="0" w:color="auto"/>
        <w:bottom w:val="none" w:sz="0" w:space="0" w:color="auto"/>
        <w:right w:val="none" w:sz="0" w:space="0" w:color="auto"/>
      </w:divBdr>
    </w:div>
    <w:div w:id="2146435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deas4ears.org/enter/?utm_source=media&amp;utm_medium=referral&amp;utm_campaign=ideas4ears-launch2021" TargetMode="External"/><Relationship Id="rId13" Type="http://schemas.openxmlformats.org/officeDocument/2006/relationships/hyperlink" Target="mailto:angela.sirago@omnicomprgroup.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laura.meroni@omnicomprgroup.com"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edel.co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www.facebook.com/ideas4ears" TargetMode="External"/><Relationship Id="rId4" Type="http://schemas.openxmlformats.org/officeDocument/2006/relationships/settings" Target="settings.xml"/><Relationship Id="rId9" Type="http://schemas.openxmlformats.org/officeDocument/2006/relationships/hyperlink" Target="https://www.ideas4ears.org/enter/" TargetMode="External"/><Relationship Id="rId14" Type="http://schemas.openxmlformats.org/officeDocument/2006/relationships/hyperlink" Target="mailto:alessia.spoto@omnicomprgroup.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FE5EC1-F790-4416-83F7-32A2F41788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981</Words>
  <Characters>5596</Characters>
  <Application>Microsoft Office Word</Application>
  <DocSecurity>0</DocSecurity>
  <Lines>46</Lines>
  <Paragraphs>13</Paragraphs>
  <ScaleCrop>false</ScaleCrop>
  <HeadingPairs>
    <vt:vector size="6" baseType="variant">
      <vt:variant>
        <vt:lpstr>Titolo</vt:lpstr>
      </vt:variant>
      <vt:variant>
        <vt:i4>1</vt:i4>
      </vt:variant>
      <vt:variant>
        <vt:lpstr>Title</vt:lpstr>
      </vt:variant>
      <vt:variant>
        <vt:i4>1</vt:i4>
      </vt:variant>
      <vt:variant>
        <vt:lpstr>Titel</vt:lpstr>
      </vt:variant>
      <vt:variant>
        <vt:i4>1</vt:i4>
      </vt:variant>
    </vt:vector>
  </HeadingPairs>
  <TitlesOfParts>
    <vt:vector size="3" baseType="lpstr">
      <vt:lpstr/>
      <vt:lpstr/>
      <vt:lpstr/>
    </vt:vector>
  </TitlesOfParts>
  <Company>F &amp; H Public Relations GmbH</Company>
  <LinksUpToDate>false</LinksUpToDate>
  <CharactersWithSpaces>6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udivine Delattre</dc:creator>
  <cp:lastModifiedBy>Alessia Spoto (Omnicom PR Group)</cp:lastModifiedBy>
  <cp:revision>9</cp:revision>
  <cp:lastPrinted>2021-10-11T12:43:00Z</cp:lastPrinted>
  <dcterms:created xsi:type="dcterms:W3CDTF">2022-11-16T15:10:00Z</dcterms:created>
  <dcterms:modified xsi:type="dcterms:W3CDTF">2022-11-18T08:51:00Z</dcterms:modified>
</cp:coreProperties>
</file>